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FD59B2" w14:textId="619500BA" w:rsidR="0066366A" w:rsidRPr="00FC7409" w:rsidRDefault="00BB26C7">
      <w:pPr>
        <w:pStyle w:val="a4"/>
        <w:rPr>
          <w:lang w:val="en-GB"/>
        </w:rPr>
      </w:pPr>
      <w:r>
        <w:t>Отчет по лабораторной работе №</w:t>
      </w:r>
      <w:r w:rsidR="00FC7409">
        <w:rPr>
          <w:lang w:val="en-GB"/>
        </w:rPr>
        <w:t>3</w:t>
      </w:r>
    </w:p>
    <w:p w14:paraId="5666CB51" w14:textId="77777777" w:rsidR="0066366A" w:rsidRDefault="00BB26C7">
      <w:pPr>
        <w:pStyle w:val="a5"/>
      </w:pPr>
      <w:r>
        <w:t>-</w:t>
      </w:r>
    </w:p>
    <w:p w14:paraId="4092D178" w14:textId="77777777" w:rsidR="0066366A" w:rsidRDefault="00BB26C7">
      <w:pPr>
        <w:pStyle w:val="Author"/>
      </w:pPr>
      <w:r>
        <w:t>Овениязов Артур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250583226"/>
        <w:docPartObj>
          <w:docPartGallery w:val="Table of Contents"/>
          <w:docPartUnique/>
        </w:docPartObj>
      </w:sdtPr>
      <w:sdtEndPr/>
      <w:sdtContent>
        <w:p w14:paraId="5B7AC9C6" w14:textId="77777777" w:rsidR="0066366A" w:rsidRDefault="00BB26C7">
          <w:pPr>
            <w:pStyle w:val="ae"/>
          </w:pPr>
          <w:r>
            <w:t>Содержание</w:t>
          </w:r>
        </w:p>
        <w:p w14:paraId="109BA153" w14:textId="77777777" w:rsidR="00FC7409" w:rsidRDefault="00BB26C7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85307689" w:history="1">
            <w:r w:rsidR="00FC7409" w:rsidRPr="006701FD">
              <w:rPr>
                <w:rStyle w:val="ad"/>
                <w:noProof/>
              </w:rPr>
              <w:t>1</w:t>
            </w:r>
            <w:r w:rsidR="00FC7409">
              <w:rPr>
                <w:noProof/>
              </w:rPr>
              <w:tab/>
            </w:r>
            <w:r w:rsidR="00FC7409" w:rsidRPr="006701FD">
              <w:rPr>
                <w:rStyle w:val="ad"/>
                <w:noProof/>
              </w:rPr>
              <w:t>Цель работы</w:t>
            </w:r>
            <w:r w:rsidR="00FC7409">
              <w:rPr>
                <w:noProof/>
                <w:webHidden/>
              </w:rPr>
              <w:tab/>
            </w:r>
            <w:r w:rsidR="00FC7409">
              <w:rPr>
                <w:noProof/>
                <w:webHidden/>
              </w:rPr>
              <w:fldChar w:fldCharType="begin"/>
            </w:r>
            <w:r w:rsidR="00FC7409">
              <w:rPr>
                <w:noProof/>
                <w:webHidden/>
              </w:rPr>
              <w:instrText xml:space="preserve"> PAGEREF _Toc85307689 \h </w:instrText>
            </w:r>
            <w:r w:rsidR="00FC7409">
              <w:rPr>
                <w:noProof/>
                <w:webHidden/>
              </w:rPr>
            </w:r>
            <w:r w:rsidR="00FC7409">
              <w:rPr>
                <w:noProof/>
                <w:webHidden/>
              </w:rPr>
              <w:fldChar w:fldCharType="separate"/>
            </w:r>
            <w:r w:rsidR="00FC7409">
              <w:rPr>
                <w:noProof/>
                <w:webHidden/>
              </w:rPr>
              <w:t>1</w:t>
            </w:r>
            <w:r w:rsidR="00FC7409">
              <w:rPr>
                <w:noProof/>
                <w:webHidden/>
              </w:rPr>
              <w:fldChar w:fldCharType="end"/>
            </w:r>
          </w:hyperlink>
        </w:p>
        <w:p w14:paraId="3D88B250" w14:textId="77777777" w:rsidR="00FC7409" w:rsidRDefault="00FC7409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85307690" w:history="1">
            <w:r w:rsidRPr="006701FD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6701FD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53076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02D73A4" w14:textId="77777777" w:rsidR="00FC7409" w:rsidRDefault="00FC7409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85307691" w:history="1">
            <w:r w:rsidRPr="006701FD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6701FD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53076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BA267B" w14:textId="77777777" w:rsidR="00FC7409" w:rsidRDefault="00FC7409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85307692" w:history="1">
            <w:r w:rsidRPr="006701FD">
              <w:rPr>
                <w:rStyle w:val="ad"/>
                <w:noProof/>
              </w:rPr>
              <w:t>4</w:t>
            </w:r>
            <w:r>
              <w:rPr>
                <w:noProof/>
              </w:rPr>
              <w:tab/>
            </w:r>
            <w:r w:rsidRPr="006701FD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53076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2631699" w14:textId="77777777" w:rsidR="00FC7409" w:rsidRDefault="00FC7409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85307693" w:history="1">
            <w:r w:rsidRPr="006701FD">
              <w:rPr>
                <w:rStyle w:val="ad"/>
                <w:noProof/>
              </w:rPr>
              <w:t>5</w:t>
            </w:r>
            <w:r>
              <w:rPr>
                <w:noProof/>
              </w:rPr>
              <w:tab/>
            </w:r>
            <w:r w:rsidRPr="006701FD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53076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66C438" w14:textId="77777777" w:rsidR="00FC7409" w:rsidRDefault="00FC7409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5307694" w:history="1">
            <w:r w:rsidRPr="006701FD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53076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8293F9" w14:textId="77777777" w:rsidR="0066366A" w:rsidRDefault="00BB26C7">
          <w:r>
            <w:fldChar w:fldCharType="end"/>
          </w:r>
        </w:p>
      </w:sdtContent>
    </w:sdt>
    <w:p w14:paraId="6773AC91" w14:textId="77777777" w:rsidR="0066366A" w:rsidRDefault="00BB26C7">
      <w:pPr>
        <w:pStyle w:val="1"/>
      </w:pPr>
      <w:bookmarkStart w:id="0" w:name="цель-работы"/>
      <w:bookmarkStart w:id="1" w:name="_Toc85307689"/>
      <w:r>
        <w:rPr>
          <w:rStyle w:val="SectionNumber"/>
        </w:rPr>
        <w:t>1</w:t>
      </w:r>
      <w:r>
        <w:tab/>
        <w:t>Цель работы</w:t>
      </w:r>
      <w:bookmarkEnd w:id="1"/>
    </w:p>
    <w:p w14:paraId="5BB03348" w14:textId="77777777" w:rsidR="0066366A" w:rsidRDefault="00BB26C7">
      <w:pPr>
        <w:pStyle w:val="FirstParagraph"/>
      </w:pPr>
      <w:r>
        <w:t>Получение практических навыков работы в консоли с атрибутами файлов(в частности для групп пользователей), закрепление теоретических основ дискреционного разграничения доступа в современных системах с открытым кодом на базе ОС Linux</w:t>
      </w:r>
    </w:p>
    <w:p w14:paraId="11AC2D9F" w14:textId="77777777" w:rsidR="0066366A" w:rsidRDefault="00BB26C7">
      <w:pPr>
        <w:pStyle w:val="1"/>
      </w:pPr>
      <w:bookmarkStart w:id="2" w:name="задание"/>
      <w:bookmarkStart w:id="3" w:name="_Toc85307690"/>
      <w:bookmarkEnd w:id="0"/>
      <w:r>
        <w:rPr>
          <w:rStyle w:val="SectionNumber"/>
        </w:rPr>
        <w:t>2</w:t>
      </w:r>
      <w:r>
        <w:tab/>
        <w:t>Задание</w:t>
      </w:r>
      <w:bookmarkEnd w:id="3"/>
    </w:p>
    <w:p w14:paraId="155EE5C9" w14:textId="77777777" w:rsidR="0066366A" w:rsidRDefault="00BB26C7">
      <w:pPr>
        <w:pStyle w:val="FirstParagraph"/>
      </w:pPr>
      <w:r>
        <w:t>Лабораторная р</w:t>
      </w:r>
      <w:r>
        <w:t>абота подразумевает практическое исследование дискреционных разграничений в современных системах с открытым кодом на базе ОС Linux, а именно изучение атрибутов для групп пользователей.</w:t>
      </w:r>
    </w:p>
    <w:p w14:paraId="74A20C42" w14:textId="77777777" w:rsidR="0066366A" w:rsidRDefault="00BB26C7">
      <w:pPr>
        <w:pStyle w:val="1"/>
      </w:pPr>
      <w:bookmarkStart w:id="4" w:name="теоретическое-введение"/>
      <w:bookmarkStart w:id="5" w:name="_Toc85307691"/>
      <w:bookmarkEnd w:id="2"/>
      <w:r>
        <w:rPr>
          <w:rStyle w:val="SectionNumber"/>
        </w:rPr>
        <w:t>3</w:t>
      </w:r>
      <w:r>
        <w:tab/>
        <w:t>Теоретическое введение</w:t>
      </w:r>
      <w:bookmarkEnd w:id="5"/>
    </w:p>
    <w:p w14:paraId="07BD41AE" w14:textId="77777777" w:rsidR="0066366A" w:rsidRDefault="00BB26C7">
      <w:pPr>
        <w:pStyle w:val="FirstParagraph"/>
      </w:pPr>
      <w:r>
        <w:t>В Linux, как и в любой многопользовательской с</w:t>
      </w:r>
      <w:r>
        <w:t>истеме, абсолютно естественным образом возникает задача разграничения доступа субъектов — пользователей к объектам — файлам дерева каталогов. Один из подходов к разграничению доступа — так называемый дискреционный (от англ, discretion — чье-либо усмотрение</w:t>
      </w:r>
      <w:r>
        <w:t>) — предполагает назначение владельцев объектов, которые по собственному усмотрению определяют права доступа субъектов (других пользователей) к объектам (файлам), которыми владеют. Дискреционные механизмы разграничения доступа используются для разграничени</w:t>
      </w:r>
      <w:r>
        <w:t>я прав доступа процессов как обычных пользователей, так и для ограничения прав системных программ в (например, служб операционной системы), которые работают от лица псевдопользовательских учетных записей. [1]</w:t>
      </w:r>
    </w:p>
    <w:p w14:paraId="028D73E0" w14:textId="77777777" w:rsidR="0066366A" w:rsidRDefault="00BB26C7">
      <w:pPr>
        <w:pStyle w:val="1"/>
      </w:pPr>
      <w:bookmarkStart w:id="6" w:name="выполнение-лабораторной-работы"/>
      <w:bookmarkStart w:id="7" w:name="_Toc85307692"/>
      <w:bookmarkEnd w:id="4"/>
      <w:r>
        <w:rPr>
          <w:rStyle w:val="SectionNumber"/>
        </w:rPr>
        <w:lastRenderedPageBreak/>
        <w:t>4</w:t>
      </w:r>
      <w:r>
        <w:tab/>
        <w:t>Выполнение лабораторной работы</w:t>
      </w:r>
      <w:bookmarkEnd w:id="7"/>
    </w:p>
    <w:p w14:paraId="07A30CAE" w14:textId="77777777" w:rsidR="0066366A" w:rsidRDefault="00BB26C7">
      <w:pPr>
        <w:pStyle w:val="FirstParagraph"/>
      </w:pPr>
      <w:r>
        <w:t>Создал учетную</w:t>
      </w:r>
      <w:r>
        <w:t xml:space="preserve"> запись guest2 и задал ей пароль(пользователь guest у нас уже есть)</w:t>
      </w:r>
    </w:p>
    <w:p w14:paraId="152A1A73" w14:textId="77777777" w:rsidR="0066366A" w:rsidRDefault="00BB26C7">
      <w:pPr>
        <w:pStyle w:val="CaptionedFigure"/>
      </w:pPr>
      <w:bookmarkStart w:id="8" w:name="fig:001"/>
      <w:r>
        <w:rPr>
          <w:noProof/>
        </w:rPr>
        <w:drawing>
          <wp:inline distT="0" distB="0" distL="0" distR="0" wp14:anchorId="64407D2D" wp14:editId="190F15F2">
            <wp:extent cx="5322770" cy="2396690"/>
            <wp:effectExtent l="0" t="0" r="0" b="0"/>
            <wp:docPr id="1" name="Picture" descr="Figure 1: Создание учетной запис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img(1)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2770" cy="2396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14:paraId="0B4570D5" w14:textId="77777777" w:rsidR="0066366A" w:rsidRDefault="00BB26C7">
      <w:pPr>
        <w:pStyle w:val="ImageCaption"/>
      </w:pPr>
      <w:r>
        <w:t>Figure 1: Создание учетной записи</w:t>
      </w:r>
    </w:p>
    <w:p w14:paraId="0206556A" w14:textId="77777777" w:rsidR="0066366A" w:rsidRDefault="00BB26C7">
      <w:pPr>
        <w:pStyle w:val="a0"/>
      </w:pPr>
      <w:r>
        <w:t>Осуществил входв систему от двух пользователей в двух разных консолях</w:t>
      </w:r>
    </w:p>
    <w:p w14:paraId="48077DEA" w14:textId="77777777" w:rsidR="0066366A" w:rsidRDefault="00BB26C7">
      <w:pPr>
        <w:pStyle w:val="CaptionedFigure"/>
      </w:pPr>
      <w:bookmarkStart w:id="9" w:name="fig:002"/>
      <w:r>
        <w:rPr>
          <w:noProof/>
        </w:rPr>
        <w:drawing>
          <wp:inline distT="0" distB="0" distL="0" distR="0" wp14:anchorId="72C99C49" wp14:editId="3B7D7F47">
            <wp:extent cx="5334000" cy="1047232"/>
            <wp:effectExtent l="0" t="0" r="0" b="0"/>
            <wp:docPr id="2" name="Picture" descr="Figure 2: Вход в систему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img(2)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7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p w14:paraId="62765742" w14:textId="77777777" w:rsidR="0066366A" w:rsidRDefault="00BB26C7">
      <w:pPr>
        <w:pStyle w:val="ImageCaption"/>
      </w:pPr>
      <w:r>
        <w:t>Figure 2: Вход в систему</w:t>
      </w:r>
    </w:p>
    <w:p w14:paraId="70FE5E95" w14:textId="77777777" w:rsidR="0066366A" w:rsidRDefault="00BB26C7">
      <w:pPr>
        <w:pStyle w:val="a0"/>
      </w:pPr>
      <w:r>
        <w:t>Определил директорию где я нахожусь командой pwd. Нахож</w:t>
      </w:r>
      <w:r>
        <w:t>усь в домашней директории для обоих случаев.</w:t>
      </w:r>
    </w:p>
    <w:p w14:paraId="697F71A3" w14:textId="77777777" w:rsidR="0066366A" w:rsidRDefault="00BB26C7">
      <w:pPr>
        <w:pStyle w:val="CaptionedFigure"/>
      </w:pPr>
      <w:bookmarkStart w:id="10" w:name="fig:003"/>
      <w:r>
        <w:rPr>
          <w:noProof/>
        </w:rPr>
        <w:drawing>
          <wp:inline distT="0" distB="0" distL="0" distR="0" wp14:anchorId="588889DA" wp14:editId="091D5FD8">
            <wp:extent cx="5334000" cy="1450878"/>
            <wp:effectExtent l="0" t="0" r="0" b="0"/>
            <wp:docPr id="3" name="Picture" descr="Figure 3: Результат pw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img(3)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0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14:paraId="59376FA0" w14:textId="77777777" w:rsidR="0066366A" w:rsidRDefault="00BB26C7">
      <w:pPr>
        <w:pStyle w:val="ImageCaption"/>
      </w:pPr>
      <w:r>
        <w:t>Figure 3: Результат pwd</w:t>
      </w:r>
    </w:p>
    <w:p w14:paraId="3EC23F2B" w14:textId="77777777" w:rsidR="0066366A" w:rsidRDefault="00BB26C7">
      <w:pPr>
        <w:pStyle w:val="a0"/>
      </w:pPr>
      <w:r>
        <w:t>Добавил пользователя guest2 в группу guest с помощью gpasswd -a guest2 guest</w:t>
      </w:r>
    </w:p>
    <w:p w14:paraId="3CFE19A1" w14:textId="77777777" w:rsidR="0066366A" w:rsidRDefault="00BB26C7">
      <w:pPr>
        <w:pStyle w:val="CaptionedFigure"/>
      </w:pPr>
      <w:bookmarkStart w:id="11" w:name="fig:004"/>
      <w:r>
        <w:rPr>
          <w:noProof/>
        </w:rPr>
        <w:lastRenderedPageBreak/>
        <w:drawing>
          <wp:inline distT="0" distB="0" distL="0" distR="0" wp14:anchorId="46F2874F" wp14:editId="613DB11F">
            <wp:extent cx="5334000" cy="955674"/>
            <wp:effectExtent l="0" t="0" r="0" b="0"/>
            <wp:docPr id="4" name="Picture" descr="Figure 4: Результат gpasswd -a guest2 gues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img(4)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5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14:paraId="7B2A1A7D" w14:textId="77777777" w:rsidR="0066366A" w:rsidRPr="00FC7409" w:rsidRDefault="00BB26C7">
      <w:pPr>
        <w:pStyle w:val="ImageCaption"/>
        <w:rPr>
          <w:lang w:val="en-US"/>
        </w:rPr>
      </w:pPr>
      <w:r w:rsidRPr="00FC7409">
        <w:rPr>
          <w:lang w:val="en-US"/>
        </w:rPr>
        <w:t xml:space="preserve">Figure 4: </w:t>
      </w:r>
      <w:r>
        <w:t>Результат</w:t>
      </w:r>
      <w:r w:rsidRPr="00FC7409">
        <w:rPr>
          <w:lang w:val="en-US"/>
        </w:rPr>
        <w:t xml:space="preserve"> </w:t>
      </w:r>
      <w:proofErr w:type="spellStart"/>
      <w:r w:rsidRPr="00FC7409">
        <w:rPr>
          <w:lang w:val="en-US"/>
        </w:rPr>
        <w:t>gpasswd</w:t>
      </w:r>
      <w:proofErr w:type="spellEnd"/>
      <w:r w:rsidRPr="00FC7409">
        <w:rPr>
          <w:lang w:val="en-US"/>
        </w:rPr>
        <w:t xml:space="preserve"> -a guest2 guest</w:t>
      </w:r>
    </w:p>
    <w:p w14:paraId="194727EC" w14:textId="77777777" w:rsidR="0066366A" w:rsidRDefault="00BB26C7">
      <w:pPr>
        <w:pStyle w:val="a0"/>
      </w:pPr>
      <w:r>
        <w:t>Уточнил имя пользователя, его группу, а также группы, куда вхо</w:t>
      </w:r>
      <w:r>
        <w:t>дит пользователь, командой id и groups. Выведенные значения uid, gid и др. запомнил и сравнил вывод команд. Выводы одинаковы, оба говорят о группе guest.</w:t>
      </w:r>
    </w:p>
    <w:p w14:paraId="59D33B9C" w14:textId="77777777" w:rsidR="0066366A" w:rsidRDefault="00BB26C7">
      <w:pPr>
        <w:pStyle w:val="CaptionedFigure"/>
      </w:pPr>
      <w:bookmarkStart w:id="12" w:name="fig:005"/>
      <w:r>
        <w:rPr>
          <w:noProof/>
        </w:rPr>
        <w:drawing>
          <wp:inline distT="0" distB="0" distL="0" distR="0" wp14:anchorId="16C0E0C9" wp14:editId="007C2F6D">
            <wp:extent cx="5334000" cy="1354784"/>
            <wp:effectExtent l="0" t="0" r="0" b="0"/>
            <wp:docPr id="5" name="Picture" descr="Figure 5: Результат id и group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img(5)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54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</w:p>
    <w:p w14:paraId="17A2B654" w14:textId="77777777" w:rsidR="0066366A" w:rsidRDefault="00BB26C7">
      <w:pPr>
        <w:pStyle w:val="ImageCaption"/>
      </w:pPr>
      <w:r>
        <w:t>Figure 5: Результат id и groups</w:t>
      </w:r>
    </w:p>
    <w:p w14:paraId="58396225" w14:textId="77777777" w:rsidR="0066366A" w:rsidRDefault="00BB26C7">
      <w:pPr>
        <w:pStyle w:val="a0"/>
      </w:pPr>
      <w:r>
        <w:t>Просмотрел файл /etc/group командой cat /etc/group. Нашел в нём свою учётную запись, определил uid пользователя. Определил gid пользователя. Сравнил найденные значения с полученными в предыдущих пунктах. Отфильтровал результат с помощью grep.</w:t>
      </w:r>
    </w:p>
    <w:p w14:paraId="2C771709" w14:textId="77777777" w:rsidR="0066366A" w:rsidRDefault="00BB26C7">
      <w:pPr>
        <w:pStyle w:val="CaptionedFigure"/>
      </w:pPr>
      <w:bookmarkStart w:id="13" w:name="fig:006"/>
      <w:r>
        <w:rPr>
          <w:noProof/>
        </w:rPr>
        <w:lastRenderedPageBreak/>
        <w:drawing>
          <wp:inline distT="0" distB="0" distL="0" distR="0" wp14:anchorId="3734291D" wp14:editId="671A0012">
            <wp:extent cx="4995511" cy="4052235"/>
            <wp:effectExtent l="0" t="0" r="0" b="0"/>
            <wp:docPr id="6" name="Picture" descr="Figure 6: Результат cat /etc/group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img(6)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5511" cy="4052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"/>
    </w:p>
    <w:p w14:paraId="6FBB75D4" w14:textId="77777777" w:rsidR="0066366A" w:rsidRDefault="00BB26C7">
      <w:pPr>
        <w:pStyle w:val="ImageCaption"/>
      </w:pPr>
      <w:r>
        <w:t>Figure 6: Р</w:t>
      </w:r>
      <w:r>
        <w:t>езультат cat /etc/group</w:t>
      </w:r>
    </w:p>
    <w:p w14:paraId="05A443C0" w14:textId="77777777" w:rsidR="0066366A" w:rsidRDefault="00BB26C7">
      <w:pPr>
        <w:pStyle w:val="a0"/>
      </w:pPr>
      <w:r>
        <w:t>От имени пользователя guest2 выполнил регистрацию пользователя guest2 в группе guest командой newgrp guest</w:t>
      </w:r>
    </w:p>
    <w:p w14:paraId="09C7C870" w14:textId="77777777" w:rsidR="0066366A" w:rsidRDefault="00BB26C7">
      <w:pPr>
        <w:pStyle w:val="CaptionedFigure"/>
      </w:pPr>
      <w:bookmarkStart w:id="14" w:name="fig:007"/>
      <w:r>
        <w:rPr>
          <w:noProof/>
        </w:rPr>
        <w:drawing>
          <wp:inline distT="0" distB="0" distL="0" distR="0" wp14:anchorId="6B81A33B" wp14:editId="675FEF77">
            <wp:extent cx="4947385" cy="1472665"/>
            <wp:effectExtent l="0" t="0" r="0" b="0"/>
            <wp:docPr id="7" name="Picture" descr="Figure 7: Результат newgrp gues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img(7)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7385" cy="1472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"/>
    </w:p>
    <w:p w14:paraId="50612031" w14:textId="77777777" w:rsidR="0066366A" w:rsidRDefault="00BB26C7">
      <w:pPr>
        <w:pStyle w:val="ImageCaption"/>
      </w:pPr>
      <w:r>
        <w:t>Figure 7: Результат newgrp guest</w:t>
      </w:r>
    </w:p>
    <w:p w14:paraId="391CD7C9" w14:textId="77777777" w:rsidR="0066366A" w:rsidRDefault="00BB26C7">
      <w:pPr>
        <w:pStyle w:val="a0"/>
      </w:pPr>
      <w:r>
        <w:t>От имени пользователя guest изменил права директории /home/guest, разрешив все действия дл</w:t>
      </w:r>
      <w:r>
        <w:t>я пользователей группы: chmod g+rwx /home/guest</w:t>
      </w:r>
    </w:p>
    <w:p w14:paraId="228F07A6" w14:textId="77777777" w:rsidR="0066366A" w:rsidRDefault="00BB26C7">
      <w:pPr>
        <w:pStyle w:val="CaptionedFigure"/>
      </w:pPr>
      <w:bookmarkStart w:id="15" w:name="fig:008"/>
      <w:r>
        <w:rPr>
          <w:noProof/>
        </w:rPr>
        <w:lastRenderedPageBreak/>
        <w:drawing>
          <wp:inline distT="0" distB="0" distL="0" distR="0" wp14:anchorId="66728AC2" wp14:editId="53422F35">
            <wp:extent cx="5334000" cy="2002096"/>
            <wp:effectExtent l="0" t="0" r="0" b="0"/>
            <wp:docPr id="8" name="Picture" descr="Figure 8: Результат chmod g+rwx /home/gues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img(8)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2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"/>
    </w:p>
    <w:p w14:paraId="642525AC" w14:textId="77777777" w:rsidR="0066366A" w:rsidRPr="00FC7409" w:rsidRDefault="00BB26C7">
      <w:pPr>
        <w:pStyle w:val="ImageCaption"/>
        <w:rPr>
          <w:lang w:val="en-US"/>
        </w:rPr>
      </w:pPr>
      <w:r w:rsidRPr="00FC7409">
        <w:rPr>
          <w:lang w:val="en-US"/>
        </w:rPr>
        <w:t xml:space="preserve">Figure 8: </w:t>
      </w:r>
      <w:r>
        <w:t>Результат</w:t>
      </w:r>
      <w:r w:rsidRPr="00FC7409">
        <w:rPr>
          <w:lang w:val="en-US"/>
        </w:rPr>
        <w:t xml:space="preserve"> </w:t>
      </w:r>
      <w:proofErr w:type="spellStart"/>
      <w:r w:rsidRPr="00FC7409">
        <w:rPr>
          <w:lang w:val="en-US"/>
        </w:rPr>
        <w:t>chmod</w:t>
      </w:r>
      <w:proofErr w:type="spellEnd"/>
      <w:r w:rsidRPr="00FC7409">
        <w:rPr>
          <w:lang w:val="en-US"/>
        </w:rPr>
        <w:t xml:space="preserve"> </w:t>
      </w:r>
      <w:proofErr w:type="spellStart"/>
      <w:r w:rsidRPr="00FC7409">
        <w:rPr>
          <w:lang w:val="en-US"/>
        </w:rPr>
        <w:t>g+rwx</w:t>
      </w:r>
      <w:proofErr w:type="spellEnd"/>
      <w:r w:rsidRPr="00FC7409">
        <w:rPr>
          <w:lang w:val="en-US"/>
        </w:rPr>
        <w:t xml:space="preserve"> /home/guest</w:t>
      </w:r>
    </w:p>
    <w:p w14:paraId="0023246F" w14:textId="77777777" w:rsidR="0066366A" w:rsidRDefault="00BB26C7">
      <w:pPr>
        <w:pStyle w:val="a0"/>
      </w:pPr>
      <w:r>
        <w:t xml:space="preserve">От имени пользователя </w:t>
      </w:r>
      <w:proofErr w:type="spellStart"/>
      <w:r>
        <w:t>guest</w:t>
      </w:r>
      <w:proofErr w:type="spellEnd"/>
      <w:r>
        <w:t xml:space="preserve"> снял с директории dir1 все атрибуты командой chmod 000 dir1 и проверил её правильность выполнения командой ls -l</w:t>
      </w:r>
    </w:p>
    <w:p w14:paraId="5F396DD8" w14:textId="77777777" w:rsidR="0066366A" w:rsidRDefault="00BB26C7">
      <w:pPr>
        <w:pStyle w:val="CaptionedFigure"/>
      </w:pPr>
      <w:bookmarkStart w:id="16" w:name="fig:009"/>
      <w:r>
        <w:rPr>
          <w:noProof/>
        </w:rPr>
        <w:drawing>
          <wp:inline distT="0" distB="0" distL="0" distR="0" wp14:anchorId="2D19F253" wp14:editId="57722D79">
            <wp:extent cx="5334000" cy="910860"/>
            <wp:effectExtent l="0" t="0" r="0" b="0"/>
            <wp:docPr id="9" name="Picture" descr="Figure 9: Результат chmod 000 dir1 и ls -l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img(9)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0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"/>
    </w:p>
    <w:p w14:paraId="3937E82A" w14:textId="77777777" w:rsidR="0066366A" w:rsidRDefault="00BB26C7">
      <w:pPr>
        <w:pStyle w:val="ImageCaption"/>
      </w:pPr>
      <w:r>
        <w:t>Figure 9: Результат chmod 000 dir1 и ls -l</w:t>
      </w:r>
    </w:p>
    <w:p w14:paraId="30D25C50" w14:textId="77777777" w:rsidR="0066366A" w:rsidRDefault="00BB26C7">
      <w:pPr>
        <w:pStyle w:val="a0"/>
      </w:pPr>
      <w:r>
        <w:t>Заполнил таблицу «Установленные права и разрешённые действия для групп» (см. табл. 1.1) и на основании заполненной таблицы определил те или иные минимально необходимые права для выполнения операций внутри директор</w:t>
      </w:r>
      <w:r>
        <w:t>ии dir1, заполнил табл. 1.2. Таблица совпадает с таблицей из лабораторной работы №2.</w:t>
      </w:r>
    </w:p>
    <w:p w14:paraId="112C46BA" w14:textId="77777777" w:rsidR="0066366A" w:rsidRDefault="00BB26C7">
      <w:pPr>
        <w:pStyle w:val="a0"/>
      </w:pPr>
      <w:r>
        <w:t>1</w:t>
      </w:r>
    </w:p>
    <w:p w14:paraId="6AA202FE" w14:textId="77777777" w:rsidR="0066366A" w:rsidRDefault="00BB26C7">
      <w:pPr>
        <w:pStyle w:val="a0"/>
      </w:pPr>
      <w:r>
        <w:t>2</w:t>
      </w:r>
    </w:p>
    <w:p w14:paraId="6459B7AB" w14:textId="77777777" w:rsidR="0066366A" w:rsidRDefault="00BB26C7">
      <w:pPr>
        <w:pStyle w:val="a0"/>
      </w:pPr>
      <w:r>
        <w:t>#Таблицы</w:t>
      </w:r>
    </w:p>
    <w:p w14:paraId="60E7FC74" w14:textId="77777777" w:rsidR="0066366A" w:rsidRDefault="00BB26C7">
      <w:pPr>
        <w:pStyle w:val="TableCaption"/>
      </w:pPr>
      <w:bookmarkStart w:id="17" w:name="tbl:1.1"/>
      <w:r>
        <w:t>Table 1: Установленные права и разрешённые действия для групп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048"/>
        <w:gridCol w:w="641"/>
        <w:gridCol w:w="860"/>
        <w:gridCol w:w="875"/>
        <w:gridCol w:w="691"/>
        <w:gridCol w:w="713"/>
        <w:gridCol w:w="1048"/>
        <w:gridCol w:w="1048"/>
        <w:gridCol w:w="1387"/>
        <w:gridCol w:w="934"/>
        <w:gridCol w:w="220"/>
        <w:gridCol w:w="220"/>
        <w:gridCol w:w="220"/>
      </w:tblGrid>
      <w:tr w:rsidR="0066366A" w14:paraId="31882DBF" w14:textId="77777777" w:rsidTr="0066366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ECCC61B" w14:textId="77777777" w:rsidR="0066366A" w:rsidRDefault="00BB26C7">
            <w:pPr>
              <w:pStyle w:val="Compact"/>
            </w:pPr>
            <w:r>
              <w:t>Права директории</w:t>
            </w:r>
          </w:p>
        </w:tc>
        <w:tc>
          <w:tcPr>
            <w:tcW w:w="0" w:type="auto"/>
          </w:tcPr>
          <w:p w14:paraId="50D8DD16" w14:textId="77777777" w:rsidR="0066366A" w:rsidRDefault="00BB26C7">
            <w:pPr>
              <w:pStyle w:val="Compact"/>
            </w:pPr>
            <w:r>
              <w:t>Права файла</w:t>
            </w:r>
          </w:p>
        </w:tc>
        <w:tc>
          <w:tcPr>
            <w:tcW w:w="0" w:type="auto"/>
          </w:tcPr>
          <w:p w14:paraId="2AA688AF" w14:textId="77777777" w:rsidR="0066366A" w:rsidRDefault="00BB26C7">
            <w:pPr>
              <w:pStyle w:val="Compact"/>
            </w:pPr>
            <w:r>
              <w:t>Создание файла</w:t>
            </w:r>
          </w:p>
        </w:tc>
        <w:tc>
          <w:tcPr>
            <w:tcW w:w="0" w:type="auto"/>
          </w:tcPr>
          <w:p w14:paraId="51D6666F" w14:textId="77777777" w:rsidR="0066366A" w:rsidRDefault="00BB26C7">
            <w:pPr>
              <w:pStyle w:val="Compact"/>
            </w:pPr>
            <w:r>
              <w:t>Удаление файла</w:t>
            </w:r>
          </w:p>
        </w:tc>
        <w:tc>
          <w:tcPr>
            <w:tcW w:w="0" w:type="auto"/>
          </w:tcPr>
          <w:p w14:paraId="29248765" w14:textId="77777777" w:rsidR="0066366A" w:rsidRDefault="00BB26C7">
            <w:pPr>
              <w:pStyle w:val="Compact"/>
            </w:pPr>
            <w:r>
              <w:t>Запись в файл</w:t>
            </w:r>
          </w:p>
        </w:tc>
        <w:tc>
          <w:tcPr>
            <w:tcW w:w="0" w:type="auto"/>
          </w:tcPr>
          <w:p w14:paraId="796AE3B6" w14:textId="77777777" w:rsidR="0066366A" w:rsidRDefault="00BB26C7">
            <w:pPr>
              <w:pStyle w:val="Compact"/>
            </w:pPr>
            <w:r>
              <w:t>Чтение файла</w:t>
            </w:r>
          </w:p>
        </w:tc>
        <w:tc>
          <w:tcPr>
            <w:tcW w:w="0" w:type="auto"/>
          </w:tcPr>
          <w:p w14:paraId="14AEBBE6" w14:textId="77777777" w:rsidR="0066366A" w:rsidRDefault="00BB26C7">
            <w:pPr>
              <w:pStyle w:val="Compact"/>
            </w:pPr>
            <w:r>
              <w:t>Смена дире</w:t>
            </w:r>
            <w:r>
              <w:t>ктории</w:t>
            </w:r>
          </w:p>
        </w:tc>
        <w:tc>
          <w:tcPr>
            <w:tcW w:w="0" w:type="auto"/>
          </w:tcPr>
          <w:p w14:paraId="0E6B26EC" w14:textId="77777777" w:rsidR="0066366A" w:rsidRDefault="00BB26C7">
            <w:pPr>
              <w:pStyle w:val="Compact"/>
            </w:pPr>
            <w:r>
              <w:t>Просмотр файлов в директории</w:t>
            </w:r>
          </w:p>
        </w:tc>
        <w:tc>
          <w:tcPr>
            <w:tcW w:w="0" w:type="auto"/>
          </w:tcPr>
          <w:p w14:paraId="3FC0E056" w14:textId="77777777" w:rsidR="0066366A" w:rsidRDefault="00BB26C7">
            <w:pPr>
              <w:pStyle w:val="Compact"/>
            </w:pPr>
            <w:r>
              <w:t>Переименование файла</w:t>
            </w:r>
          </w:p>
        </w:tc>
        <w:tc>
          <w:tcPr>
            <w:tcW w:w="0" w:type="auto"/>
          </w:tcPr>
          <w:p w14:paraId="656B0A59" w14:textId="77777777" w:rsidR="0066366A" w:rsidRDefault="00BB26C7">
            <w:pPr>
              <w:pStyle w:val="Compact"/>
            </w:pPr>
            <w:r>
              <w:t>Смена атрибутов файла</w:t>
            </w:r>
          </w:p>
        </w:tc>
        <w:tc>
          <w:tcPr>
            <w:tcW w:w="0" w:type="auto"/>
          </w:tcPr>
          <w:p w14:paraId="5678E0A2" w14:textId="77777777" w:rsidR="0066366A" w:rsidRDefault="0066366A">
            <w:pPr>
              <w:pStyle w:val="Compact"/>
            </w:pPr>
          </w:p>
        </w:tc>
        <w:tc>
          <w:tcPr>
            <w:tcW w:w="0" w:type="auto"/>
          </w:tcPr>
          <w:p w14:paraId="764E7AB1" w14:textId="77777777" w:rsidR="0066366A" w:rsidRDefault="0066366A">
            <w:pPr>
              <w:pStyle w:val="Compact"/>
            </w:pPr>
          </w:p>
        </w:tc>
        <w:tc>
          <w:tcPr>
            <w:tcW w:w="0" w:type="auto"/>
          </w:tcPr>
          <w:p w14:paraId="3BC5E252" w14:textId="77777777" w:rsidR="0066366A" w:rsidRDefault="0066366A">
            <w:pPr>
              <w:pStyle w:val="Compact"/>
            </w:pPr>
          </w:p>
        </w:tc>
      </w:tr>
      <w:tr w:rsidR="0066366A" w14:paraId="01F26C4A" w14:textId="77777777">
        <w:tc>
          <w:tcPr>
            <w:tcW w:w="0" w:type="auto"/>
          </w:tcPr>
          <w:p w14:paraId="504FB694" w14:textId="77777777" w:rsidR="0066366A" w:rsidRDefault="00BB26C7">
            <w:pPr>
              <w:pStyle w:val="Compact"/>
            </w:pPr>
            <w:r>
              <w:t>d——–(000)</w:t>
            </w:r>
          </w:p>
        </w:tc>
        <w:tc>
          <w:tcPr>
            <w:tcW w:w="0" w:type="auto"/>
          </w:tcPr>
          <w:p w14:paraId="1D1C1C77" w14:textId="77777777" w:rsidR="0066366A" w:rsidRDefault="00BB26C7">
            <w:pPr>
              <w:pStyle w:val="Compact"/>
            </w:pPr>
            <w:r>
              <w:t>———-(000)</w:t>
            </w:r>
          </w:p>
        </w:tc>
        <w:tc>
          <w:tcPr>
            <w:tcW w:w="0" w:type="auto"/>
          </w:tcPr>
          <w:p w14:paraId="5A7CCCC2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0C80BEB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57DD6E5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7A9BC3A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5A6C26A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97D4DB0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71A2DC1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25A36A0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9EE9F73" w14:textId="77777777" w:rsidR="0066366A" w:rsidRDefault="0066366A">
            <w:pPr>
              <w:pStyle w:val="Compact"/>
            </w:pPr>
          </w:p>
        </w:tc>
        <w:tc>
          <w:tcPr>
            <w:tcW w:w="0" w:type="auto"/>
          </w:tcPr>
          <w:p w14:paraId="2267B40E" w14:textId="77777777" w:rsidR="0066366A" w:rsidRDefault="0066366A">
            <w:pPr>
              <w:pStyle w:val="Compact"/>
            </w:pPr>
          </w:p>
        </w:tc>
        <w:tc>
          <w:tcPr>
            <w:tcW w:w="0" w:type="auto"/>
          </w:tcPr>
          <w:p w14:paraId="7F73362E" w14:textId="77777777" w:rsidR="0066366A" w:rsidRDefault="0066366A">
            <w:pPr>
              <w:pStyle w:val="Compact"/>
            </w:pPr>
          </w:p>
        </w:tc>
      </w:tr>
      <w:tr w:rsidR="0066366A" w14:paraId="5985D651" w14:textId="77777777">
        <w:tc>
          <w:tcPr>
            <w:tcW w:w="0" w:type="auto"/>
          </w:tcPr>
          <w:p w14:paraId="4C3103D0" w14:textId="77777777" w:rsidR="0066366A" w:rsidRDefault="00BB26C7">
            <w:pPr>
              <w:pStyle w:val="Compact"/>
            </w:pPr>
            <w:r>
              <w:t>d—–x–</w:t>
            </w:r>
            <w:r>
              <w:lastRenderedPageBreak/>
              <w:t>(010)</w:t>
            </w:r>
          </w:p>
        </w:tc>
        <w:tc>
          <w:tcPr>
            <w:tcW w:w="0" w:type="auto"/>
          </w:tcPr>
          <w:p w14:paraId="0F6C0D7F" w14:textId="77777777" w:rsidR="0066366A" w:rsidRDefault="00BB26C7">
            <w:pPr>
              <w:pStyle w:val="Compact"/>
            </w:pPr>
            <w:r>
              <w:lastRenderedPageBreak/>
              <w:t>—</w:t>
            </w:r>
            <w:r>
              <w:lastRenderedPageBreak/>
              <w:t>——-(000)</w:t>
            </w:r>
          </w:p>
        </w:tc>
        <w:tc>
          <w:tcPr>
            <w:tcW w:w="0" w:type="auto"/>
          </w:tcPr>
          <w:p w14:paraId="3F4E7DD4" w14:textId="77777777" w:rsidR="0066366A" w:rsidRDefault="00BB26C7">
            <w:pPr>
              <w:pStyle w:val="Compact"/>
            </w:pPr>
            <w:r>
              <w:lastRenderedPageBreak/>
              <w:t>-</w:t>
            </w:r>
          </w:p>
        </w:tc>
        <w:tc>
          <w:tcPr>
            <w:tcW w:w="0" w:type="auto"/>
          </w:tcPr>
          <w:p w14:paraId="413E0CCD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47DE5B3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CE1B39B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9B42843" w14:textId="77777777" w:rsidR="0066366A" w:rsidRDefault="00BB26C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F795BFE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DCB0E51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1F11AC3" w14:textId="77777777" w:rsidR="0066366A" w:rsidRDefault="00BB26C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99C5C85" w14:textId="77777777" w:rsidR="0066366A" w:rsidRDefault="0066366A">
            <w:pPr>
              <w:pStyle w:val="Compact"/>
            </w:pPr>
          </w:p>
        </w:tc>
        <w:tc>
          <w:tcPr>
            <w:tcW w:w="0" w:type="auto"/>
          </w:tcPr>
          <w:p w14:paraId="3E961E34" w14:textId="77777777" w:rsidR="0066366A" w:rsidRDefault="0066366A">
            <w:pPr>
              <w:pStyle w:val="Compact"/>
            </w:pPr>
          </w:p>
        </w:tc>
        <w:tc>
          <w:tcPr>
            <w:tcW w:w="0" w:type="auto"/>
          </w:tcPr>
          <w:p w14:paraId="20117A19" w14:textId="77777777" w:rsidR="0066366A" w:rsidRDefault="0066366A">
            <w:pPr>
              <w:pStyle w:val="Compact"/>
            </w:pPr>
          </w:p>
        </w:tc>
      </w:tr>
      <w:tr w:rsidR="0066366A" w14:paraId="6EB144B1" w14:textId="77777777">
        <w:tc>
          <w:tcPr>
            <w:tcW w:w="0" w:type="auto"/>
          </w:tcPr>
          <w:p w14:paraId="7E7BB4F8" w14:textId="77777777" w:rsidR="0066366A" w:rsidRDefault="00BB26C7">
            <w:pPr>
              <w:pStyle w:val="Compact"/>
            </w:pPr>
            <w:r>
              <w:t>d—-w—(020)</w:t>
            </w:r>
          </w:p>
        </w:tc>
        <w:tc>
          <w:tcPr>
            <w:tcW w:w="0" w:type="auto"/>
          </w:tcPr>
          <w:p w14:paraId="6ADA7C3C" w14:textId="77777777" w:rsidR="0066366A" w:rsidRDefault="00BB26C7">
            <w:pPr>
              <w:pStyle w:val="Compact"/>
            </w:pPr>
            <w:r>
              <w:t>———-(000)</w:t>
            </w:r>
          </w:p>
        </w:tc>
        <w:tc>
          <w:tcPr>
            <w:tcW w:w="0" w:type="auto"/>
          </w:tcPr>
          <w:p w14:paraId="5ADD0A99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CEC72B6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5F995DF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2F75944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6284398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1B5F968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D2DE6CA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4FBD5AE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C416F9F" w14:textId="77777777" w:rsidR="0066366A" w:rsidRDefault="0066366A">
            <w:pPr>
              <w:pStyle w:val="Compact"/>
            </w:pPr>
          </w:p>
        </w:tc>
        <w:tc>
          <w:tcPr>
            <w:tcW w:w="0" w:type="auto"/>
          </w:tcPr>
          <w:p w14:paraId="6563E074" w14:textId="77777777" w:rsidR="0066366A" w:rsidRDefault="0066366A">
            <w:pPr>
              <w:pStyle w:val="Compact"/>
            </w:pPr>
          </w:p>
        </w:tc>
        <w:tc>
          <w:tcPr>
            <w:tcW w:w="0" w:type="auto"/>
          </w:tcPr>
          <w:p w14:paraId="43A6BD19" w14:textId="77777777" w:rsidR="0066366A" w:rsidRDefault="0066366A">
            <w:pPr>
              <w:pStyle w:val="Compact"/>
            </w:pPr>
          </w:p>
        </w:tc>
      </w:tr>
      <w:tr w:rsidR="0066366A" w14:paraId="3C0BD776" w14:textId="77777777">
        <w:tc>
          <w:tcPr>
            <w:tcW w:w="0" w:type="auto"/>
          </w:tcPr>
          <w:p w14:paraId="21A527A0" w14:textId="77777777" w:rsidR="0066366A" w:rsidRDefault="00BB26C7">
            <w:pPr>
              <w:pStyle w:val="Compact"/>
            </w:pPr>
            <w:r>
              <w:t>d—-wx–(030)</w:t>
            </w:r>
          </w:p>
        </w:tc>
        <w:tc>
          <w:tcPr>
            <w:tcW w:w="0" w:type="auto"/>
          </w:tcPr>
          <w:p w14:paraId="57EDD933" w14:textId="77777777" w:rsidR="0066366A" w:rsidRDefault="00BB26C7">
            <w:pPr>
              <w:pStyle w:val="Compact"/>
            </w:pPr>
            <w:r>
              <w:t>———-(000)</w:t>
            </w:r>
          </w:p>
        </w:tc>
        <w:tc>
          <w:tcPr>
            <w:tcW w:w="0" w:type="auto"/>
          </w:tcPr>
          <w:p w14:paraId="5AB25C95" w14:textId="77777777" w:rsidR="0066366A" w:rsidRDefault="00BB26C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7969EEB" w14:textId="77777777" w:rsidR="0066366A" w:rsidRDefault="00BB26C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85B483B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0EED561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57CAAD5" w14:textId="77777777" w:rsidR="0066366A" w:rsidRDefault="00BB26C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AB25086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5C7DF6C" w14:textId="77777777" w:rsidR="0066366A" w:rsidRDefault="00BB26C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FD31BA9" w14:textId="77777777" w:rsidR="0066366A" w:rsidRDefault="00BB26C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0D8EBAE" w14:textId="77777777" w:rsidR="0066366A" w:rsidRDefault="0066366A">
            <w:pPr>
              <w:pStyle w:val="Compact"/>
            </w:pPr>
          </w:p>
        </w:tc>
        <w:tc>
          <w:tcPr>
            <w:tcW w:w="0" w:type="auto"/>
          </w:tcPr>
          <w:p w14:paraId="1CD6180D" w14:textId="77777777" w:rsidR="0066366A" w:rsidRDefault="0066366A">
            <w:pPr>
              <w:pStyle w:val="Compact"/>
            </w:pPr>
          </w:p>
        </w:tc>
        <w:tc>
          <w:tcPr>
            <w:tcW w:w="0" w:type="auto"/>
          </w:tcPr>
          <w:p w14:paraId="5C657A25" w14:textId="77777777" w:rsidR="0066366A" w:rsidRDefault="0066366A">
            <w:pPr>
              <w:pStyle w:val="Compact"/>
            </w:pPr>
          </w:p>
        </w:tc>
      </w:tr>
      <w:tr w:rsidR="0066366A" w14:paraId="62A695CB" w14:textId="77777777">
        <w:tc>
          <w:tcPr>
            <w:tcW w:w="0" w:type="auto"/>
          </w:tcPr>
          <w:p w14:paraId="2D55AF52" w14:textId="77777777" w:rsidR="0066366A" w:rsidRDefault="00BB26C7">
            <w:pPr>
              <w:pStyle w:val="Compact"/>
            </w:pPr>
            <w:r>
              <w:t>d—r—-(040)</w:t>
            </w:r>
          </w:p>
        </w:tc>
        <w:tc>
          <w:tcPr>
            <w:tcW w:w="0" w:type="auto"/>
          </w:tcPr>
          <w:p w14:paraId="4B33B461" w14:textId="77777777" w:rsidR="0066366A" w:rsidRDefault="00BB26C7">
            <w:pPr>
              <w:pStyle w:val="Compact"/>
            </w:pPr>
            <w:r>
              <w:t>———-(000)</w:t>
            </w:r>
          </w:p>
        </w:tc>
        <w:tc>
          <w:tcPr>
            <w:tcW w:w="0" w:type="auto"/>
          </w:tcPr>
          <w:p w14:paraId="199BD40B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226591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49F2EA9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9CDF212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CCC6CDC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9792956" w14:textId="77777777" w:rsidR="0066366A" w:rsidRDefault="00BB26C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83393FF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DC1699C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FFD8CEA" w14:textId="77777777" w:rsidR="0066366A" w:rsidRDefault="0066366A">
            <w:pPr>
              <w:pStyle w:val="Compact"/>
            </w:pPr>
          </w:p>
        </w:tc>
        <w:tc>
          <w:tcPr>
            <w:tcW w:w="0" w:type="auto"/>
          </w:tcPr>
          <w:p w14:paraId="3D13E7F7" w14:textId="77777777" w:rsidR="0066366A" w:rsidRDefault="0066366A">
            <w:pPr>
              <w:pStyle w:val="Compact"/>
            </w:pPr>
          </w:p>
        </w:tc>
        <w:tc>
          <w:tcPr>
            <w:tcW w:w="0" w:type="auto"/>
          </w:tcPr>
          <w:p w14:paraId="3FB6CB6B" w14:textId="77777777" w:rsidR="0066366A" w:rsidRDefault="0066366A">
            <w:pPr>
              <w:pStyle w:val="Compact"/>
            </w:pPr>
          </w:p>
        </w:tc>
      </w:tr>
      <w:tr w:rsidR="0066366A" w14:paraId="0DCB7590" w14:textId="77777777">
        <w:tc>
          <w:tcPr>
            <w:tcW w:w="0" w:type="auto"/>
          </w:tcPr>
          <w:p w14:paraId="2BCD895A" w14:textId="77777777" w:rsidR="0066366A" w:rsidRDefault="00BB26C7">
            <w:pPr>
              <w:pStyle w:val="Compact"/>
            </w:pPr>
            <w:r>
              <w:t>d—r-x–(050)</w:t>
            </w:r>
          </w:p>
        </w:tc>
        <w:tc>
          <w:tcPr>
            <w:tcW w:w="0" w:type="auto"/>
          </w:tcPr>
          <w:p w14:paraId="071B1E29" w14:textId="77777777" w:rsidR="0066366A" w:rsidRDefault="00BB26C7">
            <w:pPr>
              <w:pStyle w:val="Compact"/>
            </w:pPr>
            <w:r>
              <w:t>———-(000)</w:t>
            </w:r>
          </w:p>
        </w:tc>
        <w:tc>
          <w:tcPr>
            <w:tcW w:w="0" w:type="auto"/>
          </w:tcPr>
          <w:p w14:paraId="3660C3EA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948CA9D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891C460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B275A76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FC63490" w14:textId="77777777" w:rsidR="0066366A" w:rsidRDefault="00BB26C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1DB4E08" w14:textId="77777777" w:rsidR="0066366A" w:rsidRDefault="00BB26C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54D5AF4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3A71882" w14:textId="77777777" w:rsidR="0066366A" w:rsidRDefault="00BB26C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C641335" w14:textId="77777777" w:rsidR="0066366A" w:rsidRDefault="0066366A">
            <w:pPr>
              <w:pStyle w:val="Compact"/>
            </w:pPr>
          </w:p>
        </w:tc>
        <w:tc>
          <w:tcPr>
            <w:tcW w:w="0" w:type="auto"/>
          </w:tcPr>
          <w:p w14:paraId="2641CC3F" w14:textId="77777777" w:rsidR="0066366A" w:rsidRDefault="0066366A">
            <w:pPr>
              <w:pStyle w:val="Compact"/>
            </w:pPr>
          </w:p>
        </w:tc>
        <w:tc>
          <w:tcPr>
            <w:tcW w:w="0" w:type="auto"/>
          </w:tcPr>
          <w:p w14:paraId="45454742" w14:textId="77777777" w:rsidR="0066366A" w:rsidRDefault="0066366A">
            <w:pPr>
              <w:pStyle w:val="Compact"/>
            </w:pPr>
          </w:p>
        </w:tc>
      </w:tr>
      <w:tr w:rsidR="0066366A" w14:paraId="008CF6FD" w14:textId="77777777">
        <w:tc>
          <w:tcPr>
            <w:tcW w:w="0" w:type="auto"/>
          </w:tcPr>
          <w:p w14:paraId="5169CCD5" w14:textId="77777777" w:rsidR="0066366A" w:rsidRDefault="00BB26C7">
            <w:pPr>
              <w:pStyle w:val="Compact"/>
            </w:pPr>
            <w:r>
              <w:t>d—rw—(060)</w:t>
            </w:r>
          </w:p>
        </w:tc>
        <w:tc>
          <w:tcPr>
            <w:tcW w:w="0" w:type="auto"/>
          </w:tcPr>
          <w:p w14:paraId="62E3F812" w14:textId="77777777" w:rsidR="0066366A" w:rsidRDefault="00BB26C7">
            <w:pPr>
              <w:pStyle w:val="Compact"/>
            </w:pPr>
            <w:r>
              <w:t>———-(000)</w:t>
            </w:r>
          </w:p>
        </w:tc>
        <w:tc>
          <w:tcPr>
            <w:tcW w:w="0" w:type="auto"/>
          </w:tcPr>
          <w:p w14:paraId="5EB0AB92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AB2E27F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BA7EF89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49D4CF5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19E4C50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0E275E6" w14:textId="77777777" w:rsidR="0066366A" w:rsidRDefault="00BB26C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AD1D46B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ECEDADE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0AF7A3A" w14:textId="77777777" w:rsidR="0066366A" w:rsidRDefault="0066366A">
            <w:pPr>
              <w:pStyle w:val="Compact"/>
            </w:pPr>
          </w:p>
        </w:tc>
        <w:tc>
          <w:tcPr>
            <w:tcW w:w="0" w:type="auto"/>
          </w:tcPr>
          <w:p w14:paraId="36F0B50C" w14:textId="77777777" w:rsidR="0066366A" w:rsidRDefault="0066366A">
            <w:pPr>
              <w:pStyle w:val="Compact"/>
            </w:pPr>
          </w:p>
        </w:tc>
        <w:tc>
          <w:tcPr>
            <w:tcW w:w="0" w:type="auto"/>
          </w:tcPr>
          <w:p w14:paraId="4B5E6D1E" w14:textId="77777777" w:rsidR="0066366A" w:rsidRDefault="0066366A">
            <w:pPr>
              <w:pStyle w:val="Compact"/>
            </w:pPr>
          </w:p>
        </w:tc>
      </w:tr>
      <w:tr w:rsidR="0066366A" w14:paraId="748F7E15" w14:textId="77777777">
        <w:tc>
          <w:tcPr>
            <w:tcW w:w="0" w:type="auto"/>
          </w:tcPr>
          <w:p w14:paraId="3AEBE848" w14:textId="77777777" w:rsidR="0066366A" w:rsidRDefault="00BB26C7">
            <w:pPr>
              <w:pStyle w:val="Compact"/>
            </w:pPr>
            <w:r>
              <w:t>d—rwx–(070)</w:t>
            </w:r>
          </w:p>
        </w:tc>
        <w:tc>
          <w:tcPr>
            <w:tcW w:w="0" w:type="auto"/>
          </w:tcPr>
          <w:p w14:paraId="073AD79F" w14:textId="77777777" w:rsidR="0066366A" w:rsidRDefault="00BB26C7">
            <w:pPr>
              <w:pStyle w:val="Compact"/>
            </w:pPr>
            <w:r>
              <w:t>———-(000)</w:t>
            </w:r>
          </w:p>
        </w:tc>
        <w:tc>
          <w:tcPr>
            <w:tcW w:w="0" w:type="auto"/>
          </w:tcPr>
          <w:p w14:paraId="776E95F2" w14:textId="77777777" w:rsidR="0066366A" w:rsidRDefault="00BB26C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87B650A" w14:textId="77777777" w:rsidR="0066366A" w:rsidRDefault="00BB26C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0E021D9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17F6D48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09028C3" w14:textId="77777777" w:rsidR="0066366A" w:rsidRDefault="00BB26C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578B73B" w14:textId="77777777" w:rsidR="0066366A" w:rsidRDefault="00BB26C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31A059C" w14:textId="77777777" w:rsidR="0066366A" w:rsidRDefault="00BB26C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8560DD6" w14:textId="77777777" w:rsidR="0066366A" w:rsidRDefault="00BB26C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85D8E42" w14:textId="77777777" w:rsidR="0066366A" w:rsidRDefault="0066366A">
            <w:pPr>
              <w:pStyle w:val="Compact"/>
            </w:pPr>
          </w:p>
        </w:tc>
        <w:tc>
          <w:tcPr>
            <w:tcW w:w="0" w:type="auto"/>
          </w:tcPr>
          <w:p w14:paraId="08272058" w14:textId="77777777" w:rsidR="0066366A" w:rsidRDefault="0066366A">
            <w:pPr>
              <w:pStyle w:val="Compact"/>
            </w:pPr>
          </w:p>
        </w:tc>
        <w:tc>
          <w:tcPr>
            <w:tcW w:w="0" w:type="auto"/>
          </w:tcPr>
          <w:p w14:paraId="60108371" w14:textId="77777777" w:rsidR="0066366A" w:rsidRDefault="0066366A">
            <w:pPr>
              <w:pStyle w:val="Compact"/>
            </w:pPr>
          </w:p>
        </w:tc>
      </w:tr>
      <w:tr w:rsidR="0066366A" w14:paraId="6C9719C4" w14:textId="77777777">
        <w:tc>
          <w:tcPr>
            <w:tcW w:w="0" w:type="auto"/>
          </w:tcPr>
          <w:p w14:paraId="3FE4EB62" w14:textId="77777777" w:rsidR="0066366A" w:rsidRDefault="00BB26C7">
            <w:pPr>
              <w:pStyle w:val="Compact"/>
            </w:pPr>
            <w:r>
              <w:t>d——–(000)</w:t>
            </w:r>
          </w:p>
        </w:tc>
        <w:tc>
          <w:tcPr>
            <w:tcW w:w="0" w:type="auto"/>
          </w:tcPr>
          <w:p w14:paraId="4C26DCE7" w14:textId="77777777" w:rsidR="0066366A" w:rsidRDefault="00BB26C7">
            <w:pPr>
              <w:pStyle w:val="Compact"/>
            </w:pPr>
            <w:r>
              <w:t>——x—(010)</w:t>
            </w:r>
          </w:p>
        </w:tc>
        <w:tc>
          <w:tcPr>
            <w:tcW w:w="0" w:type="auto"/>
          </w:tcPr>
          <w:p w14:paraId="09F55CA4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4EFC770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DC2CE95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57BFB20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05DE207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CB4F37E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4EE1784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D090EC6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F88AA61" w14:textId="77777777" w:rsidR="0066366A" w:rsidRDefault="0066366A">
            <w:pPr>
              <w:pStyle w:val="Compact"/>
            </w:pPr>
          </w:p>
        </w:tc>
        <w:tc>
          <w:tcPr>
            <w:tcW w:w="0" w:type="auto"/>
          </w:tcPr>
          <w:p w14:paraId="18FD2D2C" w14:textId="77777777" w:rsidR="0066366A" w:rsidRDefault="0066366A">
            <w:pPr>
              <w:pStyle w:val="Compact"/>
            </w:pPr>
          </w:p>
        </w:tc>
        <w:tc>
          <w:tcPr>
            <w:tcW w:w="0" w:type="auto"/>
          </w:tcPr>
          <w:p w14:paraId="43BAB3F8" w14:textId="77777777" w:rsidR="0066366A" w:rsidRDefault="0066366A">
            <w:pPr>
              <w:pStyle w:val="Compact"/>
            </w:pPr>
          </w:p>
        </w:tc>
      </w:tr>
      <w:tr w:rsidR="0066366A" w14:paraId="358DD1A7" w14:textId="77777777">
        <w:tc>
          <w:tcPr>
            <w:tcW w:w="0" w:type="auto"/>
          </w:tcPr>
          <w:p w14:paraId="7BC46AE3" w14:textId="77777777" w:rsidR="0066366A" w:rsidRDefault="00BB26C7">
            <w:pPr>
              <w:pStyle w:val="Compact"/>
            </w:pPr>
            <w:r>
              <w:lastRenderedPageBreak/>
              <w:t>d—–x–(010)</w:t>
            </w:r>
          </w:p>
        </w:tc>
        <w:tc>
          <w:tcPr>
            <w:tcW w:w="0" w:type="auto"/>
          </w:tcPr>
          <w:p w14:paraId="39457BE1" w14:textId="77777777" w:rsidR="0066366A" w:rsidRDefault="00BB26C7">
            <w:pPr>
              <w:pStyle w:val="Compact"/>
            </w:pPr>
            <w:r>
              <w:t>——x—(010)</w:t>
            </w:r>
          </w:p>
        </w:tc>
        <w:tc>
          <w:tcPr>
            <w:tcW w:w="0" w:type="auto"/>
          </w:tcPr>
          <w:p w14:paraId="39AE327E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AD3D7C0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C08C1A2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6F93872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1F74A07" w14:textId="77777777" w:rsidR="0066366A" w:rsidRDefault="00BB26C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6DFB57F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F42C9DC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046FF86" w14:textId="77777777" w:rsidR="0066366A" w:rsidRDefault="00BB26C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EC5823B" w14:textId="77777777" w:rsidR="0066366A" w:rsidRDefault="0066366A">
            <w:pPr>
              <w:pStyle w:val="Compact"/>
            </w:pPr>
          </w:p>
        </w:tc>
        <w:tc>
          <w:tcPr>
            <w:tcW w:w="0" w:type="auto"/>
          </w:tcPr>
          <w:p w14:paraId="7A22075E" w14:textId="77777777" w:rsidR="0066366A" w:rsidRDefault="0066366A">
            <w:pPr>
              <w:pStyle w:val="Compact"/>
            </w:pPr>
          </w:p>
        </w:tc>
        <w:tc>
          <w:tcPr>
            <w:tcW w:w="0" w:type="auto"/>
          </w:tcPr>
          <w:p w14:paraId="06819DC2" w14:textId="77777777" w:rsidR="0066366A" w:rsidRDefault="0066366A">
            <w:pPr>
              <w:pStyle w:val="Compact"/>
            </w:pPr>
          </w:p>
        </w:tc>
      </w:tr>
      <w:tr w:rsidR="0066366A" w14:paraId="213B02E5" w14:textId="77777777">
        <w:tc>
          <w:tcPr>
            <w:tcW w:w="0" w:type="auto"/>
          </w:tcPr>
          <w:p w14:paraId="1CB0B3A9" w14:textId="77777777" w:rsidR="0066366A" w:rsidRDefault="00BB26C7">
            <w:pPr>
              <w:pStyle w:val="Compact"/>
            </w:pPr>
            <w:r>
              <w:t>d—-w—(020)</w:t>
            </w:r>
          </w:p>
        </w:tc>
        <w:tc>
          <w:tcPr>
            <w:tcW w:w="0" w:type="auto"/>
          </w:tcPr>
          <w:p w14:paraId="41E91284" w14:textId="77777777" w:rsidR="0066366A" w:rsidRDefault="00BB26C7">
            <w:pPr>
              <w:pStyle w:val="Compact"/>
            </w:pPr>
            <w:r>
              <w:t>——x—(010)</w:t>
            </w:r>
          </w:p>
        </w:tc>
        <w:tc>
          <w:tcPr>
            <w:tcW w:w="0" w:type="auto"/>
          </w:tcPr>
          <w:p w14:paraId="25782DAB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E7CB930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1D92586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28183A2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DA3C4A8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EBC1C9A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1A202EF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F574D23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337080B" w14:textId="77777777" w:rsidR="0066366A" w:rsidRDefault="0066366A">
            <w:pPr>
              <w:pStyle w:val="Compact"/>
            </w:pPr>
          </w:p>
        </w:tc>
        <w:tc>
          <w:tcPr>
            <w:tcW w:w="0" w:type="auto"/>
          </w:tcPr>
          <w:p w14:paraId="413C4225" w14:textId="77777777" w:rsidR="0066366A" w:rsidRDefault="0066366A">
            <w:pPr>
              <w:pStyle w:val="Compact"/>
            </w:pPr>
          </w:p>
        </w:tc>
        <w:tc>
          <w:tcPr>
            <w:tcW w:w="0" w:type="auto"/>
          </w:tcPr>
          <w:p w14:paraId="3FC26F77" w14:textId="77777777" w:rsidR="0066366A" w:rsidRDefault="0066366A">
            <w:pPr>
              <w:pStyle w:val="Compact"/>
            </w:pPr>
          </w:p>
        </w:tc>
      </w:tr>
      <w:tr w:rsidR="0066366A" w14:paraId="12BCA085" w14:textId="77777777">
        <w:tc>
          <w:tcPr>
            <w:tcW w:w="0" w:type="auto"/>
          </w:tcPr>
          <w:p w14:paraId="6FEADCC9" w14:textId="77777777" w:rsidR="0066366A" w:rsidRDefault="00BB26C7">
            <w:pPr>
              <w:pStyle w:val="Compact"/>
            </w:pPr>
            <w:r>
              <w:t>d—-wx–(030)</w:t>
            </w:r>
          </w:p>
        </w:tc>
        <w:tc>
          <w:tcPr>
            <w:tcW w:w="0" w:type="auto"/>
          </w:tcPr>
          <w:p w14:paraId="202503CE" w14:textId="77777777" w:rsidR="0066366A" w:rsidRDefault="00BB26C7">
            <w:pPr>
              <w:pStyle w:val="Compact"/>
            </w:pPr>
            <w:r>
              <w:t>——x—(010)</w:t>
            </w:r>
          </w:p>
        </w:tc>
        <w:tc>
          <w:tcPr>
            <w:tcW w:w="0" w:type="auto"/>
          </w:tcPr>
          <w:p w14:paraId="470FC82F" w14:textId="77777777" w:rsidR="0066366A" w:rsidRDefault="00BB26C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37F7E74" w14:textId="77777777" w:rsidR="0066366A" w:rsidRDefault="00BB26C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D22F7A5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1831DB5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E175509" w14:textId="77777777" w:rsidR="0066366A" w:rsidRDefault="00BB26C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0262186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1E0D0D9" w14:textId="77777777" w:rsidR="0066366A" w:rsidRDefault="00BB26C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8B8CD07" w14:textId="77777777" w:rsidR="0066366A" w:rsidRDefault="00BB26C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49E6838" w14:textId="77777777" w:rsidR="0066366A" w:rsidRDefault="0066366A">
            <w:pPr>
              <w:pStyle w:val="Compact"/>
            </w:pPr>
          </w:p>
        </w:tc>
        <w:tc>
          <w:tcPr>
            <w:tcW w:w="0" w:type="auto"/>
          </w:tcPr>
          <w:p w14:paraId="7C113502" w14:textId="77777777" w:rsidR="0066366A" w:rsidRDefault="0066366A">
            <w:pPr>
              <w:pStyle w:val="Compact"/>
            </w:pPr>
          </w:p>
        </w:tc>
        <w:tc>
          <w:tcPr>
            <w:tcW w:w="0" w:type="auto"/>
          </w:tcPr>
          <w:p w14:paraId="3B2B99EB" w14:textId="77777777" w:rsidR="0066366A" w:rsidRDefault="0066366A">
            <w:pPr>
              <w:pStyle w:val="Compact"/>
            </w:pPr>
          </w:p>
        </w:tc>
      </w:tr>
      <w:tr w:rsidR="0066366A" w14:paraId="7D8C3121" w14:textId="77777777">
        <w:tc>
          <w:tcPr>
            <w:tcW w:w="0" w:type="auto"/>
          </w:tcPr>
          <w:p w14:paraId="6966C11E" w14:textId="77777777" w:rsidR="0066366A" w:rsidRDefault="00BB26C7">
            <w:pPr>
              <w:pStyle w:val="Compact"/>
            </w:pPr>
            <w:r>
              <w:t>d—r—-(040)</w:t>
            </w:r>
          </w:p>
        </w:tc>
        <w:tc>
          <w:tcPr>
            <w:tcW w:w="0" w:type="auto"/>
          </w:tcPr>
          <w:p w14:paraId="260B7B95" w14:textId="77777777" w:rsidR="0066366A" w:rsidRDefault="00BB26C7">
            <w:pPr>
              <w:pStyle w:val="Compact"/>
            </w:pPr>
            <w:r>
              <w:t>——x—(010)</w:t>
            </w:r>
          </w:p>
        </w:tc>
        <w:tc>
          <w:tcPr>
            <w:tcW w:w="0" w:type="auto"/>
          </w:tcPr>
          <w:p w14:paraId="2190DB3F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D37CABD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069A01B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F3017C8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30D23C2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A21839E" w14:textId="77777777" w:rsidR="0066366A" w:rsidRDefault="00BB26C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2C342CD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7E69CCC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51A0E5B" w14:textId="77777777" w:rsidR="0066366A" w:rsidRDefault="0066366A">
            <w:pPr>
              <w:pStyle w:val="Compact"/>
            </w:pPr>
          </w:p>
        </w:tc>
        <w:tc>
          <w:tcPr>
            <w:tcW w:w="0" w:type="auto"/>
          </w:tcPr>
          <w:p w14:paraId="03A5A782" w14:textId="77777777" w:rsidR="0066366A" w:rsidRDefault="0066366A">
            <w:pPr>
              <w:pStyle w:val="Compact"/>
            </w:pPr>
          </w:p>
        </w:tc>
        <w:tc>
          <w:tcPr>
            <w:tcW w:w="0" w:type="auto"/>
          </w:tcPr>
          <w:p w14:paraId="0517CFD1" w14:textId="77777777" w:rsidR="0066366A" w:rsidRDefault="0066366A">
            <w:pPr>
              <w:pStyle w:val="Compact"/>
            </w:pPr>
          </w:p>
        </w:tc>
      </w:tr>
      <w:tr w:rsidR="0066366A" w14:paraId="263E9458" w14:textId="77777777">
        <w:tc>
          <w:tcPr>
            <w:tcW w:w="0" w:type="auto"/>
          </w:tcPr>
          <w:p w14:paraId="0645C5A3" w14:textId="77777777" w:rsidR="0066366A" w:rsidRDefault="00BB26C7">
            <w:pPr>
              <w:pStyle w:val="Compact"/>
            </w:pPr>
            <w:r>
              <w:t>d—r-x–(050)</w:t>
            </w:r>
          </w:p>
        </w:tc>
        <w:tc>
          <w:tcPr>
            <w:tcW w:w="0" w:type="auto"/>
          </w:tcPr>
          <w:p w14:paraId="3DBBC16D" w14:textId="77777777" w:rsidR="0066366A" w:rsidRDefault="00BB26C7">
            <w:pPr>
              <w:pStyle w:val="Compact"/>
            </w:pPr>
            <w:r>
              <w:t>——x—(010)</w:t>
            </w:r>
          </w:p>
        </w:tc>
        <w:tc>
          <w:tcPr>
            <w:tcW w:w="0" w:type="auto"/>
          </w:tcPr>
          <w:p w14:paraId="66F849D0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E349AE2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326C6A4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19F42B1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5CE5438" w14:textId="77777777" w:rsidR="0066366A" w:rsidRDefault="00BB26C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781D2F8" w14:textId="77777777" w:rsidR="0066366A" w:rsidRDefault="00BB26C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A8739DB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0C33E28" w14:textId="77777777" w:rsidR="0066366A" w:rsidRDefault="00BB26C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D3455D3" w14:textId="77777777" w:rsidR="0066366A" w:rsidRDefault="0066366A">
            <w:pPr>
              <w:pStyle w:val="Compact"/>
            </w:pPr>
          </w:p>
        </w:tc>
        <w:tc>
          <w:tcPr>
            <w:tcW w:w="0" w:type="auto"/>
          </w:tcPr>
          <w:p w14:paraId="0BCD82EE" w14:textId="77777777" w:rsidR="0066366A" w:rsidRDefault="0066366A">
            <w:pPr>
              <w:pStyle w:val="Compact"/>
            </w:pPr>
          </w:p>
        </w:tc>
        <w:tc>
          <w:tcPr>
            <w:tcW w:w="0" w:type="auto"/>
          </w:tcPr>
          <w:p w14:paraId="6624A0ED" w14:textId="77777777" w:rsidR="0066366A" w:rsidRDefault="0066366A">
            <w:pPr>
              <w:pStyle w:val="Compact"/>
            </w:pPr>
          </w:p>
        </w:tc>
      </w:tr>
      <w:tr w:rsidR="0066366A" w14:paraId="31EF063B" w14:textId="77777777">
        <w:tc>
          <w:tcPr>
            <w:tcW w:w="0" w:type="auto"/>
          </w:tcPr>
          <w:p w14:paraId="49CDAB31" w14:textId="77777777" w:rsidR="0066366A" w:rsidRDefault="00BB26C7">
            <w:pPr>
              <w:pStyle w:val="Compact"/>
            </w:pPr>
            <w:r>
              <w:t>d—rw—(060)</w:t>
            </w:r>
          </w:p>
        </w:tc>
        <w:tc>
          <w:tcPr>
            <w:tcW w:w="0" w:type="auto"/>
          </w:tcPr>
          <w:p w14:paraId="722D4B9E" w14:textId="77777777" w:rsidR="0066366A" w:rsidRDefault="00BB26C7">
            <w:pPr>
              <w:pStyle w:val="Compact"/>
            </w:pPr>
            <w:r>
              <w:t>——x—(010)</w:t>
            </w:r>
          </w:p>
        </w:tc>
        <w:tc>
          <w:tcPr>
            <w:tcW w:w="0" w:type="auto"/>
          </w:tcPr>
          <w:p w14:paraId="4EBADDEA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1E03B0A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245D117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B732CE9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C8E9A0B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5B88910" w14:textId="77777777" w:rsidR="0066366A" w:rsidRDefault="00BB26C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36F0852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59F2602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581C3B6" w14:textId="77777777" w:rsidR="0066366A" w:rsidRDefault="0066366A">
            <w:pPr>
              <w:pStyle w:val="Compact"/>
            </w:pPr>
          </w:p>
        </w:tc>
        <w:tc>
          <w:tcPr>
            <w:tcW w:w="0" w:type="auto"/>
          </w:tcPr>
          <w:p w14:paraId="1E3E04AC" w14:textId="77777777" w:rsidR="0066366A" w:rsidRDefault="0066366A">
            <w:pPr>
              <w:pStyle w:val="Compact"/>
            </w:pPr>
          </w:p>
        </w:tc>
        <w:tc>
          <w:tcPr>
            <w:tcW w:w="0" w:type="auto"/>
          </w:tcPr>
          <w:p w14:paraId="4C45EF02" w14:textId="77777777" w:rsidR="0066366A" w:rsidRDefault="0066366A">
            <w:pPr>
              <w:pStyle w:val="Compact"/>
            </w:pPr>
          </w:p>
        </w:tc>
      </w:tr>
      <w:tr w:rsidR="0066366A" w14:paraId="452A23D8" w14:textId="77777777">
        <w:tc>
          <w:tcPr>
            <w:tcW w:w="0" w:type="auto"/>
          </w:tcPr>
          <w:p w14:paraId="39CECB7E" w14:textId="77777777" w:rsidR="0066366A" w:rsidRDefault="00BB26C7">
            <w:pPr>
              <w:pStyle w:val="Compact"/>
            </w:pPr>
            <w:r>
              <w:t>d—rwx–(070)</w:t>
            </w:r>
          </w:p>
        </w:tc>
        <w:tc>
          <w:tcPr>
            <w:tcW w:w="0" w:type="auto"/>
          </w:tcPr>
          <w:p w14:paraId="4D61743E" w14:textId="77777777" w:rsidR="0066366A" w:rsidRDefault="00BB26C7">
            <w:pPr>
              <w:pStyle w:val="Compact"/>
            </w:pPr>
            <w:r>
              <w:t>——x—(010)</w:t>
            </w:r>
          </w:p>
        </w:tc>
        <w:tc>
          <w:tcPr>
            <w:tcW w:w="0" w:type="auto"/>
          </w:tcPr>
          <w:p w14:paraId="2EB555B3" w14:textId="77777777" w:rsidR="0066366A" w:rsidRDefault="00BB26C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DA5926F" w14:textId="77777777" w:rsidR="0066366A" w:rsidRDefault="00BB26C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3EFA76E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BF71196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06A6D2D" w14:textId="77777777" w:rsidR="0066366A" w:rsidRDefault="00BB26C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DEB2E57" w14:textId="77777777" w:rsidR="0066366A" w:rsidRDefault="00BB26C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25D9506" w14:textId="77777777" w:rsidR="0066366A" w:rsidRDefault="00BB26C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B2AE3B7" w14:textId="77777777" w:rsidR="0066366A" w:rsidRDefault="00BB26C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76EC9D5" w14:textId="77777777" w:rsidR="0066366A" w:rsidRDefault="0066366A">
            <w:pPr>
              <w:pStyle w:val="Compact"/>
            </w:pPr>
          </w:p>
        </w:tc>
        <w:tc>
          <w:tcPr>
            <w:tcW w:w="0" w:type="auto"/>
          </w:tcPr>
          <w:p w14:paraId="2041CF04" w14:textId="77777777" w:rsidR="0066366A" w:rsidRDefault="0066366A">
            <w:pPr>
              <w:pStyle w:val="Compact"/>
            </w:pPr>
          </w:p>
        </w:tc>
        <w:tc>
          <w:tcPr>
            <w:tcW w:w="0" w:type="auto"/>
          </w:tcPr>
          <w:p w14:paraId="17AF8FBE" w14:textId="77777777" w:rsidR="0066366A" w:rsidRDefault="0066366A">
            <w:pPr>
              <w:pStyle w:val="Compact"/>
            </w:pPr>
          </w:p>
        </w:tc>
      </w:tr>
      <w:tr w:rsidR="0066366A" w14:paraId="4EAB812E" w14:textId="77777777">
        <w:tc>
          <w:tcPr>
            <w:tcW w:w="0" w:type="auto"/>
          </w:tcPr>
          <w:p w14:paraId="7CADFBAB" w14:textId="77777777" w:rsidR="0066366A" w:rsidRDefault="00BB26C7">
            <w:pPr>
              <w:pStyle w:val="Compact"/>
            </w:pPr>
            <w:r>
              <w:t>d——–(000)</w:t>
            </w:r>
          </w:p>
        </w:tc>
        <w:tc>
          <w:tcPr>
            <w:tcW w:w="0" w:type="auto"/>
          </w:tcPr>
          <w:p w14:paraId="399CC608" w14:textId="77777777" w:rsidR="0066366A" w:rsidRDefault="00BB26C7">
            <w:pPr>
              <w:pStyle w:val="Compact"/>
            </w:pPr>
            <w:r>
              <w:t>—–w—-(02</w:t>
            </w:r>
            <w:r>
              <w:lastRenderedPageBreak/>
              <w:t>0)</w:t>
            </w:r>
          </w:p>
        </w:tc>
        <w:tc>
          <w:tcPr>
            <w:tcW w:w="0" w:type="auto"/>
          </w:tcPr>
          <w:p w14:paraId="4E6604EF" w14:textId="77777777" w:rsidR="0066366A" w:rsidRDefault="00BB26C7">
            <w:pPr>
              <w:pStyle w:val="Compact"/>
            </w:pPr>
            <w:r>
              <w:lastRenderedPageBreak/>
              <w:t>-</w:t>
            </w:r>
          </w:p>
        </w:tc>
        <w:tc>
          <w:tcPr>
            <w:tcW w:w="0" w:type="auto"/>
          </w:tcPr>
          <w:p w14:paraId="3AD83179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2EEB0F9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A07F4E8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E4B47D0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90EE71B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BC4C9E8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7828D9E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67FB30E" w14:textId="77777777" w:rsidR="0066366A" w:rsidRDefault="0066366A">
            <w:pPr>
              <w:pStyle w:val="Compact"/>
            </w:pPr>
          </w:p>
        </w:tc>
        <w:tc>
          <w:tcPr>
            <w:tcW w:w="0" w:type="auto"/>
          </w:tcPr>
          <w:p w14:paraId="6C04CC97" w14:textId="77777777" w:rsidR="0066366A" w:rsidRDefault="0066366A">
            <w:pPr>
              <w:pStyle w:val="Compact"/>
            </w:pPr>
          </w:p>
        </w:tc>
        <w:tc>
          <w:tcPr>
            <w:tcW w:w="0" w:type="auto"/>
          </w:tcPr>
          <w:p w14:paraId="0F29B904" w14:textId="77777777" w:rsidR="0066366A" w:rsidRDefault="0066366A">
            <w:pPr>
              <w:pStyle w:val="Compact"/>
            </w:pPr>
          </w:p>
        </w:tc>
      </w:tr>
      <w:tr w:rsidR="0066366A" w14:paraId="3B23D9B4" w14:textId="77777777">
        <w:tc>
          <w:tcPr>
            <w:tcW w:w="0" w:type="auto"/>
          </w:tcPr>
          <w:p w14:paraId="24879A6E" w14:textId="77777777" w:rsidR="0066366A" w:rsidRDefault="00BB26C7">
            <w:pPr>
              <w:pStyle w:val="Compact"/>
            </w:pPr>
            <w:r>
              <w:t>d—–x–(010)</w:t>
            </w:r>
          </w:p>
        </w:tc>
        <w:tc>
          <w:tcPr>
            <w:tcW w:w="0" w:type="auto"/>
          </w:tcPr>
          <w:p w14:paraId="013C23D7" w14:textId="77777777" w:rsidR="0066366A" w:rsidRDefault="00BB26C7">
            <w:pPr>
              <w:pStyle w:val="Compact"/>
            </w:pPr>
            <w:r>
              <w:t>—–w—-(020)</w:t>
            </w:r>
          </w:p>
        </w:tc>
        <w:tc>
          <w:tcPr>
            <w:tcW w:w="0" w:type="auto"/>
          </w:tcPr>
          <w:p w14:paraId="7B379338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E17BA51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F5374E5" w14:textId="77777777" w:rsidR="0066366A" w:rsidRDefault="00BB26C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FB822E7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61FA3C1" w14:textId="77777777" w:rsidR="0066366A" w:rsidRDefault="00BB26C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6D9E08E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F887F55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28987E5" w14:textId="77777777" w:rsidR="0066366A" w:rsidRDefault="00BB26C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12F0F84" w14:textId="77777777" w:rsidR="0066366A" w:rsidRDefault="0066366A">
            <w:pPr>
              <w:pStyle w:val="Compact"/>
            </w:pPr>
          </w:p>
        </w:tc>
        <w:tc>
          <w:tcPr>
            <w:tcW w:w="0" w:type="auto"/>
          </w:tcPr>
          <w:p w14:paraId="3573250E" w14:textId="77777777" w:rsidR="0066366A" w:rsidRDefault="0066366A">
            <w:pPr>
              <w:pStyle w:val="Compact"/>
            </w:pPr>
          </w:p>
        </w:tc>
        <w:tc>
          <w:tcPr>
            <w:tcW w:w="0" w:type="auto"/>
          </w:tcPr>
          <w:p w14:paraId="1D615C6F" w14:textId="77777777" w:rsidR="0066366A" w:rsidRDefault="0066366A">
            <w:pPr>
              <w:pStyle w:val="Compact"/>
            </w:pPr>
          </w:p>
        </w:tc>
      </w:tr>
      <w:tr w:rsidR="0066366A" w14:paraId="1910C321" w14:textId="77777777">
        <w:tc>
          <w:tcPr>
            <w:tcW w:w="0" w:type="auto"/>
          </w:tcPr>
          <w:p w14:paraId="69639DE3" w14:textId="77777777" w:rsidR="0066366A" w:rsidRDefault="00BB26C7">
            <w:pPr>
              <w:pStyle w:val="Compact"/>
            </w:pPr>
            <w:r>
              <w:t>d—-w—(020)</w:t>
            </w:r>
          </w:p>
        </w:tc>
        <w:tc>
          <w:tcPr>
            <w:tcW w:w="0" w:type="auto"/>
          </w:tcPr>
          <w:p w14:paraId="2DAD02F4" w14:textId="77777777" w:rsidR="0066366A" w:rsidRDefault="00BB26C7">
            <w:pPr>
              <w:pStyle w:val="Compact"/>
            </w:pPr>
            <w:r>
              <w:t>—–w—-(020)</w:t>
            </w:r>
          </w:p>
        </w:tc>
        <w:tc>
          <w:tcPr>
            <w:tcW w:w="0" w:type="auto"/>
          </w:tcPr>
          <w:p w14:paraId="61571D49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60B60C5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D8C4AF1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A23F689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0B5D0B2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A13F7DB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B18796E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4F75359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F451D67" w14:textId="77777777" w:rsidR="0066366A" w:rsidRDefault="0066366A">
            <w:pPr>
              <w:pStyle w:val="Compact"/>
            </w:pPr>
          </w:p>
        </w:tc>
        <w:tc>
          <w:tcPr>
            <w:tcW w:w="0" w:type="auto"/>
          </w:tcPr>
          <w:p w14:paraId="3985C85E" w14:textId="77777777" w:rsidR="0066366A" w:rsidRDefault="0066366A">
            <w:pPr>
              <w:pStyle w:val="Compact"/>
            </w:pPr>
          </w:p>
        </w:tc>
        <w:tc>
          <w:tcPr>
            <w:tcW w:w="0" w:type="auto"/>
          </w:tcPr>
          <w:p w14:paraId="5C6490B8" w14:textId="77777777" w:rsidR="0066366A" w:rsidRDefault="0066366A">
            <w:pPr>
              <w:pStyle w:val="Compact"/>
            </w:pPr>
          </w:p>
        </w:tc>
      </w:tr>
      <w:tr w:rsidR="0066366A" w14:paraId="62030620" w14:textId="77777777">
        <w:tc>
          <w:tcPr>
            <w:tcW w:w="0" w:type="auto"/>
          </w:tcPr>
          <w:p w14:paraId="331A8C20" w14:textId="77777777" w:rsidR="0066366A" w:rsidRDefault="00BB26C7">
            <w:pPr>
              <w:pStyle w:val="Compact"/>
            </w:pPr>
            <w:r>
              <w:t>d—-wx–(030)</w:t>
            </w:r>
          </w:p>
        </w:tc>
        <w:tc>
          <w:tcPr>
            <w:tcW w:w="0" w:type="auto"/>
          </w:tcPr>
          <w:p w14:paraId="1C7E77E0" w14:textId="77777777" w:rsidR="0066366A" w:rsidRDefault="00BB26C7">
            <w:pPr>
              <w:pStyle w:val="Compact"/>
            </w:pPr>
            <w:r>
              <w:t>—–w—-(020)</w:t>
            </w:r>
          </w:p>
        </w:tc>
        <w:tc>
          <w:tcPr>
            <w:tcW w:w="0" w:type="auto"/>
          </w:tcPr>
          <w:p w14:paraId="3AC99475" w14:textId="77777777" w:rsidR="0066366A" w:rsidRDefault="00BB26C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2511C4D" w14:textId="77777777" w:rsidR="0066366A" w:rsidRDefault="00BB26C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CB7A0F8" w14:textId="77777777" w:rsidR="0066366A" w:rsidRDefault="00BB26C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BA7329F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84DC026" w14:textId="77777777" w:rsidR="0066366A" w:rsidRDefault="00BB26C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9D14919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CEE0F02" w14:textId="77777777" w:rsidR="0066366A" w:rsidRDefault="00BB26C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3C2B224" w14:textId="77777777" w:rsidR="0066366A" w:rsidRDefault="00BB26C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F38F700" w14:textId="77777777" w:rsidR="0066366A" w:rsidRDefault="0066366A">
            <w:pPr>
              <w:pStyle w:val="Compact"/>
            </w:pPr>
          </w:p>
        </w:tc>
        <w:tc>
          <w:tcPr>
            <w:tcW w:w="0" w:type="auto"/>
          </w:tcPr>
          <w:p w14:paraId="7768B8BA" w14:textId="77777777" w:rsidR="0066366A" w:rsidRDefault="0066366A">
            <w:pPr>
              <w:pStyle w:val="Compact"/>
            </w:pPr>
          </w:p>
        </w:tc>
        <w:tc>
          <w:tcPr>
            <w:tcW w:w="0" w:type="auto"/>
          </w:tcPr>
          <w:p w14:paraId="0783AFFC" w14:textId="77777777" w:rsidR="0066366A" w:rsidRDefault="0066366A">
            <w:pPr>
              <w:pStyle w:val="Compact"/>
            </w:pPr>
          </w:p>
        </w:tc>
      </w:tr>
      <w:tr w:rsidR="0066366A" w14:paraId="27D1BFDE" w14:textId="77777777">
        <w:tc>
          <w:tcPr>
            <w:tcW w:w="0" w:type="auto"/>
          </w:tcPr>
          <w:p w14:paraId="290EE094" w14:textId="77777777" w:rsidR="0066366A" w:rsidRDefault="00BB26C7">
            <w:pPr>
              <w:pStyle w:val="Compact"/>
            </w:pPr>
            <w:r>
              <w:t>d—r—-(040)</w:t>
            </w:r>
          </w:p>
        </w:tc>
        <w:tc>
          <w:tcPr>
            <w:tcW w:w="0" w:type="auto"/>
          </w:tcPr>
          <w:p w14:paraId="3ACA5745" w14:textId="77777777" w:rsidR="0066366A" w:rsidRDefault="00BB26C7">
            <w:pPr>
              <w:pStyle w:val="Compact"/>
            </w:pPr>
            <w:r>
              <w:t>—–w—-(020)</w:t>
            </w:r>
          </w:p>
        </w:tc>
        <w:tc>
          <w:tcPr>
            <w:tcW w:w="0" w:type="auto"/>
          </w:tcPr>
          <w:p w14:paraId="7F82D32B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8EC2868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6D70D7F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32DBAAC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C5F23EF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8F284A7" w14:textId="77777777" w:rsidR="0066366A" w:rsidRDefault="00BB26C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AD7EC2F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88CA809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7171666" w14:textId="77777777" w:rsidR="0066366A" w:rsidRDefault="0066366A">
            <w:pPr>
              <w:pStyle w:val="Compact"/>
            </w:pPr>
          </w:p>
        </w:tc>
        <w:tc>
          <w:tcPr>
            <w:tcW w:w="0" w:type="auto"/>
          </w:tcPr>
          <w:p w14:paraId="6BC2F236" w14:textId="77777777" w:rsidR="0066366A" w:rsidRDefault="0066366A">
            <w:pPr>
              <w:pStyle w:val="Compact"/>
            </w:pPr>
          </w:p>
        </w:tc>
        <w:tc>
          <w:tcPr>
            <w:tcW w:w="0" w:type="auto"/>
          </w:tcPr>
          <w:p w14:paraId="30D2F36F" w14:textId="77777777" w:rsidR="0066366A" w:rsidRDefault="0066366A">
            <w:pPr>
              <w:pStyle w:val="Compact"/>
            </w:pPr>
          </w:p>
        </w:tc>
      </w:tr>
      <w:tr w:rsidR="0066366A" w14:paraId="59FA7C7D" w14:textId="77777777">
        <w:tc>
          <w:tcPr>
            <w:tcW w:w="0" w:type="auto"/>
          </w:tcPr>
          <w:p w14:paraId="34BA799F" w14:textId="77777777" w:rsidR="0066366A" w:rsidRDefault="00BB26C7">
            <w:pPr>
              <w:pStyle w:val="Compact"/>
            </w:pPr>
            <w:r>
              <w:t>d—r-x–(050)</w:t>
            </w:r>
          </w:p>
        </w:tc>
        <w:tc>
          <w:tcPr>
            <w:tcW w:w="0" w:type="auto"/>
          </w:tcPr>
          <w:p w14:paraId="70D897A9" w14:textId="77777777" w:rsidR="0066366A" w:rsidRDefault="00BB26C7">
            <w:pPr>
              <w:pStyle w:val="Compact"/>
            </w:pPr>
            <w:r>
              <w:t>—–w—-(020)</w:t>
            </w:r>
          </w:p>
        </w:tc>
        <w:tc>
          <w:tcPr>
            <w:tcW w:w="0" w:type="auto"/>
          </w:tcPr>
          <w:p w14:paraId="403F1280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EB585C0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4D8FB02" w14:textId="77777777" w:rsidR="0066366A" w:rsidRDefault="00BB26C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322308D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1AD6D3C" w14:textId="77777777" w:rsidR="0066366A" w:rsidRDefault="00BB26C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54472BC" w14:textId="77777777" w:rsidR="0066366A" w:rsidRDefault="00BB26C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DF26B45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809E8CA" w14:textId="77777777" w:rsidR="0066366A" w:rsidRDefault="00BB26C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F348C76" w14:textId="77777777" w:rsidR="0066366A" w:rsidRDefault="0066366A">
            <w:pPr>
              <w:pStyle w:val="Compact"/>
            </w:pPr>
          </w:p>
        </w:tc>
        <w:tc>
          <w:tcPr>
            <w:tcW w:w="0" w:type="auto"/>
          </w:tcPr>
          <w:p w14:paraId="0DFD671B" w14:textId="77777777" w:rsidR="0066366A" w:rsidRDefault="0066366A">
            <w:pPr>
              <w:pStyle w:val="Compact"/>
            </w:pPr>
          </w:p>
        </w:tc>
        <w:tc>
          <w:tcPr>
            <w:tcW w:w="0" w:type="auto"/>
          </w:tcPr>
          <w:p w14:paraId="4D694149" w14:textId="77777777" w:rsidR="0066366A" w:rsidRDefault="0066366A">
            <w:pPr>
              <w:pStyle w:val="Compact"/>
            </w:pPr>
          </w:p>
        </w:tc>
      </w:tr>
      <w:tr w:rsidR="0066366A" w14:paraId="0E523D4D" w14:textId="77777777">
        <w:tc>
          <w:tcPr>
            <w:tcW w:w="0" w:type="auto"/>
          </w:tcPr>
          <w:p w14:paraId="7986A19F" w14:textId="77777777" w:rsidR="0066366A" w:rsidRDefault="00BB26C7">
            <w:pPr>
              <w:pStyle w:val="Compact"/>
            </w:pPr>
            <w:r>
              <w:t>d—rw—(060)</w:t>
            </w:r>
          </w:p>
        </w:tc>
        <w:tc>
          <w:tcPr>
            <w:tcW w:w="0" w:type="auto"/>
          </w:tcPr>
          <w:p w14:paraId="3CF34547" w14:textId="77777777" w:rsidR="0066366A" w:rsidRDefault="00BB26C7">
            <w:pPr>
              <w:pStyle w:val="Compact"/>
            </w:pPr>
            <w:r>
              <w:t>—–w—-(020)</w:t>
            </w:r>
          </w:p>
        </w:tc>
        <w:tc>
          <w:tcPr>
            <w:tcW w:w="0" w:type="auto"/>
          </w:tcPr>
          <w:p w14:paraId="5BB579A7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C08D2BC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98952AF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435DBFE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1455FA4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D72CB2D" w14:textId="77777777" w:rsidR="0066366A" w:rsidRDefault="00BB26C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7E96AD2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0B3BC4E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A4BB0C9" w14:textId="77777777" w:rsidR="0066366A" w:rsidRDefault="0066366A">
            <w:pPr>
              <w:pStyle w:val="Compact"/>
            </w:pPr>
          </w:p>
        </w:tc>
        <w:tc>
          <w:tcPr>
            <w:tcW w:w="0" w:type="auto"/>
          </w:tcPr>
          <w:p w14:paraId="24C9EE8E" w14:textId="77777777" w:rsidR="0066366A" w:rsidRDefault="0066366A">
            <w:pPr>
              <w:pStyle w:val="Compact"/>
            </w:pPr>
          </w:p>
        </w:tc>
        <w:tc>
          <w:tcPr>
            <w:tcW w:w="0" w:type="auto"/>
          </w:tcPr>
          <w:p w14:paraId="71D187C3" w14:textId="77777777" w:rsidR="0066366A" w:rsidRDefault="0066366A">
            <w:pPr>
              <w:pStyle w:val="Compact"/>
            </w:pPr>
          </w:p>
        </w:tc>
      </w:tr>
      <w:tr w:rsidR="0066366A" w14:paraId="6E144484" w14:textId="77777777">
        <w:tc>
          <w:tcPr>
            <w:tcW w:w="0" w:type="auto"/>
          </w:tcPr>
          <w:p w14:paraId="04067763" w14:textId="77777777" w:rsidR="0066366A" w:rsidRDefault="00BB26C7">
            <w:pPr>
              <w:pStyle w:val="Compact"/>
            </w:pPr>
            <w:r>
              <w:t>d—rwx–(070)</w:t>
            </w:r>
          </w:p>
        </w:tc>
        <w:tc>
          <w:tcPr>
            <w:tcW w:w="0" w:type="auto"/>
          </w:tcPr>
          <w:p w14:paraId="071EBE3A" w14:textId="77777777" w:rsidR="0066366A" w:rsidRDefault="00BB26C7">
            <w:pPr>
              <w:pStyle w:val="Compact"/>
            </w:pPr>
            <w:r>
              <w:t>—–w—-(020)</w:t>
            </w:r>
          </w:p>
        </w:tc>
        <w:tc>
          <w:tcPr>
            <w:tcW w:w="0" w:type="auto"/>
          </w:tcPr>
          <w:p w14:paraId="41745F75" w14:textId="77777777" w:rsidR="0066366A" w:rsidRDefault="00BB26C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87EE1AC" w14:textId="77777777" w:rsidR="0066366A" w:rsidRDefault="00BB26C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6A458FB" w14:textId="77777777" w:rsidR="0066366A" w:rsidRDefault="00BB26C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9F65254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9C11C62" w14:textId="77777777" w:rsidR="0066366A" w:rsidRDefault="00BB26C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06ABA77" w14:textId="77777777" w:rsidR="0066366A" w:rsidRDefault="00BB26C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980190E" w14:textId="77777777" w:rsidR="0066366A" w:rsidRDefault="00BB26C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24E2645" w14:textId="77777777" w:rsidR="0066366A" w:rsidRDefault="00BB26C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B1F0C65" w14:textId="77777777" w:rsidR="0066366A" w:rsidRDefault="0066366A">
            <w:pPr>
              <w:pStyle w:val="Compact"/>
            </w:pPr>
          </w:p>
        </w:tc>
        <w:tc>
          <w:tcPr>
            <w:tcW w:w="0" w:type="auto"/>
          </w:tcPr>
          <w:p w14:paraId="312B44C0" w14:textId="77777777" w:rsidR="0066366A" w:rsidRDefault="0066366A">
            <w:pPr>
              <w:pStyle w:val="Compact"/>
            </w:pPr>
          </w:p>
        </w:tc>
        <w:tc>
          <w:tcPr>
            <w:tcW w:w="0" w:type="auto"/>
          </w:tcPr>
          <w:p w14:paraId="63F94D38" w14:textId="77777777" w:rsidR="0066366A" w:rsidRDefault="0066366A">
            <w:pPr>
              <w:pStyle w:val="Compact"/>
            </w:pPr>
          </w:p>
        </w:tc>
      </w:tr>
      <w:tr w:rsidR="0066366A" w14:paraId="08FA1669" w14:textId="77777777">
        <w:tc>
          <w:tcPr>
            <w:tcW w:w="0" w:type="auto"/>
          </w:tcPr>
          <w:p w14:paraId="1A9580BB" w14:textId="77777777" w:rsidR="0066366A" w:rsidRDefault="00BB26C7">
            <w:pPr>
              <w:pStyle w:val="Compact"/>
            </w:pPr>
            <w:r>
              <w:t>d——–(000)</w:t>
            </w:r>
          </w:p>
        </w:tc>
        <w:tc>
          <w:tcPr>
            <w:tcW w:w="0" w:type="auto"/>
          </w:tcPr>
          <w:p w14:paraId="74783450" w14:textId="77777777" w:rsidR="0066366A" w:rsidRDefault="00BB26C7">
            <w:pPr>
              <w:pStyle w:val="Compact"/>
            </w:pPr>
            <w:r>
              <w:t>—–wx—</w:t>
            </w:r>
            <w:r>
              <w:lastRenderedPageBreak/>
              <w:t>(030)</w:t>
            </w:r>
          </w:p>
        </w:tc>
        <w:tc>
          <w:tcPr>
            <w:tcW w:w="0" w:type="auto"/>
          </w:tcPr>
          <w:p w14:paraId="427BCB9C" w14:textId="77777777" w:rsidR="0066366A" w:rsidRDefault="00BB26C7">
            <w:pPr>
              <w:pStyle w:val="Compact"/>
            </w:pPr>
            <w:r>
              <w:lastRenderedPageBreak/>
              <w:t>-</w:t>
            </w:r>
          </w:p>
        </w:tc>
        <w:tc>
          <w:tcPr>
            <w:tcW w:w="0" w:type="auto"/>
          </w:tcPr>
          <w:p w14:paraId="223F04E7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6ABD49A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9080B1C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49F11FA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58197BD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7A6E123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817CD63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42F285A" w14:textId="77777777" w:rsidR="0066366A" w:rsidRDefault="0066366A">
            <w:pPr>
              <w:pStyle w:val="Compact"/>
            </w:pPr>
          </w:p>
        </w:tc>
        <w:tc>
          <w:tcPr>
            <w:tcW w:w="0" w:type="auto"/>
          </w:tcPr>
          <w:p w14:paraId="302BF949" w14:textId="77777777" w:rsidR="0066366A" w:rsidRDefault="0066366A">
            <w:pPr>
              <w:pStyle w:val="Compact"/>
            </w:pPr>
          </w:p>
        </w:tc>
        <w:tc>
          <w:tcPr>
            <w:tcW w:w="0" w:type="auto"/>
          </w:tcPr>
          <w:p w14:paraId="22073146" w14:textId="77777777" w:rsidR="0066366A" w:rsidRDefault="0066366A">
            <w:pPr>
              <w:pStyle w:val="Compact"/>
            </w:pPr>
          </w:p>
        </w:tc>
      </w:tr>
      <w:tr w:rsidR="0066366A" w14:paraId="7673FE88" w14:textId="77777777">
        <w:tc>
          <w:tcPr>
            <w:tcW w:w="0" w:type="auto"/>
          </w:tcPr>
          <w:p w14:paraId="7D3A74A9" w14:textId="77777777" w:rsidR="0066366A" w:rsidRDefault="00BB26C7">
            <w:pPr>
              <w:pStyle w:val="Compact"/>
            </w:pPr>
            <w:r>
              <w:t>d—–x–(010)</w:t>
            </w:r>
          </w:p>
        </w:tc>
        <w:tc>
          <w:tcPr>
            <w:tcW w:w="0" w:type="auto"/>
          </w:tcPr>
          <w:p w14:paraId="469A7247" w14:textId="77777777" w:rsidR="0066366A" w:rsidRDefault="00BB26C7">
            <w:pPr>
              <w:pStyle w:val="Compact"/>
            </w:pPr>
            <w:r>
              <w:t>—–wx—(030)</w:t>
            </w:r>
          </w:p>
        </w:tc>
        <w:tc>
          <w:tcPr>
            <w:tcW w:w="0" w:type="auto"/>
          </w:tcPr>
          <w:p w14:paraId="2E1EE370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2080AC3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991DB31" w14:textId="77777777" w:rsidR="0066366A" w:rsidRDefault="00BB26C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B92C67C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8D55B2A" w14:textId="77777777" w:rsidR="0066366A" w:rsidRDefault="00BB26C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C17251C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EF78E9E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272F86" w14:textId="77777777" w:rsidR="0066366A" w:rsidRDefault="00BB26C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C56DF47" w14:textId="77777777" w:rsidR="0066366A" w:rsidRDefault="0066366A">
            <w:pPr>
              <w:pStyle w:val="Compact"/>
            </w:pPr>
          </w:p>
        </w:tc>
        <w:tc>
          <w:tcPr>
            <w:tcW w:w="0" w:type="auto"/>
          </w:tcPr>
          <w:p w14:paraId="4BC07817" w14:textId="77777777" w:rsidR="0066366A" w:rsidRDefault="0066366A">
            <w:pPr>
              <w:pStyle w:val="Compact"/>
            </w:pPr>
          </w:p>
        </w:tc>
        <w:tc>
          <w:tcPr>
            <w:tcW w:w="0" w:type="auto"/>
          </w:tcPr>
          <w:p w14:paraId="31CBE745" w14:textId="77777777" w:rsidR="0066366A" w:rsidRDefault="0066366A">
            <w:pPr>
              <w:pStyle w:val="Compact"/>
            </w:pPr>
          </w:p>
        </w:tc>
      </w:tr>
      <w:tr w:rsidR="0066366A" w14:paraId="7C1A92CB" w14:textId="77777777">
        <w:tc>
          <w:tcPr>
            <w:tcW w:w="0" w:type="auto"/>
          </w:tcPr>
          <w:p w14:paraId="5AF897A6" w14:textId="77777777" w:rsidR="0066366A" w:rsidRDefault="00BB26C7">
            <w:pPr>
              <w:pStyle w:val="Compact"/>
            </w:pPr>
            <w:r>
              <w:t>d—-w—(020)</w:t>
            </w:r>
          </w:p>
        </w:tc>
        <w:tc>
          <w:tcPr>
            <w:tcW w:w="0" w:type="auto"/>
          </w:tcPr>
          <w:p w14:paraId="0DDE990B" w14:textId="77777777" w:rsidR="0066366A" w:rsidRDefault="00BB26C7">
            <w:pPr>
              <w:pStyle w:val="Compact"/>
            </w:pPr>
            <w:r>
              <w:t>—–wx—(030)</w:t>
            </w:r>
          </w:p>
        </w:tc>
        <w:tc>
          <w:tcPr>
            <w:tcW w:w="0" w:type="auto"/>
          </w:tcPr>
          <w:p w14:paraId="2FA1F764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39C7A3C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50A57DE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8D9B419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DECB65" w14:textId="77777777" w:rsidR="0066366A" w:rsidRDefault="0066366A">
            <w:pPr>
              <w:pStyle w:val="Compact"/>
            </w:pPr>
          </w:p>
        </w:tc>
        <w:tc>
          <w:tcPr>
            <w:tcW w:w="0" w:type="auto"/>
          </w:tcPr>
          <w:p w14:paraId="582DB0E4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BE7F471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C99762E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657A889" w14:textId="77777777" w:rsidR="0066366A" w:rsidRDefault="0066366A">
            <w:pPr>
              <w:pStyle w:val="Compact"/>
            </w:pPr>
          </w:p>
        </w:tc>
        <w:tc>
          <w:tcPr>
            <w:tcW w:w="0" w:type="auto"/>
          </w:tcPr>
          <w:p w14:paraId="4BE98A34" w14:textId="77777777" w:rsidR="0066366A" w:rsidRDefault="0066366A">
            <w:pPr>
              <w:pStyle w:val="Compact"/>
            </w:pPr>
          </w:p>
        </w:tc>
        <w:tc>
          <w:tcPr>
            <w:tcW w:w="0" w:type="auto"/>
          </w:tcPr>
          <w:p w14:paraId="5967BF16" w14:textId="77777777" w:rsidR="0066366A" w:rsidRDefault="0066366A">
            <w:pPr>
              <w:pStyle w:val="Compact"/>
            </w:pPr>
          </w:p>
        </w:tc>
      </w:tr>
      <w:tr w:rsidR="0066366A" w14:paraId="3B1ACE53" w14:textId="77777777">
        <w:tc>
          <w:tcPr>
            <w:tcW w:w="0" w:type="auto"/>
          </w:tcPr>
          <w:p w14:paraId="227E73DA" w14:textId="77777777" w:rsidR="0066366A" w:rsidRDefault="00BB26C7">
            <w:pPr>
              <w:pStyle w:val="Compact"/>
            </w:pPr>
            <w:r>
              <w:t>d—-wx–(030)</w:t>
            </w:r>
          </w:p>
        </w:tc>
        <w:tc>
          <w:tcPr>
            <w:tcW w:w="0" w:type="auto"/>
          </w:tcPr>
          <w:p w14:paraId="682F40A5" w14:textId="77777777" w:rsidR="0066366A" w:rsidRDefault="00BB26C7">
            <w:pPr>
              <w:pStyle w:val="Compact"/>
            </w:pPr>
            <w:r>
              <w:t>—–wx—(030)</w:t>
            </w:r>
          </w:p>
        </w:tc>
        <w:tc>
          <w:tcPr>
            <w:tcW w:w="0" w:type="auto"/>
          </w:tcPr>
          <w:p w14:paraId="77CFDA99" w14:textId="77777777" w:rsidR="0066366A" w:rsidRDefault="00BB26C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C02058E" w14:textId="77777777" w:rsidR="0066366A" w:rsidRDefault="00BB26C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49C2107" w14:textId="77777777" w:rsidR="0066366A" w:rsidRDefault="00BB26C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4AC00E8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5AB8564" w14:textId="77777777" w:rsidR="0066366A" w:rsidRDefault="00BB26C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029479C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AAD164B" w14:textId="77777777" w:rsidR="0066366A" w:rsidRDefault="00BB26C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D3D274B" w14:textId="77777777" w:rsidR="0066366A" w:rsidRDefault="00BB26C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E193F3C" w14:textId="77777777" w:rsidR="0066366A" w:rsidRDefault="0066366A">
            <w:pPr>
              <w:pStyle w:val="Compact"/>
            </w:pPr>
          </w:p>
        </w:tc>
        <w:tc>
          <w:tcPr>
            <w:tcW w:w="0" w:type="auto"/>
          </w:tcPr>
          <w:p w14:paraId="599BDC94" w14:textId="77777777" w:rsidR="0066366A" w:rsidRDefault="0066366A">
            <w:pPr>
              <w:pStyle w:val="Compact"/>
            </w:pPr>
          </w:p>
        </w:tc>
        <w:tc>
          <w:tcPr>
            <w:tcW w:w="0" w:type="auto"/>
          </w:tcPr>
          <w:p w14:paraId="4B69F64D" w14:textId="77777777" w:rsidR="0066366A" w:rsidRDefault="0066366A">
            <w:pPr>
              <w:pStyle w:val="Compact"/>
            </w:pPr>
          </w:p>
        </w:tc>
      </w:tr>
      <w:tr w:rsidR="0066366A" w14:paraId="08ED07FA" w14:textId="77777777">
        <w:tc>
          <w:tcPr>
            <w:tcW w:w="0" w:type="auto"/>
          </w:tcPr>
          <w:p w14:paraId="0E6A24A4" w14:textId="77777777" w:rsidR="0066366A" w:rsidRDefault="00BB26C7">
            <w:pPr>
              <w:pStyle w:val="Compact"/>
            </w:pPr>
            <w:r>
              <w:t>d—r—-(040)</w:t>
            </w:r>
          </w:p>
        </w:tc>
        <w:tc>
          <w:tcPr>
            <w:tcW w:w="0" w:type="auto"/>
          </w:tcPr>
          <w:p w14:paraId="190C5CEE" w14:textId="77777777" w:rsidR="0066366A" w:rsidRDefault="00BB26C7">
            <w:pPr>
              <w:pStyle w:val="Compact"/>
            </w:pPr>
            <w:r>
              <w:t>—–wx—(030)</w:t>
            </w:r>
          </w:p>
        </w:tc>
        <w:tc>
          <w:tcPr>
            <w:tcW w:w="0" w:type="auto"/>
          </w:tcPr>
          <w:p w14:paraId="0A55D687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A13B823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18BC7F2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A824F5A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42B11A1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3501BF1" w14:textId="77777777" w:rsidR="0066366A" w:rsidRDefault="00BB26C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34CA6D8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EA99272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64016D" w14:textId="77777777" w:rsidR="0066366A" w:rsidRDefault="0066366A">
            <w:pPr>
              <w:pStyle w:val="Compact"/>
            </w:pPr>
          </w:p>
        </w:tc>
        <w:tc>
          <w:tcPr>
            <w:tcW w:w="0" w:type="auto"/>
          </w:tcPr>
          <w:p w14:paraId="39975630" w14:textId="77777777" w:rsidR="0066366A" w:rsidRDefault="0066366A">
            <w:pPr>
              <w:pStyle w:val="Compact"/>
            </w:pPr>
          </w:p>
        </w:tc>
        <w:tc>
          <w:tcPr>
            <w:tcW w:w="0" w:type="auto"/>
          </w:tcPr>
          <w:p w14:paraId="7DD253FD" w14:textId="77777777" w:rsidR="0066366A" w:rsidRDefault="0066366A">
            <w:pPr>
              <w:pStyle w:val="Compact"/>
            </w:pPr>
          </w:p>
        </w:tc>
      </w:tr>
      <w:tr w:rsidR="0066366A" w14:paraId="6DD6E35F" w14:textId="77777777">
        <w:tc>
          <w:tcPr>
            <w:tcW w:w="0" w:type="auto"/>
          </w:tcPr>
          <w:p w14:paraId="0857A710" w14:textId="77777777" w:rsidR="0066366A" w:rsidRDefault="00BB26C7">
            <w:pPr>
              <w:pStyle w:val="Compact"/>
            </w:pPr>
            <w:r>
              <w:t>d—r-x–(050)</w:t>
            </w:r>
          </w:p>
        </w:tc>
        <w:tc>
          <w:tcPr>
            <w:tcW w:w="0" w:type="auto"/>
          </w:tcPr>
          <w:p w14:paraId="25B0CEDB" w14:textId="77777777" w:rsidR="0066366A" w:rsidRDefault="00BB26C7">
            <w:pPr>
              <w:pStyle w:val="Compact"/>
            </w:pPr>
            <w:r>
              <w:t>—–wx—(030)</w:t>
            </w:r>
          </w:p>
        </w:tc>
        <w:tc>
          <w:tcPr>
            <w:tcW w:w="0" w:type="auto"/>
          </w:tcPr>
          <w:p w14:paraId="0AFC6A53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0879F90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E010DA3" w14:textId="77777777" w:rsidR="0066366A" w:rsidRDefault="00BB26C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974F424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6C6DF53" w14:textId="77777777" w:rsidR="0066366A" w:rsidRDefault="00BB26C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6722940" w14:textId="77777777" w:rsidR="0066366A" w:rsidRDefault="00BB26C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4A55BA2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6B93875" w14:textId="77777777" w:rsidR="0066366A" w:rsidRDefault="00BB26C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AB7BBD7" w14:textId="77777777" w:rsidR="0066366A" w:rsidRDefault="0066366A">
            <w:pPr>
              <w:pStyle w:val="Compact"/>
            </w:pPr>
          </w:p>
        </w:tc>
        <w:tc>
          <w:tcPr>
            <w:tcW w:w="0" w:type="auto"/>
          </w:tcPr>
          <w:p w14:paraId="25AE110E" w14:textId="77777777" w:rsidR="0066366A" w:rsidRDefault="0066366A">
            <w:pPr>
              <w:pStyle w:val="Compact"/>
            </w:pPr>
          </w:p>
        </w:tc>
        <w:tc>
          <w:tcPr>
            <w:tcW w:w="0" w:type="auto"/>
          </w:tcPr>
          <w:p w14:paraId="21D119C8" w14:textId="77777777" w:rsidR="0066366A" w:rsidRDefault="0066366A">
            <w:pPr>
              <w:pStyle w:val="Compact"/>
            </w:pPr>
          </w:p>
        </w:tc>
      </w:tr>
      <w:tr w:rsidR="0066366A" w14:paraId="1FCDC728" w14:textId="77777777">
        <w:tc>
          <w:tcPr>
            <w:tcW w:w="0" w:type="auto"/>
          </w:tcPr>
          <w:p w14:paraId="67DDABEB" w14:textId="77777777" w:rsidR="0066366A" w:rsidRDefault="00BB26C7">
            <w:pPr>
              <w:pStyle w:val="Compact"/>
            </w:pPr>
            <w:r>
              <w:t>d—rw—(060)</w:t>
            </w:r>
          </w:p>
        </w:tc>
        <w:tc>
          <w:tcPr>
            <w:tcW w:w="0" w:type="auto"/>
          </w:tcPr>
          <w:p w14:paraId="3E1952AD" w14:textId="77777777" w:rsidR="0066366A" w:rsidRDefault="00BB26C7">
            <w:pPr>
              <w:pStyle w:val="Compact"/>
            </w:pPr>
            <w:r>
              <w:t>—–wx—(030)</w:t>
            </w:r>
          </w:p>
        </w:tc>
        <w:tc>
          <w:tcPr>
            <w:tcW w:w="0" w:type="auto"/>
          </w:tcPr>
          <w:p w14:paraId="6C859DCC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D038AFA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BF77A00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0104265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ACFE1D9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41834C5" w14:textId="77777777" w:rsidR="0066366A" w:rsidRDefault="00BB26C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FAD5BD5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8A8D45F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FE7F9C2" w14:textId="77777777" w:rsidR="0066366A" w:rsidRDefault="0066366A">
            <w:pPr>
              <w:pStyle w:val="Compact"/>
            </w:pPr>
          </w:p>
        </w:tc>
        <w:tc>
          <w:tcPr>
            <w:tcW w:w="0" w:type="auto"/>
          </w:tcPr>
          <w:p w14:paraId="216558A0" w14:textId="77777777" w:rsidR="0066366A" w:rsidRDefault="0066366A">
            <w:pPr>
              <w:pStyle w:val="Compact"/>
            </w:pPr>
          </w:p>
        </w:tc>
        <w:tc>
          <w:tcPr>
            <w:tcW w:w="0" w:type="auto"/>
          </w:tcPr>
          <w:p w14:paraId="4805C119" w14:textId="77777777" w:rsidR="0066366A" w:rsidRDefault="0066366A">
            <w:pPr>
              <w:pStyle w:val="Compact"/>
            </w:pPr>
          </w:p>
        </w:tc>
      </w:tr>
      <w:tr w:rsidR="0066366A" w14:paraId="6B653B89" w14:textId="77777777">
        <w:tc>
          <w:tcPr>
            <w:tcW w:w="0" w:type="auto"/>
          </w:tcPr>
          <w:p w14:paraId="345E12AA" w14:textId="77777777" w:rsidR="0066366A" w:rsidRDefault="00BB26C7">
            <w:pPr>
              <w:pStyle w:val="Compact"/>
            </w:pPr>
            <w:r>
              <w:t>d—rwx–(070)</w:t>
            </w:r>
          </w:p>
        </w:tc>
        <w:tc>
          <w:tcPr>
            <w:tcW w:w="0" w:type="auto"/>
          </w:tcPr>
          <w:p w14:paraId="17FEC207" w14:textId="77777777" w:rsidR="0066366A" w:rsidRDefault="00BB26C7">
            <w:pPr>
              <w:pStyle w:val="Compact"/>
            </w:pPr>
            <w:r>
              <w:t>—–wx—(030)</w:t>
            </w:r>
          </w:p>
        </w:tc>
        <w:tc>
          <w:tcPr>
            <w:tcW w:w="0" w:type="auto"/>
          </w:tcPr>
          <w:p w14:paraId="236637D9" w14:textId="77777777" w:rsidR="0066366A" w:rsidRDefault="00BB26C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379473E" w14:textId="77777777" w:rsidR="0066366A" w:rsidRDefault="00BB26C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EAECCF8" w14:textId="77777777" w:rsidR="0066366A" w:rsidRDefault="00BB26C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2FA2FD2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3094A28" w14:textId="77777777" w:rsidR="0066366A" w:rsidRDefault="00BB26C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66EA338" w14:textId="77777777" w:rsidR="0066366A" w:rsidRDefault="00BB26C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D786825" w14:textId="77777777" w:rsidR="0066366A" w:rsidRDefault="00BB26C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F403440" w14:textId="77777777" w:rsidR="0066366A" w:rsidRDefault="00BB26C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D2148CC" w14:textId="77777777" w:rsidR="0066366A" w:rsidRDefault="0066366A">
            <w:pPr>
              <w:pStyle w:val="Compact"/>
            </w:pPr>
          </w:p>
        </w:tc>
        <w:tc>
          <w:tcPr>
            <w:tcW w:w="0" w:type="auto"/>
          </w:tcPr>
          <w:p w14:paraId="00F2BA3E" w14:textId="77777777" w:rsidR="0066366A" w:rsidRDefault="0066366A">
            <w:pPr>
              <w:pStyle w:val="Compact"/>
            </w:pPr>
          </w:p>
        </w:tc>
        <w:tc>
          <w:tcPr>
            <w:tcW w:w="0" w:type="auto"/>
          </w:tcPr>
          <w:p w14:paraId="7ADF8103" w14:textId="77777777" w:rsidR="0066366A" w:rsidRDefault="0066366A">
            <w:pPr>
              <w:pStyle w:val="Compact"/>
            </w:pPr>
          </w:p>
        </w:tc>
      </w:tr>
      <w:tr w:rsidR="0066366A" w14:paraId="49412ADC" w14:textId="77777777">
        <w:tc>
          <w:tcPr>
            <w:tcW w:w="0" w:type="auto"/>
          </w:tcPr>
          <w:p w14:paraId="25A9EE48" w14:textId="77777777" w:rsidR="0066366A" w:rsidRDefault="00BB26C7">
            <w:pPr>
              <w:pStyle w:val="Compact"/>
            </w:pPr>
            <w:r>
              <w:t>d——–(000)</w:t>
            </w:r>
          </w:p>
        </w:tc>
        <w:tc>
          <w:tcPr>
            <w:tcW w:w="0" w:type="auto"/>
          </w:tcPr>
          <w:p w14:paraId="03270F36" w14:textId="77777777" w:rsidR="0066366A" w:rsidRDefault="00BB26C7">
            <w:pPr>
              <w:pStyle w:val="Compact"/>
            </w:pPr>
            <w:r>
              <w:t>—-r—</w:t>
            </w:r>
            <w:r>
              <w:lastRenderedPageBreak/>
              <w:t>–(040)</w:t>
            </w:r>
          </w:p>
        </w:tc>
        <w:tc>
          <w:tcPr>
            <w:tcW w:w="0" w:type="auto"/>
          </w:tcPr>
          <w:p w14:paraId="0C7F2FEF" w14:textId="77777777" w:rsidR="0066366A" w:rsidRDefault="00BB26C7">
            <w:pPr>
              <w:pStyle w:val="Compact"/>
            </w:pPr>
            <w:r>
              <w:lastRenderedPageBreak/>
              <w:t>-</w:t>
            </w:r>
          </w:p>
        </w:tc>
        <w:tc>
          <w:tcPr>
            <w:tcW w:w="0" w:type="auto"/>
          </w:tcPr>
          <w:p w14:paraId="065EA8D7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87FEF5F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F0F180F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11AD6D5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DB08BFC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8F71DE2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B42510D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A2C336B" w14:textId="77777777" w:rsidR="0066366A" w:rsidRDefault="0066366A">
            <w:pPr>
              <w:pStyle w:val="Compact"/>
            </w:pPr>
          </w:p>
        </w:tc>
        <w:tc>
          <w:tcPr>
            <w:tcW w:w="0" w:type="auto"/>
          </w:tcPr>
          <w:p w14:paraId="6CBD6596" w14:textId="77777777" w:rsidR="0066366A" w:rsidRDefault="0066366A">
            <w:pPr>
              <w:pStyle w:val="Compact"/>
            </w:pPr>
          </w:p>
        </w:tc>
        <w:tc>
          <w:tcPr>
            <w:tcW w:w="0" w:type="auto"/>
          </w:tcPr>
          <w:p w14:paraId="38EF23E7" w14:textId="77777777" w:rsidR="0066366A" w:rsidRDefault="0066366A">
            <w:pPr>
              <w:pStyle w:val="Compact"/>
            </w:pPr>
          </w:p>
        </w:tc>
      </w:tr>
      <w:tr w:rsidR="0066366A" w14:paraId="36700384" w14:textId="77777777">
        <w:tc>
          <w:tcPr>
            <w:tcW w:w="0" w:type="auto"/>
          </w:tcPr>
          <w:p w14:paraId="641620DF" w14:textId="77777777" w:rsidR="0066366A" w:rsidRDefault="00BB26C7">
            <w:pPr>
              <w:pStyle w:val="Compact"/>
            </w:pPr>
            <w:r>
              <w:t>d—–x–(010)</w:t>
            </w:r>
          </w:p>
        </w:tc>
        <w:tc>
          <w:tcPr>
            <w:tcW w:w="0" w:type="auto"/>
          </w:tcPr>
          <w:p w14:paraId="3FF7FAE1" w14:textId="77777777" w:rsidR="0066366A" w:rsidRDefault="00BB26C7">
            <w:pPr>
              <w:pStyle w:val="Compact"/>
            </w:pPr>
            <w:r>
              <w:t>—-r—–(040)</w:t>
            </w:r>
          </w:p>
        </w:tc>
        <w:tc>
          <w:tcPr>
            <w:tcW w:w="0" w:type="auto"/>
          </w:tcPr>
          <w:p w14:paraId="27606AD9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8EFC9E5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2211F78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BC13129" w14:textId="77777777" w:rsidR="0066366A" w:rsidRDefault="00BB26C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D87C152" w14:textId="77777777" w:rsidR="0066366A" w:rsidRDefault="00BB26C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C102EF2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3E5D0AF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2838A16" w14:textId="77777777" w:rsidR="0066366A" w:rsidRDefault="00BB26C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B5556E4" w14:textId="77777777" w:rsidR="0066366A" w:rsidRDefault="0066366A">
            <w:pPr>
              <w:pStyle w:val="Compact"/>
            </w:pPr>
          </w:p>
        </w:tc>
        <w:tc>
          <w:tcPr>
            <w:tcW w:w="0" w:type="auto"/>
          </w:tcPr>
          <w:p w14:paraId="23F34E0F" w14:textId="77777777" w:rsidR="0066366A" w:rsidRDefault="0066366A">
            <w:pPr>
              <w:pStyle w:val="Compact"/>
            </w:pPr>
          </w:p>
        </w:tc>
        <w:tc>
          <w:tcPr>
            <w:tcW w:w="0" w:type="auto"/>
          </w:tcPr>
          <w:p w14:paraId="48065823" w14:textId="77777777" w:rsidR="0066366A" w:rsidRDefault="0066366A">
            <w:pPr>
              <w:pStyle w:val="Compact"/>
            </w:pPr>
          </w:p>
        </w:tc>
      </w:tr>
      <w:tr w:rsidR="0066366A" w14:paraId="0CFABA14" w14:textId="77777777">
        <w:tc>
          <w:tcPr>
            <w:tcW w:w="0" w:type="auto"/>
          </w:tcPr>
          <w:p w14:paraId="0243BFC4" w14:textId="77777777" w:rsidR="0066366A" w:rsidRDefault="00BB26C7">
            <w:pPr>
              <w:pStyle w:val="Compact"/>
            </w:pPr>
            <w:r>
              <w:t>d—-w—(020)</w:t>
            </w:r>
          </w:p>
        </w:tc>
        <w:tc>
          <w:tcPr>
            <w:tcW w:w="0" w:type="auto"/>
          </w:tcPr>
          <w:p w14:paraId="7C206963" w14:textId="77777777" w:rsidR="0066366A" w:rsidRDefault="00BB26C7">
            <w:pPr>
              <w:pStyle w:val="Compact"/>
            </w:pPr>
            <w:r>
              <w:t>—-r—–(040)</w:t>
            </w:r>
          </w:p>
        </w:tc>
        <w:tc>
          <w:tcPr>
            <w:tcW w:w="0" w:type="auto"/>
          </w:tcPr>
          <w:p w14:paraId="0277FB19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FE8A980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BBB6EEB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09AE890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1D8C92E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4AAE6FD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B6C6CB9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993D5DD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7806543" w14:textId="77777777" w:rsidR="0066366A" w:rsidRDefault="0066366A">
            <w:pPr>
              <w:pStyle w:val="Compact"/>
            </w:pPr>
          </w:p>
        </w:tc>
        <w:tc>
          <w:tcPr>
            <w:tcW w:w="0" w:type="auto"/>
          </w:tcPr>
          <w:p w14:paraId="23B99D59" w14:textId="77777777" w:rsidR="0066366A" w:rsidRDefault="0066366A">
            <w:pPr>
              <w:pStyle w:val="Compact"/>
            </w:pPr>
          </w:p>
        </w:tc>
        <w:tc>
          <w:tcPr>
            <w:tcW w:w="0" w:type="auto"/>
          </w:tcPr>
          <w:p w14:paraId="22D6294A" w14:textId="77777777" w:rsidR="0066366A" w:rsidRDefault="0066366A">
            <w:pPr>
              <w:pStyle w:val="Compact"/>
            </w:pPr>
          </w:p>
        </w:tc>
      </w:tr>
      <w:tr w:rsidR="0066366A" w14:paraId="293E5562" w14:textId="77777777">
        <w:tc>
          <w:tcPr>
            <w:tcW w:w="0" w:type="auto"/>
          </w:tcPr>
          <w:p w14:paraId="09C13B9B" w14:textId="77777777" w:rsidR="0066366A" w:rsidRDefault="00BB26C7">
            <w:pPr>
              <w:pStyle w:val="Compact"/>
            </w:pPr>
            <w:r>
              <w:t>d—-wx–(030)</w:t>
            </w:r>
          </w:p>
        </w:tc>
        <w:tc>
          <w:tcPr>
            <w:tcW w:w="0" w:type="auto"/>
          </w:tcPr>
          <w:p w14:paraId="55184E79" w14:textId="77777777" w:rsidR="0066366A" w:rsidRDefault="00BB26C7">
            <w:pPr>
              <w:pStyle w:val="Compact"/>
            </w:pPr>
            <w:r>
              <w:t>—-r—–(040)</w:t>
            </w:r>
          </w:p>
        </w:tc>
        <w:tc>
          <w:tcPr>
            <w:tcW w:w="0" w:type="auto"/>
          </w:tcPr>
          <w:p w14:paraId="20875565" w14:textId="77777777" w:rsidR="0066366A" w:rsidRDefault="00BB26C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2E3CA94" w14:textId="77777777" w:rsidR="0066366A" w:rsidRDefault="00BB26C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7DF3CCB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A2C3E52" w14:textId="77777777" w:rsidR="0066366A" w:rsidRDefault="00BB26C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E5FA309" w14:textId="77777777" w:rsidR="0066366A" w:rsidRDefault="00BB26C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5FE628A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B1732E9" w14:textId="77777777" w:rsidR="0066366A" w:rsidRDefault="00BB26C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408C1E6" w14:textId="77777777" w:rsidR="0066366A" w:rsidRDefault="00BB26C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F0389AB" w14:textId="77777777" w:rsidR="0066366A" w:rsidRDefault="0066366A">
            <w:pPr>
              <w:pStyle w:val="Compact"/>
            </w:pPr>
          </w:p>
        </w:tc>
        <w:tc>
          <w:tcPr>
            <w:tcW w:w="0" w:type="auto"/>
          </w:tcPr>
          <w:p w14:paraId="05C53B4B" w14:textId="77777777" w:rsidR="0066366A" w:rsidRDefault="0066366A">
            <w:pPr>
              <w:pStyle w:val="Compact"/>
            </w:pPr>
          </w:p>
        </w:tc>
        <w:tc>
          <w:tcPr>
            <w:tcW w:w="0" w:type="auto"/>
          </w:tcPr>
          <w:p w14:paraId="7A805B5F" w14:textId="77777777" w:rsidR="0066366A" w:rsidRDefault="0066366A">
            <w:pPr>
              <w:pStyle w:val="Compact"/>
            </w:pPr>
          </w:p>
        </w:tc>
      </w:tr>
      <w:tr w:rsidR="0066366A" w14:paraId="3C91CB73" w14:textId="77777777">
        <w:tc>
          <w:tcPr>
            <w:tcW w:w="0" w:type="auto"/>
          </w:tcPr>
          <w:p w14:paraId="575E4C78" w14:textId="77777777" w:rsidR="0066366A" w:rsidRDefault="00BB26C7">
            <w:pPr>
              <w:pStyle w:val="Compact"/>
            </w:pPr>
            <w:r>
              <w:t>d—r—-(040)</w:t>
            </w:r>
          </w:p>
        </w:tc>
        <w:tc>
          <w:tcPr>
            <w:tcW w:w="0" w:type="auto"/>
          </w:tcPr>
          <w:p w14:paraId="57A87674" w14:textId="77777777" w:rsidR="0066366A" w:rsidRDefault="00BB26C7">
            <w:pPr>
              <w:pStyle w:val="Compact"/>
            </w:pPr>
            <w:r>
              <w:t>—-r—–(040)</w:t>
            </w:r>
          </w:p>
        </w:tc>
        <w:tc>
          <w:tcPr>
            <w:tcW w:w="0" w:type="auto"/>
          </w:tcPr>
          <w:p w14:paraId="74D51854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E1346B4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48C285B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FF4F10A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2CFFF7F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0899683" w14:textId="77777777" w:rsidR="0066366A" w:rsidRDefault="00BB26C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95FDE4E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DE03172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CD5DDD1" w14:textId="77777777" w:rsidR="0066366A" w:rsidRDefault="0066366A">
            <w:pPr>
              <w:pStyle w:val="Compact"/>
            </w:pPr>
          </w:p>
        </w:tc>
        <w:tc>
          <w:tcPr>
            <w:tcW w:w="0" w:type="auto"/>
          </w:tcPr>
          <w:p w14:paraId="33ABA159" w14:textId="77777777" w:rsidR="0066366A" w:rsidRDefault="0066366A">
            <w:pPr>
              <w:pStyle w:val="Compact"/>
            </w:pPr>
          </w:p>
        </w:tc>
        <w:tc>
          <w:tcPr>
            <w:tcW w:w="0" w:type="auto"/>
          </w:tcPr>
          <w:p w14:paraId="5A59A813" w14:textId="77777777" w:rsidR="0066366A" w:rsidRDefault="0066366A">
            <w:pPr>
              <w:pStyle w:val="Compact"/>
            </w:pPr>
          </w:p>
        </w:tc>
      </w:tr>
      <w:tr w:rsidR="0066366A" w14:paraId="4556856A" w14:textId="77777777">
        <w:tc>
          <w:tcPr>
            <w:tcW w:w="0" w:type="auto"/>
          </w:tcPr>
          <w:p w14:paraId="4036DFDB" w14:textId="77777777" w:rsidR="0066366A" w:rsidRDefault="00BB26C7">
            <w:pPr>
              <w:pStyle w:val="Compact"/>
            </w:pPr>
            <w:r>
              <w:t>d—r-x–(050)</w:t>
            </w:r>
          </w:p>
        </w:tc>
        <w:tc>
          <w:tcPr>
            <w:tcW w:w="0" w:type="auto"/>
          </w:tcPr>
          <w:p w14:paraId="1436AFAD" w14:textId="77777777" w:rsidR="0066366A" w:rsidRDefault="00BB26C7">
            <w:pPr>
              <w:pStyle w:val="Compact"/>
            </w:pPr>
            <w:r>
              <w:t>—-r—–(040)</w:t>
            </w:r>
          </w:p>
        </w:tc>
        <w:tc>
          <w:tcPr>
            <w:tcW w:w="0" w:type="auto"/>
          </w:tcPr>
          <w:p w14:paraId="10FE2E88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24BD11B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1A1A70A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1920740" w14:textId="77777777" w:rsidR="0066366A" w:rsidRDefault="00BB26C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A2CD9D8" w14:textId="77777777" w:rsidR="0066366A" w:rsidRDefault="00BB26C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5AE2B22" w14:textId="77777777" w:rsidR="0066366A" w:rsidRDefault="00BB26C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5B96DFA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5BCD341" w14:textId="77777777" w:rsidR="0066366A" w:rsidRDefault="00BB26C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80150BC" w14:textId="77777777" w:rsidR="0066366A" w:rsidRDefault="0066366A">
            <w:pPr>
              <w:pStyle w:val="Compact"/>
            </w:pPr>
          </w:p>
        </w:tc>
        <w:tc>
          <w:tcPr>
            <w:tcW w:w="0" w:type="auto"/>
          </w:tcPr>
          <w:p w14:paraId="75831A41" w14:textId="77777777" w:rsidR="0066366A" w:rsidRDefault="0066366A">
            <w:pPr>
              <w:pStyle w:val="Compact"/>
            </w:pPr>
          </w:p>
        </w:tc>
        <w:tc>
          <w:tcPr>
            <w:tcW w:w="0" w:type="auto"/>
          </w:tcPr>
          <w:p w14:paraId="41932746" w14:textId="77777777" w:rsidR="0066366A" w:rsidRDefault="0066366A">
            <w:pPr>
              <w:pStyle w:val="Compact"/>
            </w:pPr>
          </w:p>
        </w:tc>
      </w:tr>
      <w:tr w:rsidR="0066366A" w14:paraId="4EBC6BFE" w14:textId="77777777">
        <w:tc>
          <w:tcPr>
            <w:tcW w:w="0" w:type="auto"/>
          </w:tcPr>
          <w:p w14:paraId="23491D4F" w14:textId="77777777" w:rsidR="0066366A" w:rsidRDefault="00BB26C7">
            <w:pPr>
              <w:pStyle w:val="Compact"/>
            </w:pPr>
            <w:r>
              <w:t>d—rw—(060)</w:t>
            </w:r>
          </w:p>
        </w:tc>
        <w:tc>
          <w:tcPr>
            <w:tcW w:w="0" w:type="auto"/>
          </w:tcPr>
          <w:p w14:paraId="46F62575" w14:textId="77777777" w:rsidR="0066366A" w:rsidRDefault="00BB26C7">
            <w:pPr>
              <w:pStyle w:val="Compact"/>
            </w:pPr>
            <w:r>
              <w:t>—-r—–(040)</w:t>
            </w:r>
          </w:p>
        </w:tc>
        <w:tc>
          <w:tcPr>
            <w:tcW w:w="0" w:type="auto"/>
          </w:tcPr>
          <w:p w14:paraId="6C07D776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3E1C188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6CA3508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6613758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A94F0BB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EE3ED88" w14:textId="77777777" w:rsidR="0066366A" w:rsidRDefault="00BB26C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91C4BB3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D91154D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1EB0DCD" w14:textId="77777777" w:rsidR="0066366A" w:rsidRDefault="0066366A">
            <w:pPr>
              <w:pStyle w:val="Compact"/>
            </w:pPr>
          </w:p>
        </w:tc>
        <w:tc>
          <w:tcPr>
            <w:tcW w:w="0" w:type="auto"/>
          </w:tcPr>
          <w:p w14:paraId="417D61B7" w14:textId="77777777" w:rsidR="0066366A" w:rsidRDefault="0066366A">
            <w:pPr>
              <w:pStyle w:val="Compact"/>
            </w:pPr>
          </w:p>
        </w:tc>
        <w:tc>
          <w:tcPr>
            <w:tcW w:w="0" w:type="auto"/>
          </w:tcPr>
          <w:p w14:paraId="021A8712" w14:textId="77777777" w:rsidR="0066366A" w:rsidRDefault="0066366A">
            <w:pPr>
              <w:pStyle w:val="Compact"/>
            </w:pPr>
          </w:p>
        </w:tc>
      </w:tr>
      <w:tr w:rsidR="0066366A" w14:paraId="1C50FDCE" w14:textId="77777777">
        <w:tc>
          <w:tcPr>
            <w:tcW w:w="0" w:type="auto"/>
          </w:tcPr>
          <w:p w14:paraId="2D87E0CB" w14:textId="77777777" w:rsidR="0066366A" w:rsidRDefault="00BB26C7">
            <w:pPr>
              <w:pStyle w:val="Compact"/>
            </w:pPr>
            <w:r>
              <w:t>d—rwx–(070)</w:t>
            </w:r>
          </w:p>
        </w:tc>
        <w:tc>
          <w:tcPr>
            <w:tcW w:w="0" w:type="auto"/>
          </w:tcPr>
          <w:p w14:paraId="50C79D58" w14:textId="77777777" w:rsidR="0066366A" w:rsidRDefault="00BB26C7">
            <w:pPr>
              <w:pStyle w:val="Compact"/>
            </w:pPr>
            <w:r>
              <w:t>—-r—–(040)</w:t>
            </w:r>
          </w:p>
        </w:tc>
        <w:tc>
          <w:tcPr>
            <w:tcW w:w="0" w:type="auto"/>
          </w:tcPr>
          <w:p w14:paraId="14EC0B65" w14:textId="77777777" w:rsidR="0066366A" w:rsidRDefault="00BB26C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E7DCDAD" w14:textId="77777777" w:rsidR="0066366A" w:rsidRDefault="00BB26C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B483139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B954D92" w14:textId="77777777" w:rsidR="0066366A" w:rsidRDefault="00BB26C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9CDA93D" w14:textId="77777777" w:rsidR="0066366A" w:rsidRDefault="00BB26C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1E262C6" w14:textId="77777777" w:rsidR="0066366A" w:rsidRDefault="00BB26C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4F42910" w14:textId="77777777" w:rsidR="0066366A" w:rsidRDefault="00BB26C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5D80A46" w14:textId="77777777" w:rsidR="0066366A" w:rsidRDefault="00BB26C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C0F19DC" w14:textId="77777777" w:rsidR="0066366A" w:rsidRDefault="0066366A">
            <w:pPr>
              <w:pStyle w:val="Compact"/>
            </w:pPr>
          </w:p>
        </w:tc>
        <w:tc>
          <w:tcPr>
            <w:tcW w:w="0" w:type="auto"/>
          </w:tcPr>
          <w:p w14:paraId="6A6005A1" w14:textId="77777777" w:rsidR="0066366A" w:rsidRDefault="0066366A">
            <w:pPr>
              <w:pStyle w:val="Compact"/>
            </w:pPr>
          </w:p>
        </w:tc>
        <w:tc>
          <w:tcPr>
            <w:tcW w:w="0" w:type="auto"/>
          </w:tcPr>
          <w:p w14:paraId="00C4E34F" w14:textId="77777777" w:rsidR="0066366A" w:rsidRDefault="0066366A">
            <w:pPr>
              <w:pStyle w:val="Compact"/>
            </w:pPr>
          </w:p>
        </w:tc>
      </w:tr>
      <w:tr w:rsidR="0066366A" w14:paraId="0D6919CD" w14:textId="77777777">
        <w:tc>
          <w:tcPr>
            <w:tcW w:w="0" w:type="auto"/>
          </w:tcPr>
          <w:p w14:paraId="6A2592D7" w14:textId="77777777" w:rsidR="0066366A" w:rsidRDefault="00BB26C7">
            <w:pPr>
              <w:pStyle w:val="Compact"/>
            </w:pPr>
            <w:r>
              <w:t>d——–</w:t>
            </w:r>
            <w:r>
              <w:lastRenderedPageBreak/>
              <w:t>(000)</w:t>
            </w:r>
          </w:p>
        </w:tc>
        <w:tc>
          <w:tcPr>
            <w:tcW w:w="0" w:type="auto"/>
          </w:tcPr>
          <w:p w14:paraId="3E7F20A1" w14:textId="77777777" w:rsidR="0066366A" w:rsidRDefault="00BB26C7">
            <w:pPr>
              <w:pStyle w:val="Compact"/>
            </w:pPr>
            <w:r>
              <w:lastRenderedPageBreak/>
              <w:t>—-</w:t>
            </w:r>
            <w:r>
              <w:lastRenderedPageBreak/>
              <w:t>r-x—(050)</w:t>
            </w:r>
          </w:p>
        </w:tc>
        <w:tc>
          <w:tcPr>
            <w:tcW w:w="0" w:type="auto"/>
          </w:tcPr>
          <w:p w14:paraId="2E138C78" w14:textId="77777777" w:rsidR="0066366A" w:rsidRDefault="00BB26C7">
            <w:pPr>
              <w:pStyle w:val="Compact"/>
            </w:pPr>
            <w:r>
              <w:lastRenderedPageBreak/>
              <w:t>-</w:t>
            </w:r>
          </w:p>
        </w:tc>
        <w:tc>
          <w:tcPr>
            <w:tcW w:w="0" w:type="auto"/>
          </w:tcPr>
          <w:p w14:paraId="3F00921D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3F2370F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E36E9BA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BB17603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2092B14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4C67DE0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DD7CB87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AA7A2A8" w14:textId="77777777" w:rsidR="0066366A" w:rsidRDefault="0066366A">
            <w:pPr>
              <w:pStyle w:val="Compact"/>
            </w:pPr>
          </w:p>
        </w:tc>
        <w:tc>
          <w:tcPr>
            <w:tcW w:w="0" w:type="auto"/>
          </w:tcPr>
          <w:p w14:paraId="7C17CBBD" w14:textId="77777777" w:rsidR="0066366A" w:rsidRDefault="0066366A">
            <w:pPr>
              <w:pStyle w:val="Compact"/>
            </w:pPr>
          </w:p>
        </w:tc>
        <w:tc>
          <w:tcPr>
            <w:tcW w:w="0" w:type="auto"/>
          </w:tcPr>
          <w:p w14:paraId="37F00127" w14:textId="77777777" w:rsidR="0066366A" w:rsidRDefault="0066366A">
            <w:pPr>
              <w:pStyle w:val="Compact"/>
            </w:pPr>
          </w:p>
        </w:tc>
      </w:tr>
      <w:tr w:rsidR="0066366A" w14:paraId="73BFFAE1" w14:textId="77777777">
        <w:tc>
          <w:tcPr>
            <w:tcW w:w="0" w:type="auto"/>
          </w:tcPr>
          <w:p w14:paraId="140F7EC7" w14:textId="77777777" w:rsidR="0066366A" w:rsidRDefault="00BB26C7">
            <w:pPr>
              <w:pStyle w:val="Compact"/>
            </w:pPr>
            <w:r>
              <w:t>d—–x–(010)</w:t>
            </w:r>
          </w:p>
        </w:tc>
        <w:tc>
          <w:tcPr>
            <w:tcW w:w="0" w:type="auto"/>
          </w:tcPr>
          <w:p w14:paraId="317F5FB3" w14:textId="77777777" w:rsidR="0066366A" w:rsidRDefault="00BB26C7">
            <w:pPr>
              <w:pStyle w:val="Compact"/>
            </w:pPr>
            <w:r>
              <w:t>—-r-x—(050)</w:t>
            </w:r>
          </w:p>
        </w:tc>
        <w:tc>
          <w:tcPr>
            <w:tcW w:w="0" w:type="auto"/>
          </w:tcPr>
          <w:p w14:paraId="7E8733D6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3DC8278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D85F475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700158D" w14:textId="77777777" w:rsidR="0066366A" w:rsidRDefault="00BB26C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947B563" w14:textId="77777777" w:rsidR="0066366A" w:rsidRDefault="00BB26C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F0677D9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630945A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0B81657" w14:textId="77777777" w:rsidR="0066366A" w:rsidRDefault="00BB26C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13DD2B0" w14:textId="77777777" w:rsidR="0066366A" w:rsidRDefault="0066366A">
            <w:pPr>
              <w:pStyle w:val="Compact"/>
            </w:pPr>
          </w:p>
        </w:tc>
        <w:tc>
          <w:tcPr>
            <w:tcW w:w="0" w:type="auto"/>
          </w:tcPr>
          <w:p w14:paraId="5BC85D90" w14:textId="77777777" w:rsidR="0066366A" w:rsidRDefault="0066366A">
            <w:pPr>
              <w:pStyle w:val="Compact"/>
            </w:pPr>
          </w:p>
        </w:tc>
        <w:tc>
          <w:tcPr>
            <w:tcW w:w="0" w:type="auto"/>
          </w:tcPr>
          <w:p w14:paraId="30BA3CEC" w14:textId="77777777" w:rsidR="0066366A" w:rsidRDefault="0066366A">
            <w:pPr>
              <w:pStyle w:val="Compact"/>
            </w:pPr>
          </w:p>
        </w:tc>
      </w:tr>
      <w:tr w:rsidR="0066366A" w14:paraId="509154B4" w14:textId="77777777">
        <w:tc>
          <w:tcPr>
            <w:tcW w:w="0" w:type="auto"/>
          </w:tcPr>
          <w:p w14:paraId="27087F14" w14:textId="77777777" w:rsidR="0066366A" w:rsidRDefault="00BB26C7">
            <w:pPr>
              <w:pStyle w:val="Compact"/>
            </w:pPr>
            <w:r>
              <w:t>d—-w—(020)</w:t>
            </w:r>
          </w:p>
        </w:tc>
        <w:tc>
          <w:tcPr>
            <w:tcW w:w="0" w:type="auto"/>
          </w:tcPr>
          <w:p w14:paraId="0BFFE721" w14:textId="77777777" w:rsidR="0066366A" w:rsidRDefault="00BB26C7">
            <w:pPr>
              <w:pStyle w:val="Compact"/>
            </w:pPr>
            <w:r>
              <w:t>—-r-x—(050)</w:t>
            </w:r>
          </w:p>
        </w:tc>
        <w:tc>
          <w:tcPr>
            <w:tcW w:w="0" w:type="auto"/>
          </w:tcPr>
          <w:p w14:paraId="73528DB0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1129BB0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1EB876F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3B74E4B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A436A17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749D2D7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62A5DD2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25E015A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B66BF26" w14:textId="77777777" w:rsidR="0066366A" w:rsidRDefault="0066366A">
            <w:pPr>
              <w:pStyle w:val="Compact"/>
            </w:pPr>
          </w:p>
        </w:tc>
        <w:tc>
          <w:tcPr>
            <w:tcW w:w="0" w:type="auto"/>
          </w:tcPr>
          <w:p w14:paraId="1FBFEC66" w14:textId="77777777" w:rsidR="0066366A" w:rsidRDefault="0066366A">
            <w:pPr>
              <w:pStyle w:val="Compact"/>
            </w:pPr>
          </w:p>
        </w:tc>
        <w:tc>
          <w:tcPr>
            <w:tcW w:w="0" w:type="auto"/>
          </w:tcPr>
          <w:p w14:paraId="20DCC57F" w14:textId="77777777" w:rsidR="0066366A" w:rsidRDefault="0066366A">
            <w:pPr>
              <w:pStyle w:val="Compact"/>
            </w:pPr>
          </w:p>
        </w:tc>
      </w:tr>
      <w:tr w:rsidR="0066366A" w14:paraId="2F851C79" w14:textId="77777777">
        <w:tc>
          <w:tcPr>
            <w:tcW w:w="0" w:type="auto"/>
          </w:tcPr>
          <w:p w14:paraId="726B66BD" w14:textId="77777777" w:rsidR="0066366A" w:rsidRDefault="00BB26C7">
            <w:pPr>
              <w:pStyle w:val="Compact"/>
            </w:pPr>
            <w:r>
              <w:t>d—-wx–(030)</w:t>
            </w:r>
          </w:p>
        </w:tc>
        <w:tc>
          <w:tcPr>
            <w:tcW w:w="0" w:type="auto"/>
          </w:tcPr>
          <w:p w14:paraId="1D514956" w14:textId="77777777" w:rsidR="0066366A" w:rsidRDefault="00BB26C7">
            <w:pPr>
              <w:pStyle w:val="Compact"/>
            </w:pPr>
            <w:r>
              <w:t>—-r-x—(050)</w:t>
            </w:r>
          </w:p>
        </w:tc>
        <w:tc>
          <w:tcPr>
            <w:tcW w:w="0" w:type="auto"/>
          </w:tcPr>
          <w:p w14:paraId="527738A4" w14:textId="77777777" w:rsidR="0066366A" w:rsidRDefault="00BB26C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2C4C199" w14:textId="77777777" w:rsidR="0066366A" w:rsidRDefault="00BB26C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143D224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1E17476" w14:textId="77777777" w:rsidR="0066366A" w:rsidRDefault="00BB26C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13DB459" w14:textId="77777777" w:rsidR="0066366A" w:rsidRDefault="00BB26C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73CA04F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BDED8C8" w14:textId="77777777" w:rsidR="0066366A" w:rsidRDefault="00BB26C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F2F4194" w14:textId="77777777" w:rsidR="0066366A" w:rsidRDefault="00BB26C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2F3AB32" w14:textId="77777777" w:rsidR="0066366A" w:rsidRDefault="0066366A">
            <w:pPr>
              <w:pStyle w:val="Compact"/>
            </w:pPr>
          </w:p>
        </w:tc>
        <w:tc>
          <w:tcPr>
            <w:tcW w:w="0" w:type="auto"/>
          </w:tcPr>
          <w:p w14:paraId="38FB949A" w14:textId="77777777" w:rsidR="0066366A" w:rsidRDefault="0066366A">
            <w:pPr>
              <w:pStyle w:val="Compact"/>
            </w:pPr>
          </w:p>
        </w:tc>
        <w:tc>
          <w:tcPr>
            <w:tcW w:w="0" w:type="auto"/>
          </w:tcPr>
          <w:p w14:paraId="26809FF4" w14:textId="77777777" w:rsidR="0066366A" w:rsidRDefault="0066366A">
            <w:pPr>
              <w:pStyle w:val="Compact"/>
            </w:pPr>
          </w:p>
        </w:tc>
      </w:tr>
      <w:tr w:rsidR="0066366A" w14:paraId="381E7461" w14:textId="77777777">
        <w:tc>
          <w:tcPr>
            <w:tcW w:w="0" w:type="auto"/>
          </w:tcPr>
          <w:p w14:paraId="20A216B7" w14:textId="77777777" w:rsidR="0066366A" w:rsidRDefault="00BB26C7">
            <w:pPr>
              <w:pStyle w:val="Compact"/>
            </w:pPr>
            <w:r>
              <w:t>d—r—-(040)</w:t>
            </w:r>
          </w:p>
        </w:tc>
        <w:tc>
          <w:tcPr>
            <w:tcW w:w="0" w:type="auto"/>
          </w:tcPr>
          <w:p w14:paraId="054E2C45" w14:textId="77777777" w:rsidR="0066366A" w:rsidRDefault="00BB26C7">
            <w:pPr>
              <w:pStyle w:val="Compact"/>
            </w:pPr>
            <w:r>
              <w:t>—-r-x—(050)</w:t>
            </w:r>
          </w:p>
        </w:tc>
        <w:tc>
          <w:tcPr>
            <w:tcW w:w="0" w:type="auto"/>
          </w:tcPr>
          <w:p w14:paraId="230518FA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59BF45B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AFA101E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6490633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A7F87F4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98F62AC" w14:textId="77777777" w:rsidR="0066366A" w:rsidRDefault="00BB26C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CC941D2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FEEC6E4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650FC1C" w14:textId="77777777" w:rsidR="0066366A" w:rsidRDefault="0066366A">
            <w:pPr>
              <w:pStyle w:val="Compact"/>
            </w:pPr>
          </w:p>
        </w:tc>
        <w:tc>
          <w:tcPr>
            <w:tcW w:w="0" w:type="auto"/>
          </w:tcPr>
          <w:p w14:paraId="5BE48B92" w14:textId="77777777" w:rsidR="0066366A" w:rsidRDefault="0066366A">
            <w:pPr>
              <w:pStyle w:val="Compact"/>
            </w:pPr>
          </w:p>
        </w:tc>
        <w:tc>
          <w:tcPr>
            <w:tcW w:w="0" w:type="auto"/>
          </w:tcPr>
          <w:p w14:paraId="69CB523A" w14:textId="77777777" w:rsidR="0066366A" w:rsidRDefault="0066366A">
            <w:pPr>
              <w:pStyle w:val="Compact"/>
            </w:pPr>
          </w:p>
        </w:tc>
      </w:tr>
      <w:tr w:rsidR="0066366A" w14:paraId="42ED07BF" w14:textId="77777777">
        <w:tc>
          <w:tcPr>
            <w:tcW w:w="0" w:type="auto"/>
          </w:tcPr>
          <w:p w14:paraId="03638A01" w14:textId="77777777" w:rsidR="0066366A" w:rsidRDefault="00BB26C7">
            <w:pPr>
              <w:pStyle w:val="Compact"/>
            </w:pPr>
            <w:r>
              <w:t>d—r-x–(050)</w:t>
            </w:r>
          </w:p>
        </w:tc>
        <w:tc>
          <w:tcPr>
            <w:tcW w:w="0" w:type="auto"/>
          </w:tcPr>
          <w:p w14:paraId="1CB1F6E5" w14:textId="77777777" w:rsidR="0066366A" w:rsidRDefault="00BB26C7">
            <w:pPr>
              <w:pStyle w:val="Compact"/>
            </w:pPr>
            <w:r>
              <w:t>—-r-x—(050)</w:t>
            </w:r>
          </w:p>
        </w:tc>
        <w:tc>
          <w:tcPr>
            <w:tcW w:w="0" w:type="auto"/>
          </w:tcPr>
          <w:p w14:paraId="7259814F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EC2B6E5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EEF717E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2E1C3D2" w14:textId="77777777" w:rsidR="0066366A" w:rsidRDefault="00BB26C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A2208FC" w14:textId="77777777" w:rsidR="0066366A" w:rsidRDefault="00BB26C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6BF8024" w14:textId="77777777" w:rsidR="0066366A" w:rsidRDefault="00BB26C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BA3D8B2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7BCE2A1" w14:textId="77777777" w:rsidR="0066366A" w:rsidRDefault="00BB26C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44F1CA5" w14:textId="77777777" w:rsidR="0066366A" w:rsidRDefault="0066366A">
            <w:pPr>
              <w:pStyle w:val="Compact"/>
            </w:pPr>
          </w:p>
        </w:tc>
        <w:tc>
          <w:tcPr>
            <w:tcW w:w="0" w:type="auto"/>
          </w:tcPr>
          <w:p w14:paraId="5A0ABDD5" w14:textId="77777777" w:rsidR="0066366A" w:rsidRDefault="0066366A">
            <w:pPr>
              <w:pStyle w:val="Compact"/>
            </w:pPr>
          </w:p>
        </w:tc>
        <w:tc>
          <w:tcPr>
            <w:tcW w:w="0" w:type="auto"/>
          </w:tcPr>
          <w:p w14:paraId="692170B0" w14:textId="77777777" w:rsidR="0066366A" w:rsidRDefault="0066366A">
            <w:pPr>
              <w:pStyle w:val="Compact"/>
            </w:pPr>
          </w:p>
        </w:tc>
      </w:tr>
      <w:tr w:rsidR="0066366A" w14:paraId="1F07E2D7" w14:textId="77777777">
        <w:tc>
          <w:tcPr>
            <w:tcW w:w="0" w:type="auto"/>
          </w:tcPr>
          <w:p w14:paraId="1A4F153D" w14:textId="77777777" w:rsidR="0066366A" w:rsidRDefault="00BB26C7">
            <w:pPr>
              <w:pStyle w:val="Compact"/>
            </w:pPr>
            <w:r>
              <w:t>d—rw—(060)</w:t>
            </w:r>
          </w:p>
        </w:tc>
        <w:tc>
          <w:tcPr>
            <w:tcW w:w="0" w:type="auto"/>
          </w:tcPr>
          <w:p w14:paraId="66EE7962" w14:textId="77777777" w:rsidR="0066366A" w:rsidRDefault="00BB26C7">
            <w:pPr>
              <w:pStyle w:val="Compact"/>
            </w:pPr>
            <w:r>
              <w:t>—-r-x—(050)</w:t>
            </w:r>
          </w:p>
        </w:tc>
        <w:tc>
          <w:tcPr>
            <w:tcW w:w="0" w:type="auto"/>
          </w:tcPr>
          <w:p w14:paraId="65B39597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57EBEC3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A6910CF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BB6CA77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E81F4F8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A9FC1B5" w14:textId="77777777" w:rsidR="0066366A" w:rsidRDefault="00BB26C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DD72115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11D04CA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14D6AE9" w14:textId="77777777" w:rsidR="0066366A" w:rsidRDefault="0066366A">
            <w:pPr>
              <w:pStyle w:val="Compact"/>
            </w:pPr>
          </w:p>
        </w:tc>
        <w:tc>
          <w:tcPr>
            <w:tcW w:w="0" w:type="auto"/>
          </w:tcPr>
          <w:p w14:paraId="220B48F6" w14:textId="77777777" w:rsidR="0066366A" w:rsidRDefault="0066366A">
            <w:pPr>
              <w:pStyle w:val="Compact"/>
            </w:pPr>
          </w:p>
        </w:tc>
        <w:tc>
          <w:tcPr>
            <w:tcW w:w="0" w:type="auto"/>
          </w:tcPr>
          <w:p w14:paraId="25FABBEB" w14:textId="77777777" w:rsidR="0066366A" w:rsidRDefault="0066366A">
            <w:pPr>
              <w:pStyle w:val="Compact"/>
            </w:pPr>
          </w:p>
        </w:tc>
      </w:tr>
      <w:tr w:rsidR="0066366A" w14:paraId="17B76B20" w14:textId="77777777">
        <w:tc>
          <w:tcPr>
            <w:tcW w:w="0" w:type="auto"/>
          </w:tcPr>
          <w:p w14:paraId="0C961BFD" w14:textId="77777777" w:rsidR="0066366A" w:rsidRDefault="00BB26C7">
            <w:pPr>
              <w:pStyle w:val="Compact"/>
            </w:pPr>
            <w:r>
              <w:t>d—rwx–(070)</w:t>
            </w:r>
          </w:p>
        </w:tc>
        <w:tc>
          <w:tcPr>
            <w:tcW w:w="0" w:type="auto"/>
          </w:tcPr>
          <w:p w14:paraId="75BC7021" w14:textId="77777777" w:rsidR="0066366A" w:rsidRDefault="00BB26C7">
            <w:pPr>
              <w:pStyle w:val="Compact"/>
            </w:pPr>
            <w:r>
              <w:t>—-r-x—(050)</w:t>
            </w:r>
          </w:p>
        </w:tc>
        <w:tc>
          <w:tcPr>
            <w:tcW w:w="0" w:type="auto"/>
          </w:tcPr>
          <w:p w14:paraId="59269D2B" w14:textId="77777777" w:rsidR="0066366A" w:rsidRDefault="00BB26C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9686C23" w14:textId="77777777" w:rsidR="0066366A" w:rsidRDefault="00BB26C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6095BAB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00EB0F8" w14:textId="77777777" w:rsidR="0066366A" w:rsidRDefault="00BB26C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EA8120E" w14:textId="77777777" w:rsidR="0066366A" w:rsidRDefault="00BB26C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0C97583" w14:textId="77777777" w:rsidR="0066366A" w:rsidRDefault="00BB26C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BADCE93" w14:textId="77777777" w:rsidR="0066366A" w:rsidRDefault="00BB26C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5DAA8C8" w14:textId="77777777" w:rsidR="0066366A" w:rsidRDefault="00BB26C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089DB9F" w14:textId="77777777" w:rsidR="0066366A" w:rsidRDefault="0066366A">
            <w:pPr>
              <w:pStyle w:val="Compact"/>
            </w:pPr>
          </w:p>
        </w:tc>
        <w:tc>
          <w:tcPr>
            <w:tcW w:w="0" w:type="auto"/>
          </w:tcPr>
          <w:p w14:paraId="13BB29DF" w14:textId="77777777" w:rsidR="0066366A" w:rsidRDefault="0066366A">
            <w:pPr>
              <w:pStyle w:val="Compact"/>
            </w:pPr>
          </w:p>
        </w:tc>
        <w:tc>
          <w:tcPr>
            <w:tcW w:w="0" w:type="auto"/>
          </w:tcPr>
          <w:p w14:paraId="0E4211F4" w14:textId="77777777" w:rsidR="0066366A" w:rsidRDefault="0066366A">
            <w:pPr>
              <w:pStyle w:val="Compact"/>
            </w:pPr>
          </w:p>
        </w:tc>
      </w:tr>
      <w:tr w:rsidR="0066366A" w14:paraId="326636F7" w14:textId="77777777">
        <w:tc>
          <w:tcPr>
            <w:tcW w:w="0" w:type="auto"/>
          </w:tcPr>
          <w:p w14:paraId="729567EA" w14:textId="77777777" w:rsidR="0066366A" w:rsidRDefault="00BB26C7">
            <w:pPr>
              <w:pStyle w:val="Compact"/>
            </w:pPr>
            <w:r>
              <w:lastRenderedPageBreak/>
              <w:t>d——–(000)</w:t>
            </w:r>
          </w:p>
        </w:tc>
        <w:tc>
          <w:tcPr>
            <w:tcW w:w="0" w:type="auto"/>
          </w:tcPr>
          <w:p w14:paraId="68C06C2C" w14:textId="77777777" w:rsidR="0066366A" w:rsidRDefault="00BB26C7">
            <w:pPr>
              <w:pStyle w:val="Compact"/>
            </w:pPr>
            <w:r>
              <w:t>—-rw—-(060)</w:t>
            </w:r>
          </w:p>
        </w:tc>
        <w:tc>
          <w:tcPr>
            <w:tcW w:w="0" w:type="auto"/>
          </w:tcPr>
          <w:p w14:paraId="3902D10A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C1A4C8B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7F73727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20BB806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69F8463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0A6AB5F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5093A72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E140692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14D031A" w14:textId="77777777" w:rsidR="0066366A" w:rsidRDefault="0066366A">
            <w:pPr>
              <w:pStyle w:val="Compact"/>
            </w:pPr>
          </w:p>
        </w:tc>
        <w:tc>
          <w:tcPr>
            <w:tcW w:w="0" w:type="auto"/>
          </w:tcPr>
          <w:p w14:paraId="427CE425" w14:textId="77777777" w:rsidR="0066366A" w:rsidRDefault="0066366A">
            <w:pPr>
              <w:pStyle w:val="Compact"/>
            </w:pPr>
          </w:p>
        </w:tc>
        <w:tc>
          <w:tcPr>
            <w:tcW w:w="0" w:type="auto"/>
          </w:tcPr>
          <w:p w14:paraId="4C494844" w14:textId="77777777" w:rsidR="0066366A" w:rsidRDefault="0066366A">
            <w:pPr>
              <w:pStyle w:val="Compact"/>
            </w:pPr>
          </w:p>
        </w:tc>
      </w:tr>
      <w:tr w:rsidR="0066366A" w14:paraId="783F95DA" w14:textId="77777777">
        <w:tc>
          <w:tcPr>
            <w:tcW w:w="0" w:type="auto"/>
          </w:tcPr>
          <w:p w14:paraId="1657688A" w14:textId="77777777" w:rsidR="0066366A" w:rsidRDefault="00BB26C7">
            <w:pPr>
              <w:pStyle w:val="Compact"/>
            </w:pPr>
            <w:r>
              <w:t>d—–x–(010)</w:t>
            </w:r>
          </w:p>
        </w:tc>
        <w:tc>
          <w:tcPr>
            <w:tcW w:w="0" w:type="auto"/>
          </w:tcPr>
          <w:p w14:paraId="32524290" w14:textId="77777777" w:rsidR="0066366A" w:rsidRDefault="00BB26C7">
            <w:pPr>
              <w:pStyle w:val="Compact"/>
            </w:pPr>
            <w:r>
              <w:t>—-rw—-(060)</w:t>
            </w:r>
          </w:p>
        </w:tc>
        <w:tc>
          <w:tcPr>
            <w:tcW w:w="0" w:type="auto"/>
          </w:tcPr>
          <w:p w14:paraId="18D04C48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0B21F4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8223F2B" w14:textId="77777777" w:rsidR="0066366A" w:rsidRDefault="00BB26C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4DE30F0" w14:textId="77777777" w:rsidR="0066366A" w:rsidRDefault="00BB26C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B081245" w14:textId="77777777" w:rsidR="0066366A" w:rsidRDefault="00BB26C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FB1CBEA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2E8AA99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2E57A35" w14:textId="77777777" w:rsidR="0066366A" w:rsidRDefault="00BB26C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88E4028" w14:textId="77777777" w:rsidR="0066366A" w:rsidRDefault="0066366A">
            <w:pPr>
              <w:pStyle w:val="Compact"/>
            </w:pPr>
          </w:p>
        </w:tc>
        <w:tc>
          <w:tcPr>
            <w:tcW w:w="0" w:type="auto"/>
          </w:tcPr>
          <w:p w14:paraId="344036F1" w14:textId="77777777" w:rsidR="0066366A" w:rsidRDefault="0066366A">
            <w:pPr>
              <w:pStyle w:val="Compact"/>
            </w:pPr>
          </w:p>
        </w:tc>
        <w:tc>
          <w:tcPr>
            <w:tcW w:w="0" w:type="auto"/>
          </w:tcPr>
          <w:p w14:paraId="1E88916C" w14:textId="77777777" w:rsidR="0066366A" w:rsidRDefault="0066366A">
            <w:pPr>
              <w:pStyle w:val="Compact"/>
            </w:pPr>
          </w:p>
        </w:tc>
      </w:tr>
      <w:tr w:rsidR="0066366A" w14:paraId="2F034AB4" w14:textId="77777777">
        <w:tc>
          <w:tcPr>
            <w:tcW w:w="0" w:type="auto"/>
          </w:tcPr>
          <w:p w14:paraId="3A64C02F" w14:textId="77777777" w:rsidR="0066366A" w:rsidRDefault="00BB26C7">
            <w:pPr>
              <w:pStyle w:val="Compact"/>
            </w:pPr>
            <w:r>
              <w:t>d—-w—(020)</w:t>
            </w:r>
          </w:p>
        </w:tc>
        <w:tc>
          <w:tcPr>
            <w:tcW w:w="0" w:type="auto"/>
          </w:tcPr>
          <w:p w14:paraId="462DABCE" w14:textId="77777777" w:rsidR="0066366A" w:rsidRDefault="00BB26C7">
            <w:pPr>
              <w:pStyle w:val="Compact"/>
            </w:pPr>
            <w:r>
              <w:t>—-rw—-(060)</w:t>
            </w:r>
          </w:p>
        </w:tc>
        <w:tc>
          <w:tcPr>
            <w:tcW w:w="0" w:type="auto"/>
          </w:tcPr>
          <w:p w14:paraId="6124EAC8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04FD88A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23316D2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CFF7DB0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085851A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D50312D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87B796C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3EDD145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581FDE9" w14:textId="77777777" w:rsidR="0066366A" w:rsidRDefault="0066366A">
            <w:pPr>
              <w:pStyle w:val="Compact"/>
            </w:pPr>
          </w:p>
        </w:tc>
        <w:tc>
          <w:tcPr>
            <w:tcW w:w="0" w:type="auto"/>
          </w:tcPr>
          <w:p w14:paraId="76F6B62C" w14:textId="77777777" w:rsidR="0066366A" w:rsidRDefault="0066366A">
            <w:pPr>
              <w:pStyle w:val="Compact"/>
            </w:pPr>
          </w:p>
        </w:tc>
        <w:tc>
          <w:tcPr>
            <w:tcW w:w="0" w:type="auto"/>
          </w:tcPr>
          <w:p w14:paraId="71B7B0B7" w14:textId="77777777" w:rsidR="0066366A" w:rsidRDefault="0066366A">
            <w:pPr>
              <w:pStyle w:val="Compact"/>
            </w:pPr>
          </w:p>
        </w:tc>
      </w:tr>
      <w:tr w:rsidR="0066366A" w14:paraId="7E172DF9" w14:textId="77777777">
        <w:tc>
          <w:tcPr>
            <w:tcW w:w="0" w:type="auto"/>
          </w:tcPr>
          <w:p w14:paraId="2C55965C" w14:textId="77777777" w:rsidR="0066366A" w:rsidRDefault="00BB26C7">
            <w:pPr>
              <w:pStyle w:val="Compact"/>
            </w:pPr>
            <w:r>
              <w:t>d—-wx–(030)</w:t>
            </w:r>
          </w:p>
        </w:tc>
        <w:tc>
          <w:tcPr>
            <w:tcW w:w="0" w:type="auto"/>
          </w:tcPr>
          <w:p w14:paraId="6A761F63" w14:textId="77777777" w:rsidR="0066366A" w:rsidRDefault="00BB26C7">
            <w:pPr>
              <w:pStyle w:val="Compact"/>
            </w:pPr>
            <w:r>
              <w:t>—-rw—-(060)</w:t>
            </w:r>
          </w:p>
        </w:tc>
        <w:tc>
          <w:tcPr>
            <w:tcW w:w="0" w:type="auto"/>
          </w:tcPr>
          <w:p w14:paraId="509EFC3F" w14:textId="77777777" w:rsidR="0066366A" w:rsidRDefault="00BB26C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E3FCA36" w14:textId="77777777" w:rsidR="0066366A" w:rsidRDefault="00BB26C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03D64D6" w14:textId="77777777" w:rsidR="0066366A" w:rsidRDefault="00BB26C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E52633E" w14:textId="77777777" w:rsidR="0066366A" w:rsidRDefault="00BB26C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9B64B51" w14:textId="77777777" w:rsidR="0066366A" w:rsidRDefault="00BB26C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1743DC4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3724BCB" w14:textId="77777777" w:rsidR="0066366A" w:rsidRDefault="00BB26C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2D25814" w14:textId="77777777" w:rsidR="0066366A" w:rsidRDefault="00BB26C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A89CCFB" w14:textId="77777777" w:rsidR="0066366A" w:rsidRDefault="0066366A">
            <w:pPr>
              <w:pStyle w:val="Compact"/>
            </w:pPr>
          </w:p>
        </w:tc>
        <w:tc>
          <w:tcPr>
            <w:tcW w:w="0" w:type="auto"/>
          </w:tcPr>
          <w:p w14:paraId="4389B198" w14:textId="77777777" w:rsidR="0066366A" w:rsidRDefault="0066366A">
            <w:pPr>
              <w:pStyle w:val="Compact"/>
            </w:pPr>
          </w:p>
        </w:tc>
        <w:tc>
          <w:tcPr>
            <w:tcW w:w="0" w:type="auto"/>
          </w:tcPr>
          <w:p w14:paraId="146EEA17" w14:textId="77777777" w:rsidR="0066366A" w:rsidRDefault="0066366A">
            <w:pPr>
              <w:pStyle w:val="Compact"/>
            </w:pPr>
          </w:p>
        </w:tc>
      </w:tr>
      <w:tr w:rsidR="0066366A" w14:paraId="23284A96" w14:textId="77777777">
        <w:tc>
          <w:tcPr>
            <w:tcW w:w="0" w:type="auto"/>
          </w:tcPr>
          <w:p w14:paraId="5A4B9D72" w14:textId="77777777" w:rsidR="0066366A" w:rsidRDefault="00BB26C7">
            <w:pPr>
              <w:pStyle w:val="Compact"/>
            </w:pPr>
            <w:r>
              <w:t>d—r—-(040)</w:t>
            </w:r>
          </w:p>
        </w:tc>
        <w:tc>
          <w:tcPr>
            <w:tcW w:w="0" w:type="auto"/>
          </w:tcPr>
          <w:p w14:paraId="21E3FF26" w14:textId="77777777" w:rsidR="0066366A" w:rsidRDefault="00BB26C7">
            <w:pPr>
              <w:pStyle w:val="Compact"/>
            </w:pPr>
            <w:r>
              <w:t>—-rw—-(060)</w:t>
            </w:r>
          </w:p>
        </w:tc>
        <w:tc>
          <w:tcPr>
            <w:tcW w:w="0" w:type="auto"/>
          </w:tcPr>
          <w:p w14:paraId="42C01B63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EE782D9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293AF85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6C188B7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9A690A5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60804AD" w14:textId="77777777" w:rsidR="0066366A" w:rsidRDefault="00BB26C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CA8288D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28A2E9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3FE7785" w14:textId="77777777" w:rsidR="0066366A" w:rsidRDefault="0066366A">
            <w:pPr>
              <w:pStyle w:val="Compact"/>
            </w:pPr>
          </w:p>
        </w:tc>
        <w:tc>
          <w:tcPr>
            <w:tcW w:w="0" w:type="auto"/>
          </w:tcPr>
          <w:p w14:paraId="643C0FF7" w14:textId="77777777" w:rsidR="0066366A" w:rsidRDefault="0066366A">
            <w:pPr>
              <w:pStyle w:val="Compact"/>
            </w:pPr>
          </w:p>
        </w:tc>
        <w:tc>
          <w:tcPr>
            <w:tcW w:w="0" w:type="auto"/>
          </w:tcPr>
          <w:p w14:paraId="6F3D7116" w14:textId="77777777" w:rsidR="0066366A" w:rsidRDefault="0066366A">
            <w:pPr>
              <w:pStyle w:val="Compact"/>
            </w:pPr>
          </w:p>
        </w:tc>
      </w:tr>
      <w:tr w:rsidR="0066366A" w14:paraId="13207394" w14:textId="77777777">
        <w:tc>
          <w:tcPr>
            <w:tcW w:w="0" w:type="auto"/>
          </w:tcPr>
          <w:p w14:paraId="5BC21E0E" w14:textId="77777777" w:rsidR="0066366A" w:rsidRDefault="00BB26C7">
            <w:pPr>
              <w:pStyle w:val="Compact"/>
            </w:pPr>
            <w:r>
              <w:t>d—r-x–(050)</w:t>
            </w:r>
          </w:p>
        </w:tc>
        <w:tc>
          <w:tcPr>
            <w:tcW w:w="0" w:type="auto"/>
          </w:tcPr>
          <w:p w14:paraId="4107D674" w14:textId="77777777" w:rsidR="0066366A" w:rsidRDefault="00BB26C7">
            <w:pPr>
              <w:pStyle w:val="Compact"/>
            </w:pPr>
            <w:r>
              <w:t>—-rw—-(060)</w:t>
            </w:r>
          </w:p>
        </w:tc>
        <w:tc>
          <w:tcPr>
            <w:tcW w:w="0" w:type="auto"/>
          </w:tcPr>
          <w:p w14:paraId="64BAF209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2E43190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74E498A" w14:textId="77777777" w:rsidR="0066366A" w:rsidRDefault="00BB26C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1680015" w14:textId="77777777" w:rsidR="0066366A" w:rsidRDefault="00BB26C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DD81460" w14:textId="77777777" w:rsidR="0066366A" w:rsidRDefault="00BB26C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5926C30" w14:textId="77777777" w:rsidR="0066366A" w:rsidRDefault="00BB26C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D4D2196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30E6183" w14:textId="77777777" w:rsidR="0066366A" w:rsidRDefault="00BB26C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9BFDF9F" w14:textId="77777777" w:rsidR="0066366A" w:rsidRDefault="0066366A">
            <w:pPr>
              <w:pStyle w:val="Compact"/>
            </w:pPr>
          </w:p>
        </w:tc>
        <w:tc>
          <w:tcPr>
            <w:tcW w:w="0" w:type="auto"/>
          </w:tcPr>
          <w:p w14:paraId="20F28226" w14:textId="77777777" w:rsidR="0066366A" w:rsidRDefault="0066366A">
            <w:pPr>
              <w:pStyle w:val="Compact"/>
            </w:pPr>
          </w:p>
        </w:tc>
        <w:tc>
          <w:tcPr>
            <w:tcW w:w="0" w:type="auto"/>
          </w:tcPr>
          <w:p w14:paraId="1277A5CD" w14:textId="77777777" w:rsidR="0066366A" w:rsidRDefault="0066366A">
            <w:pPr>
              <w:pStyle w:val="Compact"/>
            </w:pPr>
          </w:p>
        </w:tc>
      </w:tr>
      <w:tr w:rsidR="0066366A" w14:paraId="19E80216" w14:textId="77777777">
        <w:tc>
          <w:tcPr>
            <w:tcW w:w="0" w:type="auto"/>
          </w:tcPr>
          <w:p w14:paraId="5EFEC0E4" w14:textId="77777777" w:rsidR="0066366A" w:rsidRDefault="00BB26C7">
            <w:pPr>
              <w:pStyle w:val="Compact"/>
            </w:pPr>
            <w:r>
              <w:t>d—rw—(060)</w:t>
            </w:r>
          </w:p>
        </w:tc>
        <w:tc>
          <w:tcPr>
            <w:tcW w:w="0" w:type="auto"/>
          </w:tcPr>
          <w:p w14:paraId="6E3AD9A5" w14:textId="77777777" w:rsidR="0066366A" w:rsidRDefault="00BB26C7">
            <w:pPr>
              <w:pStyle w:val="Compact"/>
            </w:pPr>
            <w:r>
              <w:t>—-rw—-(060)</w:t>
            </w:r>
          </w:p>
        </w:tc>
        <w:tc>
          <w:tcPr>
            <w:tcW w:w="0" w:type="auto"/>
          </w:tcPr>
          <w:p w14:paraId="62BC8194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4C407AB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F672375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2C80E8D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FE32943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8B2DAB7" w14:textId="77777777" w:rsidR="0066366A" w:rsidRDefault="00BB26C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07D5D1E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46A4269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B826905" w14:textId="77777777" w:rsidR="0066366A" w:rsidRDefault="0066366A">
            <w:pPr>
              <w:pStyle w:val="Compact"/>
            </w:pPr>
          </w:p>
        </w:tc>
        <w:tc>
          <w:tcPr>
            <w:tcW w:w="0" w:type="auto"/>
          </w:tcPr>
          <w:p w14:paraId="6503CB77" w14:textId="77777777" w:rsidR="0066366A" w:rsidRDefault="0066366A">
            <w:pPr>
              <w:pStyle w:val="Compact"/>
            </w:pPr>
          </w:p>
        </w:tc>
        <w:tc>
          <w:tcPr>
            <w:tcW w:w="0" w:type="auto"/>
          </w:tcPr>
          <w:p w14:paraId="5DA18E96" w14:textId="77777777" w:rsidR="0066366A" w:rsidRDefault="0066366A">
            <w:pPr>
              <w:pStyle w:val="Compact"/>
            </w:pPr>
          </w:p>
        </w:tc>
      </w:tr>
      <w:tr w:rsidR="0066366A" w14:paraId="7BCB5027" w14:textId="77777777">
        <w:tc>
          <w:tcPr>
            <w:tcW w:w="0" w:type="auto"/>
          </w:tcPr>
          <w:p w14:paraId="74A4C78D" w14:textId="77777777" w:rsidR="0066366A" w:rsidRDefault="00BB26C7">
            <w:pPr>
              <w:pStyle w:val="Compact"/>
            </w:pPr>
            <w:r>
              <w:t>d—rwx–(070)</w:t>
            </w:r>
          </w:p>
        </w:tc>
        <w:tc>
          <w:tcPr>
            <w:tcW w:w="0" w:type="auto"/>
          </w:tcPr>
          <w:p w14:paraId="708869F3" w14:textId="77777777" w:rsidR="0066366A" w:rsidRDefault="00BB26C7">
            <w:pPr>
              <w:pStyle w:val="Compact"/>
            </w:pPr>
            <w:r>
              <w:t>—-rw—-(06</w:t>
            </w:r>
            <w:r>
              <w:lastRenderedPageBreak/>
              <w:t>0)</w:t>
            </w:r>
          </w:p>
        </w:tc>
        <w:tc>
          <w:tcPr>
            <w:tcW w:w="0" w:type="auto"/>
          </w:tcPr>
          <w:p w14:paraId="3C5587B0" w14:textId="77777777" w:rsidR="0066366A" w:rsidRDefault="00BB26C7">
            <w:pPr>
              <w:pStyle w:val="Compact"/>
            </w:pPr>
            <w:r>
              <w:lastRenderedPageBreak/>
              <w:t>+</w:t>
            </w:r>
          </w:p>
        </w:tc>
        <w:tc>
          <w:tcPr>
            <w:tcW w:w="0" w:type="auto"/>
          </w:tcPr>
          <w:p w14:paraId="384340E2" w14:textId="77777777" w:rsidR="0066366A" w:rsidRDefault="00BB26C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71CDEB2" w14:textId="77777777" w:rsidR="0066366A" w:rsidRDefault="00BB26C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997F5CD" w14:textId="77777777" w:rsidR="0066366A" w:rsidRDefault="00BB26C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5BDC0F1" w14:textId="77777777" w:rsidR="0066366A" w:rsidRDefault="00BB26C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B9FC6F9" w14:textId="77777777" w:rsidR="0066366A" w:rsidRDefault="00BB26C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BA12E19" w14:textId="77777777" w:rsidR="0066366A" w:rsidRDefault="00BB26C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17267CD" w14:textId="77777777" w:rsidR="0066366A" w:rsidRDefault="00BB26C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D04DA8C" w14:textId="77777777" w:rsidR="0066366A" w:rsidRDefault="0066366A">
            <w:pPr>
              <w:pStyle w:val="Compact"/>
            </w:pPr>
          </w:p>
        </w:tc>
        <w:tc>
          <w:tcPr>
            <w:tcW w:w="0" w:type="auto"/>
          </w:tcPr>
          <w:p w14:paraId="7E40F3BD" w14:textId="77777777" w:rsidR="0066366A" w:rsidRDefault="0066366A">
            <w:pPr>
              <w:pStyle w:val="Compact"/>
            </w:pPr>
          </w:p>
        </w:tc>
        <w:tc>
          <w:tcPr>
            <w:tcW w:w="0" w:type="auto"/>
          </w:tcPr>
          <w:p w14:paraId="1CD3936C" w14:textId="77777777" w:rsidR="0066366A" w:rsidRDefault="0066366A">
            <w:pPr>
              <w:pStyle w:val="Compact"/>
            </w:pPr>
          </w:p>
        </w:tc>
      </w:tr>
      <w:tr w:rsidR="0066366A" w14:paraId="24AFD789" w14:textId="77777777">
        <w:tc>
          <w:tcPr>
            <w:tcW w:w="0" w:type="auto"/>
          </w:tcPr>
          <w:p w14:paraId="41CED1AB" w14:textId="77777777" w:rsidR="0066366A" w:rsidRDefault="00BB26C7">
            <w:pPr>
              <w:pStyle w:val="Compact"/>
            </w:pPr>
            <w:r>
              <w:t>d——–(000)</w:t>
            </w:r>
          </w:p>
        </w:tc>
        <w:tc>
          <w:tcPr>
            <w:tcW w:w="0" w:type="auto"/>
          </w:tcPr>
          <w:p w14:paraId="364E5D5F" w14:textId="77777777" w:rsidR="0066366A" w:rsidRDefault="00BB26C7">
            <w:pPr>
              <w:pStyle w:val="Compact"/>
            </w:pPr>
            <w:r>
              <w:t>—-rwx—(070)</w:t>
            </w:r>
          </w:p>
        </w:tc>
        <w:tc>
          <w:tcPr>
            <w:tcW w:w="0" w:type="auto"/>
          </w:tcPr>
          <w:p w14:paraId="7760CD97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7BC1004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4BF5486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B1A882D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3E6E49C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BDD32B4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FEEEACC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BB271EB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7C92E19" w14:textId="77777777" w:rsidR="0066366A" w:rsidRDefault="0066366A">
            <w:pPr>
              <w:pStyle w:val="Compact"/>
            </w:pPr>
          </w:p>
        </w:tc>
        <w:tc>
          <w:tcPr>
            <w:tcW w:w="0" w:type="auto"/>
          </w:tcPr>
          <w:p w14:paraId="3BFA33F3" w14:textId="77777777" w:rsidR="0066366A" w:rsidRDefault="0066366A">
            <w:pPr>
              <w:pStyle w:val="Compact"/>
            </w:pPr>
          </w:p>
        </w:tc>
        <w:tc>
          <w:tcPr>
            <w:tcW w:w="0" w:type="auto"/>
          </w:tcPr>
          <w:p w14:paraId="08A7B3F8" w14:textId="77777777" w:rsidR="0066366A" w:rsidRDefault="0066366A">
            <w:pPr>
              <w:pStyle w:val="Compact"/>
            </w:pPr>
          </w:p>
        </w:tc>
      </w:tr>
      <w:tr w:rsidR="0066366A" w14:paraId="12E5F4D1" w14:textId="77777777">
        <w:tc>
          <w:tcPr>
            <w:tcW w:w="0" w:type="auto"/>
          </w:tcPr>
          <w:p w14:paraId="08EC5D38" w14:textId="77777777" w:rsidR="0066366A" w:rsidRDefault="00BB26C7">
            <w:pPr>
              <w:pStyle w:val="Compact"/>
            </w:pPr>
            <w:r>
              <w:t>d—–x–(010)</w:t>
            </w:r>
          </w:p>
        </w:tc>
        <w:tc>
          <w:tcPr>
            <w:tcW w:w="0" w:type="auto"/>
          </w:tcPr>
          <w:p w14:paraId="6EC0D487" w14:textId="77777777" w:rsidR="0066366A" w:rsidRDefault="00BB26C7">
            <w:pPr>
              <w:pStyle w:val="Compact"/>
            </w:pPr>
            <w:r>
              <w:t>—-rwx—(070)</w:t>
            </w:r>
          </w:p>
        </w:tc>
        <w:tc>
          <w:tcPr>
            <w:tcW w:w="0" w:type="auto"/>
          </w:tcPr>
          <w:p w14:paraId="76A63F2B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2D245D6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7CE0E44" w14:textId="77777777" w:rsidR="0066366A" w:rsidRDefault="00BB26C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7061347" w14:textId="77777777" w:rsidR="0066366A" w:rsidRDefault="00BB26C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F1E7D0F" w14:textId="77777777" w:rsidR="0066366A" w:rsidRDefault="00BB26C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FB08271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188E24D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B5E4EC1" w14:textId="77777777" w:rsidR="0066366A" w:rsidRDefault="00BB26C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C003773" w14:textId="77777777" w:rsidR="0066366A" w:rsidRDefault="0066366A">
            <w:pPr>
              <w:pStyle w:val="Compact"/>
            </w:pPr>
          </w:p>
        </w:tc>
        <w:tc>
          <w:tcPr>
            <w:tcW w:w="0" w:type="auto"/>
          </w:tcPr>
          <w:p w14:paraId="5F5C2D63" w14:textId="77777777" w:rsidR="0066366A" w:rsidRDefault="0066366A">
            <w:pPr>
              <w:pStyle w:val="Compact"/>
            </w:pPr>
          </w:p>
        </w:tc>
        <w:tc>
          <w:tcPr>
            <w:tcW w:w="0" w:type="auto"/>
          </w:tcPr>
          <w:p w14:paraId="6E461D7B" w14:textId="77777777" w:rsidR="0066366A" w:rsidRDefault="0066366A">
            <w:pPr>
              <w:pStyle w:val="Compact"/>
            </w:pPr>
          </w:p>
        </w:tc>
      </w:tr>
      <w:tr w:rsidR="0066366A" w14:paraId="54A91443" w14:textId="77777777">
        <w:tc>
          <w:tcPr>
            <w:tcW w:w="0" w:type="auto"/>
          </w:tcPr>
          <w:p w14:paraId="1AEDB697" w14:textId="77777777" w:rsidR="0066366A" w:rsidRDefault="00BB26C7">
            <w:pPr>
              <w:pStyle w:val="Compact"/>
            </w:pPr>
            <w:r>
              <w:t>d—-w—(020)</w:t>
            </w:r>
          </w:p>
        </w:tc>
        <w:tc>
          <w:tcPr>
            <w:tcW w:w="0" w:type="auto"/>
          </w:tcPr>
          <w:p w14:paraId="2C828F54" w14:textId="77777777" w:rsidR="0066366A" w:rsidRDefault="00BB26C7">
            <w:pPr>
              <w:pStyle w:val="Compact"/>
            </w:pPr>
            <w:r>
              <w:t>—-rwx—(070)</w:t>
            </w:r>
          </w:p>
        </w:tc>
        <w:tc>
          <w:tcPr>
            <w:tcW w:w="0" w:type="auto"/>
          </w:tcPr>
          <w:p w14:paraId="27C16681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186264D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2781DBB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5196CE4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B735E7E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3FCBE53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21E32A0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B88C7A4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95FBC2B" w14:textId="77777777" w:rsidR="0066366A" w:rsidRDefault="0066366A">
            <w:pPr>
              <w:pStyle w:val="Compact"/>
            </w:pPr>
          </w:p>
        </w:tc>
        <w:tc>
          <w:tcPr>
            <w:tcW w:w="0" w:type="auto"/>
          </w:tcPr>
          <w:p w14:paraId="58C28314" w14:textId="77777777" w:rsidR="0066366A" w:rsidRDefault="0066366A">
            <w:pPr>
              <w:pStyle w:val="Compact"/>
            </w:pPr>
          </w:p>
        </w:tc>
        <w:tc>
          <w:tcPr>
            <w:tcW w:w="0" w:type="auto"/>
          </w:tcPr>
          <w:p w14:paraId="392B7EB7" w14:textId="77777777" w:rsidR="0066366A" w:rsidRDefault="0066366A">
            <w:pPr>
              <w:pStyle w:val="Compact"/>
            </w:pPr>
          </w:p>
        </w:tc>
      </w:tr>
      <w:tr w:rsidR="0066366A" w14:paraId="1D4FBCD5" w14:textId="77777777">
        <w:tc>
          <w:tcPr>
            <w:tcW w:w="0" w:type="auto"/>
          </w:tcPr>
          <w:p w14:paraId="757B29C0" w14:textId="77777777" w:rsidR="0066366A" w:rsidRDefault="00BB26C7">
            <w:pPr>
              <w:pStyle w:val="Compact"/>
            </w:pPr>
            <w:r>
              <w:t>d—-wx–(030)</w:t>
            </w:r>
          </w:p>
        </w:tc>
        <w:tc>
          <w:tcPr>
            <w:tcW w:w="0" w:type="auto"/>
          </w:tcPr>
          <w:p w14:paraId="10FD9BAC" w14:textId="77777777" w:rsidR="0066366A" w:rsidRDefault="00BB26C7">
            <w:pPr>
              <w:pStyle w:val="Compact"/>
            </w:pPr>
            <w:r>
              <w:t>—-rwx—(070)</w:t>
            </w:r>
          </w:p>
        </w:tc>
        <w:tc>
          <w:tcPr>
            <w:tcW w:w="0" w:type="auto"/>
          </w:tcPr>
          <w:p w14:paraId="6C49BEC4" w14:textId="77777777" w:rsidR="0066366A" w:rsidRDefault="00BB26C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42868A0" w14:textId="77777777" w:rsidR="0066366A" w:rsidRDefault="00BB26C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D42B30A" w14:textId="77777777" w:rsidR="0066366A" w:rsidRDefault="00BB26C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2DB7C93" w14:textId="77777777" w:rsidR="0066366A" w:rsidRDefault="00BB26C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946C348" w14:textId="77777777" w:rsidR="0066366A" w:rsidRDefault="00BB26C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ABE7D9E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8E60CC9" w14:textId="77777777" w:rsidR="0066366A" w:rsidRDefault="00BB26C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C855490" w14:textId="77777777" w:rsidR="0066366A" w:rsidRDefault="00BB26C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209CE1C" w14:textId="77777777" w:rsidR="0066366A" w:rsidRDefault="0066366A">
            <w:pPr>
              <w:pStyle w:val="Compact"/>
            </w:pPr>
          </w:p>
        </w:tc>
        <w:tc>
          <w:tcPr>
            <w:tcW w:w="0" w:type="auto"/>
          </w:tcPr>
          <w:p w14:paraId="0D34F20D" w14:textId="77777777" w:rsidR="0066366A" w:rsidRDefault="0066366A">
            <w:pPr>
              <w:pStyle w:val="Compact"/>
            </w:pPr>
          </w:p>
        </w:tc>
        <w:tc>
          <w:tcPr>
            <w:tcW w:w="0" w:type="auto"/>
          </w:tcPr>
          <w:p w14:paraId="43368316" w14:textId="77777777" w:rsidR="0066366A" w:rsidRDefault="0066366A">
            <w:pPr>
              <w:pStyle w:val="Compact"/>
            </w:pPr>
          </w:p>
        </w:tc>
      </w:tr>
      <w:tr w:rsidR="0066366A" w14:paraId="2763776C" w14:textId="77777777">
        <w:tc>
          <w:tcPr>
            <w:tcW w:w="0" w:type="auto"/>
          </w:tcPr>
          <w:p w14:paraId="170C090E" w14:textId="77777777" w:rsidR="0066366A" w:rsidRDefault="00BB26C7">
            <w:pPr>
              <w:pStyle w:val="Compact"/>
            </w:pPr>
            <w:r>
              <w:t>d—r—-(040)</w:t>
            </w:r>
          </w:p>
        </w:tc>
        <w:tc>
          <w:tcPr>
            <w:tcW w:w="0" w:type="auto"/>
          </w:tcPr>
          <w:p w14:paraId="43C4111D" w14:textId="77777777" w:rsidR="0066366A" w:rsidRDefault="00BB26C7">
            <w:pPr>
              <w:pStyle w:val="Compact"/>
            </w:pPr>
            <w:r>
              <w:t>—-rwx—(070)</w:t>
            </w:r>
          </w:p>
        </w:tc>
        <w:tc>
          <w:tcPr>
            <w:tcW w:w="0" w:type="auto"/>
          </w:tcPr>
          <w:p w14:paraId="53D153C2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0872B98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CA03231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8B2890C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44065F4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5941E41" w14:textId="77777777" w:rsidR="0066366A" w:rsidRDefault="00BB26C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E596A91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75A3D66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BF274A7" w14:textId="77777777" w:rsidR="0066366A" w:rsidRDefault="0066366A">
            <w:pPr>
              <w:pStyle w:val="Compact"/>
            </w:pPr>
          </w:p>
        </w:tc>
        <w:tc>
          <w:tcPr>
            <w:tcW w:w="0" w:type="auto"/>
          </w:tcPr>
          <w:p w14:paraId="7F721B95" w14:textId="77777777" w:rsidR="0066366A" w:rsidRDefault="0066366A">
            <w:pPr>
              <w:pStyle w:val="Compact"/>
            </w:pPr>
          </w:p>
        </w:tc>
        <w:tc>
          <w:tcPr>
            <w:tcW w:w="0" w:type="auto"/>
          </w:tcPr>
          <w:p w14:paraId="57991911" w14:textId="77777777" w:rsidR="0066366A" w:rsidRDefault="0066366A">
            <w:pPr>
              <w:pStyle w:val="Compact"/>
            </w:pPr>
          </w:p>
        </w:tc>
      </w:tr>
      <w:tr w:rsidR="0066366A" w14:paraId="4C346357" w14:textId="77777777">
        <w:tc>
          <w:tcPr>
            <w:tcW w:w="0" w:type="auto"/>
          </w:tcPr>
          <w:p w14:paraId="2DE92056" w14:textId="77777777" w:rsidR="0066366A" w:rsidRDefault="00BB26C7">
            <w:pPr>
              <w:pStyle w:val="Compact"/>
            </w:pPr>
            <w:r>
              <w:t>d—r-x–(050)</w:t>
            </w:r>
          </w:p>
        </w:tc>
        <w:tc>
          <w:tcPr>
            <w:tcW w:w="0" w:type="auto"/>
          </w:tcPr>
          <w:p w14:paraId="638A3C43" w14:textId="77777777" w:rsidR="0066366A" w:rsidRDefault="00BB26C7">
            <w:pPr>
              <w:pStyle w:val="Compact"/>
            </w:pPr>
            <w:r>
              <w:t>—-rwx—(070)</w:t>
            </w:r>
          </w:p>
        </w:tc>
        <w:tc>
          <w:tcPr>
            <w:tcW w:w="0" w:type="auto"/>
          </w:tcPr>
          <w:p w14:paraId="4936B8F2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361F740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0573C32" w14:textId="77777777" w:rsidR="0066366A" w:rsidRDefault="00BB26C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DAD4439" w14:textId="77777777" w:rsidR="0066366A" w:rsidRDefault="00BB26C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B1F1480" w14:textId="77777777" w:rsidR="0066366A" w:rsidRDefault="00BB26C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2624B84" w14:textId="77777777" w:rsidR="0066366A" w:rsidRDefault="00BB26C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FF7D8B4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2412B64" w14:textId="77777777" w:rsidR="0066366A" w:rsidRDefault="00BB26C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92A3F12" w14:textId="77777777" w:rsidR="0066366A" w:rsidRDefault="0066366A">
            <w:pPr>
              <w:pStyle w:val="Compact"/>
            </w:pPr>
          </w:p>
        </w:tc>
        <w:tc>
          <w:tcPr>
            <w:tcW w:w="0" w:type="auto"/>
          </w:tcPr>
          <w:p w14:paraId="04C261AC" w14:textId="77777777" w:rsidR="0066366A" w:rsidRDefault="0066366A">
            <w:pPr>
              <w:pStyle w:val="Compact"/>
            </w:pPr>
          </w:p>
        </w:tc>
        <w:tc>
          <w:tcPr>
            <w:tcW w:w="0" w:type="auto"/>
          </w:tcPr>
          <w:p w14:paraId="3029BC95" w14:textId="77777777" w:rsidR="0066366A" w:rsidRDefault="0066366A">
            <w:pPr>
              <w:pStyle w:val="Compact"/>
            </w:pPr>
          </w:p>
        </w:tc>
      </w:tr>
      <w:tr w:rsidR="0066366A" w14:paraId="5F8BA9B4" w14:textId="77777777">
        <w:tc>
          <w:tcPr>
            <w:tcW w:w="0" w:type="auto"/>
          </w:tcPr>
          <w:p w14:paraId="10D3D7D3" w14:textId="77777777" w:rsidR="0066366A" w:rsidRDefault="00BB26C7">
            <w:pPr>
              <w:pStyle w:val="Compact"/>
            </w:pPr>
            <w:r>
              <w:t>d—rw—(060)</w:t>
            </w:r>
          </w:p>
        </w:tc>
        <w:tc>
          <w:tcPr>
            <w:tcW w:w="0" w:type="auto"/>
          </w:tcPr>
          <w:p w14:paraId="2A0B7D9D" w14:textId="77777777" w:rsidR="0066366A" w:rsidRDefault="00BB26C7">
            <w:pPr>
              <w:pStyle w:val="Compact"/>
            </w:pPr>
            <w:r>
              <w:t>—-rwx—(070)</w:t>
            </w:r>
          </w:p>
        </w:tc>
        <w:tc>
          <w:tcPr>
            <w:tcW w:w="0" w:type="auto"/>
          </w:tcPr>
          <w:p w14:paraId="15DEC036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D8098BB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97011DA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B69C2D2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363B7F8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395A273" w14:textId="77777777" w:rsidR="0066366A" w:rsidRDefault="00BB26C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E85EB46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29F9992" w14:textId="77777777" w:rsidR="0066366A" w:rsidRDefault="00BB26C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FD35846" w14:textId="77777777" w:rsidR="0066366A" w:rsidRDefault="0066366A">
            <w:pPr>
              <w:pStyle w:val="Compact"/>
            </w:pPr>
          </w:p>
        </w:tc>
        <w:tc>
          <w:tcPr>
            <w:tcW w:w="0" w:type="auto"/>
          </w:tcPr>
          <w:p w14:paraId="09EE2DEE" w14:textId="77777777" w:rsidR="0066366A" w:rsidRDefault="0066366A">
            <w:pPr>
              <w:pStyle w:val="Compact"/>
            </w:pPr>
          </w:p>
        </w:tc>
        <w:tc>
          <w:tcPr>
            <w:tcW w:w="0" w:type="auto"/>
          </w:tcPr>
          <w:p w14:paraId="1164B54B" w14:textId="77777777" w:rsidR="0066366A" w:rsidRDefault="0066366A">
            <w:pPr>
              <w:pStyle w:val="Compact"/>
            </w:pPr>
          </w:p>
        </w:tc>
      </w:tr>
      <w:tr w:rsidR="0066366A" w14:paraId="380BDE88" w14:textId="77777777">
        <w:tc>
          <w:tcPr>
            <w:tcW w:w="0" w:type="auto"/>
          </w:tcPr>
          <w:p w14:paraId="0BFA45B8" w14:textId="77777777" w:rsidR="0066366A" w:rsidRDefault="00BB26C7">
            <w:pPr>
              <w:pStyle w:val="Compact"/>
            </w:pPr>
            <w:r>
              <w:t>d—rwx–(070)</w:t>
            </w:r>
          </w:p>
        </w:tc>
        <w:tc>
          <w:tcPr>
            <w:tcW w:w="0" w:type="auto"/>
          </w:tcPr>
          <w:p w14:paraId="1B5169D4" w14:textId="77777777" w:rsidR="0066366A" w:rsidRDefault="00BB26C7">
            <w:pPr>
              <w:pStyle w:val="Compact"/>
            </w:pPr>
            <w:r>
              <w:t>—-rwx—</w:t>
            </w:r>
            <w:r>
              <w:lastRenderedPageBreak/>
              <w:t>(070)</w:t>
            </w:r>
          </w:p>
        </w:tc>
        <w:tc>
          <w:tcPr>
            <w:tcW w:w="0" w:type="auto"/>
          </w:tcPr>
          <w:p w14:paraId="1D55B685" w14:textId="77777777" w:rsidR="0066366A" w:rsidRDefault="00BB26C7">
            <w:pPr>
              <w:pStyle w:val="Compact"/>
            </w:pPr>
            <w:r>
              <w:lastRenderedPageBreak/>
              <w:t>+</w:t>
            </w:r>
          </w:p>
        </w:tc>
        <w:tc>
          <w:tcPr>
            <w:tcW w:w="0" w:type="auto"/>
          </w:tcPr>
          <w:p w14:paraId="7C47D13F" w14:textId="77777777" w:rsidR="0066366A" w:rsidRDefault="00BB26C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A336248" w14:textId="77777777" w:rsidR="0066366A" w:rsidRDefault="00BB26C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04E62DC" w14:textId="77777777" w:rsidR="0066366A" w:rsidRDefault="00BB26C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A3371AE" w14:textId="77777777" w:rsidR="0066366A" w:rsidRDefault="00BB26C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29CFF4B" w14:textId="77777777" w:rsidR="0066366A" w:rsidRDefault="00BB26C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BFACD57" w14:textId="77777777" w:rsidR="0066366A" w:rsidRDefault="00BB26C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FA46E6E" w14:textId="77777777" w:rsidR="0066366A" w:rsidRDefault="00BB26C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22D3420" w14:textId="77777777" w:rsidR="0066366A" w:rsidRDefault="0066366A">
            <w:pPr>
              <w:pStyle w:val="Compact"/>
            </w:pPr>
          </w:p>
        </w:tc>
        <w:tc>
          <w:tcPr>
            <w:tcW w:w="0" w:type="auto"/>
          </w:tcPr>
          <w:p w14:paraId="0B357204" w14:textId="77777777" w:rsidR="0066366A" w:rsidRDefault="0066366A">
            <w:pPr>
              <w:pStyle w:val="Compact"/>
            </w:pPr>
          </w:p>
        </w:tc>
        <w:tc>
          <w:tcPr>
            <w:tcW w:w="0" w:type="auto"/>
          </w:tcPr>
          <w:p w14:paraId="1C63B462" w14:textId="77777777" w:rsidR="0066366A" w:rsidRDefault="0066366A">
            <w:pPr>
              <w:pStyle w:val="Compact"/>
            </w:pPr>
          </w:p>
        </w:tc>
      </w:tr>
    </w:tbl>
    <w:p w14:paraId="3A64D376" w14:textId="77777777" w:rsidR="0066366A" w:rsidRDefault="00BB26C7">
      <w:pPr>
        <w:pStyle w:val="TableCaption"/>
      </w:pPr>
      <w:bookmarkStart w:id="18" w:name="tbl:1.2"/>
      <w:bookmarkEnd w:id="17"/>
      <w:r>
        <w:t>Table 2: Минимально необходимые права для выполнения операций для групп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887"/>
        <w:gridCol w:w="3850"/>
        <w:gridCol w:w="3168"/>
      </w:tblGrid>
      <w:tr w:rsidR="0066366A" w14:paraId="4F15C03C" w14:textId="77777777" w:rsidTr="0066366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911175B" w14:textId="77777777" w:rsidR="0066366A" w:rsidRDefault="00BB26C7">
            <w:pPr>
              <w:pStyle w:val="Compact"/>
            </w:pPr>
            <w:r>
              <w:t>Операция</w:t>
            </w:r>
          </w:p>
        </w:tc>
        <w:tc>
          <w:tcPr>
            <w:tcW w:w="0" w:type="auto"/>
          </w:tcPr>
          <w:p w14:paraId="2FB9CE75" w14:textId="77777777" w:rsidR="0066366A" w:rsidRDefault="00BB26C7">
            <w:pPr>
              <w:pStyle w:val="Compact"/>
            </w:pPr>
            <w:r>
              <w:t>Минимальные права на директорию</w:t>
            </w:r>
          </w:p>
        </w:tc>
        <w:tc>
          <w:tcPr>
            <w:tcW w:w="0" w:type="auto"/>
          </w:tcPr>
          <w:p w14:paraId="06323487" w14:textId="77777777" w:rsidR="0066366A" w:rsidRDefault="00BB26C7">
            <w:pPr>
              <w:pStyle w:val="Compact"/>
            </w:pPr>
            <w:r>
              <w:t>Минимальные права на файл</w:t>
            </w:r>
          </w:p>
        </w:tc>
      </w:tr>
      <w:tr w:rsidR="0066366A" w14:paraId="32AB6A3F" w14:textId="77777777">
        <w:tc>
          <w:tcPr>
            <w:tcW w:w="0" w:type="auto"/>
          </w:tcPr>
          <w:p w14:paraId="107CA98C" w14:textId="77777777" w:rsidR="0066366A" w:rsidRDefault="00BB26C7">
            <w:pPr>
              <w:pStyle w:val="Compact"/>
            </w:pPr>
            <w:r>
              <w:t>Создание файла.</w:t>
            </w:r>
          </w:p>
        </w:tc>
        <w:tc>
          <w:tcPr>
            <w:tcW w:w="0" w:type="auto"/>
          </w:tcPr>
          <w:p w14:paraId="19811AFB" w14:textId="77777777" w:rsidR="0066366A" w:rsidRDefault="00BB26C7">
            <w:pPr>
              <w:pStyle w:val="Compact"/>
            </w:pPr>
            <w:r>
              <w:t>d—-wx— (030)</w:t>
            </w:r>
          </w:p>
        </w:tc>
        <w:tc>
          <w:tcPr>
            <w:tcW w:w="0" w:type="auto"/>
          </w:tcPr>
          <w:p w14:paraId="08F4CEBA" w14:textId="77777777" w:rsidR="0066366A" w:rsidRDefault="00BB26C7">
            <w:pPr>
              <w:pStyle w:val="Compact"/>
            </w:pPr>
            <w:r>
              <w:t>———-(000)</w:t>
            </w:r>
          </w:p>
        </w:tc>
      </w:tr>
      <w:tr w:rsidR="0066366A" w14:paraId="27193B45" w14:textId="77777777">
        <w:tc>
          <w:tcPr>
            <w:tcW w:w="0" w:type="auto"/>
          </w:tcPr>
          <w:p w14:paraId="7517C0F6" w14:textId="77777777" w:rsidR="0066366A" w:rsidRDefault="00BB26C7">
            <w:pPr>
              <w:pStyle w:val="Compact"/>
            </w:pPr>
            <w:r>
              <w:t>Удаление файла</w:t>
            </w:r>
          </w:p>
        </w:tc>
        <w:tc>
          <w:tcPr>
            <w:tcW w:w="0" w:type="auto"/>
          </w:tcPr>
          <w:p w14:paraId="2B52818C" w14:textId="77777777" w:rsidR="0066366A" w:rsidRDefault="00BB26C7">
            <w:pPr>
              <w:pStyle w:val="Compact"/>
            </w:pPr>
            <w:r>
              <w:t>d—-wx— (030)</w:t>
            </w:r>
          </w:p>
        </w:tc>
        <w:tc>
          <w:tcPr>
            <w:tcW w:w="0" w:type="auto"/>
          </w:tcPr>
          <w:p w14:paraId="1740AC28" w14:textId="77777777" w:rsidR="0066366A" w:rsidRDefault="00BB26C7">
            <w:pPr>
              <w:pStyle w:val="Compact"/>
            </w:pPr>
            <w:r>
              <w:t>———-(000)</w:t>
            </w:r>
          </w:p>
        </w:tc>
      </w:tr>
      <w:tr w:rsidR="0066366A" w14:paraId="33DA94A5" w14:textId="77777777">
        <w:tc>
          <w:tcPr>
            <w:tcW w:w="0" w:type="auto"/>
          </w:tcPr>
          <w:p w14:paraId="0E039D83" w14:textId="77777777" w:rsidR="0066366A" w:rsidRDefault="00BB26C7">
            <w:pPr>
              <w:pStyle w:val="Compact"/>
            </w:pPr>
            <w:r>
              <w:t>Чтение файла</w:t>
            </w:r>
          </w:p>
        </w:tc>
        <w:tc>
          <w:tcPr>
            <w:tcW w:w="0" w:type="auto"/>
          </w:tcPr>
          <w:p w14:paraId="3BBE5D18" w14:textId="77777777" w:rsidR="0066366A" w:rsidRDefault="00BB26C7">
            <w:pPr>
              <w:pStyle w:val="Compact"/>
            </w:pPr>
            <w:r>
              <w:t>d—–x— (010)</w:t>
            </w:r>
          </w:p>
        </w:tc>
        <w:tc>
          <w:tcPr>
            <w:tcW w:w="0" w:type="auto"/>
          </w:tcPr>
          <w:p w14:paraId="11062588" w14:textId="77777777" w:rsidR="0066366A" w:rsidRDefault="00BB26C7">
            <w:pPr>
              <w:pStyle w:val="Compact"/>
            </w:pPr>
            <w:r>
              <w:t>—-r—–(040)</w:t>
            </w:r>
          </w:p>
        </w:tc>
      </w:tr>
      <w:tr w:rsidR="0066366A" w14:paraId="589F45E6" w14:textId="77777777">
        <w:tc>
          <w:tcPr>
            <w:tcW w:w="0" w:type="auto"/>
          </w:tcPr>
          <w:p w14:paraId="6385474B" w14:textId="77777777" w:rsidR="0066366A" w:rsidRDefault="00BB26C7">
            <w:pPr>
              <w:pStyle w:val="Compact"/>
            </w:pPr>
            <w:r>
              <w:t>Запись в файл</w:t>
            </w:r>
          </w:p>
        </w:tc>
        <w:tc>
          <w:tcPr>
            <w:tcW w:w="0" w:type="auto"/>
          </w:tcPr>
          <w:p w14:paraId="0B0D01C9" w14:textId="77777777" w:rsidR="0066366A" w:rsidRDefault="00BB26C7">
            <w:pPr>
              <w:pStyle w:val="Compact"/>
            </w:pPr>
            <w:r>
              <w:t>d—–x— (010)</w:t>
            </w:r>
          </w:p>
        </w:tc>
        <w:tc>
          <w:tcPr>
            <w:tcW w:w="0" w:type="auto"/>
          </w:tcPr>
          <w:p w14:paraId="0D0A20F6" w14:textId="77777777" w:rsidR="0066366A" w:rsidRDefault="00BB26C7">
            <w:pPr>
              <w:pStyle w:val="Compact"/>
            </w:pPr>
            <w:r>
              <w:t>—–w—-(020)</w:t>
            </w:r>
          </w:p>
        </w:tc>
      </w:tr>
      <w:tr w:rsidR="0066366A" w14:paraId="14843D79" w14:textId="77777777">
        <w:tc>
          <w:tcPr>
            <w:tcW w:w="0" w:type="auto"/>
          </w:tcPr>
          <w:p w14:paraId="71495BCC" w14:textId="77777777" w:rsidR="0066366A" w:rsidRDefault="00BB26C7">
            <w:pPr>
              <w:pStyle w:val="Compact"/>
            </w:pPr>
            <w:r>
              <w:t>Переименование файла</w:t>
            </w:r>
          </w:p>
        </w:tc>
        <w:tc>
          <w:tcPr>
            <w:tcW w:w="0" w:type="auto"/>
          </w:tcPr>
          <w:p w14:paraId="265399BF" w14:textId="77777777" w:rsidR="0066366A" w:rsidRDefault="00BB26C7">
            <w:pPr>
              <w:pStyle w:val="Compact"/>
            </w:pPr>
            <w:r>
              <w:t>d—-wx— (030)</w:t>
            </w:r>
          </w:p>
        </w:tc>
        <w:tc>
          <w:tcPr>
            <w:tcW w:w="0" w:type="auto"/>
          </w:tcPr>
          <w:p w14:paraId="703DF8F2" w14:textId="77777777" w:rsidR="0066366A" w:rsidRDefault="00BB26C7">
            <w:pPr>
              <w:pStyle w:val="Compact"/>
            </w:pPr>
            <w:r>
              <w:t>———-(000)</w:t>
            </w:r>
          </w:p>
        </w:tc>
      </w:tr>
      <w:tr w:rsidR="0066366A" w14:paraId="73D41FAC" w14:textId="77777777">
        <w:tc>
          <w:tcPr>
            <w:tcW w:w="0" w:type="auto"/>
          </w:tcPr>
          <w:p w14:paraId="3037119E" w14:textId="77777777" w:rsidR="0066366A" w:rsidRDefault="00BB26C7">
            <w:pPr>
              <w:pStyle w:val="Compact"/>
            </w:pPr>
            <w:r>
              <w:t>Создание поддиректории</w:t>
            </w:r>
          </w:p>
        </w:tc>
        <w:tc>
          <w:tcPr>
            <w:tcW w:w="0" w:type="auto"/>
          </w:tcPr>
          <w:p w14:paraId="4BAB98E3" w14:textId="77777777" w:rsidR="0066366A" w:rsidRDefault="00BB26C7">
            <w:pPr>
              <w:pStyle w:val="Compact"/>
            </w:pPr>
            <w:r>
              <w:t>d—-wx— (030)</w:t>
            </w:r>
          </w:p>
        </w:tc>
        <w:tc>
          <w:tcPr>
            <w:tcW w:w="0" w:type="auto"/>
          </w:tcPr>
          <w:p w14:paraId="1115290A" w14:textId="77777777" w:rsidR="0066366A" w:rsidRDefault="00BB26C7">
            <w:pPr>
              <w:pStyle w:val="Compact"/>
            </w:pPr>
            <w:r>
              <w:t>———-(000)</w:t>
            </w:r>
          </w:p>
        </w:tc>
      </w:tr>
      <w:tr w:rsidR="0066366A" w14:paraId="436AA3B7" w14:textId="77777777">
        <w:tc>
          <w:tcPr>
            <w:tcW w:w="0" w:type="auto"/>
          </w:tcPr>
          <w:p w14:paraId="2BD00EC9" w14:textId="77777777" w:rsidR="0066366A" w:rsidRDefault="00BB26C7">
            <w:pPr>
              <w:pStyle w:val="Compact"/>
            </w:pPr>
            <w:r>
              <w:t>Удаление поддиректории</w:t>
            </w:r>
          </w:p>
        </w:tc>
        <w:tc>
          <w:tcPr>
            <w:tcW w:w="0" w:type="auto"/>
          </w:tcPr>
          <w:p w14:paraId="67D3EDE3" w14:textId="77777777" w:rsidR="0066366A" w:rsidRDefault="00BB26C7">
            <w:pPr>
              <w:pStyle w:val="Compact"/>
            </w:pPr>
            <w:r>
              <w:t>d—-wx— (030)</w:t>
            </w:r>
          </w:p>
        </w:tc>
        <w:tc>
          <w:tcPr>
            <w:tcW w:w="0" w:type="auto"/>
          </w:tcPr>
          <w:p w14:paraId="485A187F" w14:textId="77777777" w:rsidR="0066366A" w:rsidRDefault="00BB26C7">
            <w:pPr>
              <w:pStyle w:val="Compact"/>
            </w:pPr>
            <w:r>
              <w:t>———-(000)</w:t>
            </w:r>
          </w:p>
        </w:tc>
      </w:tr>
    </w:tbl>
    <w:p w14:paraId="6D178CAD" w14:textId="77777777" w:rsidR="0066366A" w:rsidRDefault="00BB26C7">
      <w:pPr>
        <w:pStyle w:val="1"/>
      </w:pPr>
      <w:bookmarkStart w:id="19" w:name="выводы"/>
      <w:bookmarkStart w:id="20" w:name="_Toc85307693"/>
      <w:bookmarkEnd w:id="6"/>
      <w:bookmarkEnd w:id="18"/>
      <w:r>
        <w:rPr>
          <w:rStyle w:val="SectionNumber"/>
        </w:rPr>
        <w:t>5</w:t>
      </w:r>
      <w:r>
        <w:tab/>
        <w:t>Выводы</w:t>
      </w:r>
      <w:bookmarkEnd w:id="20"/>
    </w:p>
    <w:p w14:paraId="3B7CC9F3" w14:textId="77777777" w:rsidR="0066366A" w:rsidRDefault="00BB26C7">
      <w:pPr>
        <w:pStyle w:val="FirstParagraph"/>
      </w:pPr>
      <w:r>
        <w:t>Сегодня я приобрел практические навыки работы в консоли с атрибутами файлов, закрепил теоретические основы дискреционного разграничения доступа в современных системах с открытым кодом на базе ОС Linux</w:t>
      </w:r>
    </w:p>
    <w:p w14:paraId="3D5C47EB" w14:textId="77777777" w:rsidR="0066366A" w:rsidRDefault="00BB26C7">
      <w:pPr>
        <w:pStyle w:val="1"/>
      </w:pPr>
      <w:bookmarkStart w:id="21" w:name="список-литературы"/>
      <w:bookmarkStart w:id="22" w:name="_Toc85307694"/>
      <w:bookmarkEnd w:id="19"/>
      <w:r>
        <w:t>Список литературы</w:t>
      </w:r>
      <w:bookmarkEnd w:id="22"/>
    </w:p>
    <w:p w14:paraId="183FD7A4" w14:textId="77777777" w:rsidR="0066366A" w:rsidRDefault="00BB26C7">
      <w:pPr>
        <w:pStyle w:val="a7"/>
      </w:pPr>
      <w:bookmarkStart w:id="23" w:name="ref-lossit:ggwp"/>
      <w:bookmarkStart w:id="24" w:name="refs"/>
      <w:r>
        <w:t xml:space="preserve">1. </w:t>
      </w:r>
      <w:r>
        <w:tab/>
        <w:t>Дискреционное разграничение досту</w:t>
      </w:r>
      <w:r>
        <w:t xml:space="preserve">па Linux [Электронный ресурс]. Сайт, 2021. URL: </w:t>
      </w:r>
      <w:hyperlink r:id="rId16">
        <w:r>
          <w:rPr>
            <w:rStyle w:val="ad"/>
          </w:rPr>
          <w:t>http://debianinstall.ru/diskretsionnoe-razgranichenie-dostupa-linux/</w:t>
        </w:r>
      </w:hyperlink>
      <w:r>
        <w:t>.</w:t>
      </w:r>
      <w:bookmarkEnd w:id="21"/>
      <w:bookmarkEnd w:id="23"/>
      <w:bookmarkEnd w:id="24"/>
    </w:p>
    <w:sectPr w:rsidR="0066366A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021E0C" w14:textId="77777777" w:rsidR="00BB26C7" w:rsidRDefault="00BB26C7">
      <w:pPr>
        <w:spacing w:after="0"/>
      </w:pPr>
      <w:r>
        <w:separator/>
      </w:r>
    </w:p>
  </w:endnote>
  <w:endnote w:type="continuationSeparator" w:id="0">
    <w:p w14:paraId="5142D29A" w14:textId="77777777" w:rsidR="00BB26C7" w:rsidRDefault="00BB26C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CC51E6" w14:textId="77777777" w:rsidR="00BB26C7" w:rsidRDefault="00BB26C7">
      <w:r>
        <w:separator/>
      </w:r>
    </w:p>
  </w:footnote>
  <w:footnote w:type="continuationSeparator" w:id="0">
    <w:p w14:paraId="4D73A461" w14:textId="77777777" w:rsidR="00BB26C7" w:rsidRDefault="00BB26C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5ED2194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66366A"/>
    <w:rsid w:val="0066366A"/>
    <w:rsid w:val="00BB26C7"/>
    <w:rsid w:val="00FC740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4E7EE76"/>
  <w15:docId w15:val="{8B035E90-938E-4EFA-8851-EF3BFA37DC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FC7409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http://debianinstall.ru/diskretsionnoe-razgranichenie-dostupa-linux/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4</Pages>
  <Words>1124</Words>
  <Characters>6413</Characters>
  <Application>Microsoft Office Word</Application>
  <DocSecurity>0</DocSecurity>
  <Lines>53</Lines>
  <Paragraphs>15</Paragraphs>
  <ScaleCrop>false</ScaleCrop>
  <Company/>
  <LinksUpToDate>false</LinksUpToDate>
  <CharactersWithSpaces>75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Овениязов Артур</dc:creator>
  <cp:keywords/>
  <cp:lastModifiedBy>Овениязов Артур</cp:lastModifiedBy>
  <cp:revision>2</cp:revision>
  <dcterms:created xsi:type="dcterms:W3CDTF">2021-10-16T09:46:00Z</dcterms:created>
  <dcterms:modified xsi:type="dcterms:W3CDTF">2021-10-16T17:14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equationNumberTeX">
    <vt:lpwstr>qquad</vt:lpwstr>
  </property>
  <property fmtid="{D5CDD505-2E9C-101B-9397-08002B2CF9AE}" pid="23" name="figLabels">
    <vt:lpwstr>arabic</vt:lpwstr>
  </property>
  <property fmtid="{D5CDD505-2E9C-101B-9397-08002B2CF9AE}" pid="24" name="figPrefix">
    <vt:lpwstr/>
  </property>
  <property fmtid="{D5CDD505-2E9C-101B-9397-08002B2CF9AE}" pid="25" name="figPrefixTemplate">
    <vt:lpwstr>p i</vt:lpwstr>
  </property>
  <property fmtid="{D5CDD505-2E9C-101B-9397-08002B2CF9AE}" pid="26" name="figureTemplate">
    <vt:lpwstr>figureTitle ititleDelim t</vt:lpwstr>
  </property>
  <property fmtid="{D5CDD505-2E9C-101B-9397-08002B2CF9AE}" pid="27" name="figureTitle">
    <vt:lpwstr>Figure</vt:lpwstr>
  </property>
  <property fmtid="{D5CDD505-2E9C-101B-9397-08002B2CF9AE}" pid="28" name="fontsize">
    <vt:lpwstr>12pt</vt:lpwstr>
  </property>
  <property fmtid="{D5CDD505-2E9C-101B-9397-08002B2CF9AE}" pid="29" name="header-includes">
    <vt:lpwstr/>
  </property>
  <property fmtid="{D5CDD505-2E9C-101B-9397-08002B2CF9AE}" pid="30" name="indent">
    <vt:lpwstr>True</vt:lpwstr>
  </property>
  <property fmtid="{D5CDD505-2E9C-101B-9397-08002B2CF9AE}" pid="31" name="lastDelim">
    <vt:lpwstr>, </vt:lpwstr>
  </property>
  <property fmtid="{D5CDD505-2E9C-101B-9397-08002B2CF9AE}" pid="32" name="linestretch">
    <vt:lpwstr>1.5</vt:lpwstr>
  </property>
  <property fmtid="{D5CDD505-2E9C-101B-9397-08002B2CF9AE}" pid="33" name="linkReferences">
    <vt:lpwstr>False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Title">
    <vt:lpwstr>List of Figures</vt:lpwstr>
  </property>
  <property fmtid="{D5CDD505-2E9C-101B-9397-08002B2CF9AE}" pid="39" name="lolTitle">
    <vt:lpwstr>List of Listings</vt:lpwstr>
  </property>
  <property fmtid="{D5CDD505-2E9C-101B-9397-08002B2CF9AE}" pid="40" name="lot">
    <vt:lpwstr>True</vt:lpwstr>
  </property>
  <property fmtid="{D5CDD505-2E9C-101B-9397-08002B2CF9AE}" pid="41" name="lotTitle">
    <vt:lpwstr>List of Tables</vt:lpwstr>
  </property>
  <property fmtid="{D5CDD505-2E9C-101B-9397-08002B2CF9AE}" pid="42" name="lstLabels">
    <vt:lpwstr>arabic</vt:lpwstr>
  </property>
  <property fmtid="{D5CDD505-2E9C-101B-9397-08002B2CF9AE}" pid="43" name="lstPrefix">
    <vt:lpwstr/>
  </property>
  <property fmtid="{D5CDD505-2E9C-101B-9397-08002B2CF9AE}" pid="44" name="lstPrefixTemplate">
    <vt:lpwstr>p i</vt:lpwstr>
  </property>
  <property fmtid="{D5CDD505-2E9C-101B-9397-08002B2CF9AE}" pid="45" name="mainfont">
    <vt:lpwstr>PT Serif</vt:lpwstr>
  </property>
  <property fmtid="{D5CDD505-2E9C-101B-9397-08002B2CF9AE}" pid="46" name="mainfontoptions">
    <vt:lpwstr>Ligatures=TeX</vt:lpwstr>
  </property>
  <property fmtid="{D5CDD505-2E9C-101B-9397-08002B2CF9AE}" pid="47" name="monofont">
    <vt:lpwstr>PT Mono</vt:lpwstr>
  </property>
  <property fmtid="{D5CDD505-2E9C-101B-9397-08002B2CF9AE}" pid="48" name="monofontoptions">
    <vt:lpwstr>Scale=MatchLowercase,Scale=0.9</vt:lpwstr>
  </property>
  <property fmtid="{D5CDD505-2E9C-101B-9397-08002B2CF9AE}" pid="49" name="nameInLink">
    <vt:lpwstr>False</vt:lpwstr>
  </property>
  <property fmtid="{D5CDD505-2E9C-101B-9397-08002B2CF9AE}" pid="50" name="numberSections">
    <vt:lpwstr>False</vt:lpwstr>
  </property>
  <property fmtid="{D5CDD505-2E9C-101B-9397-08002B2CF9AE}" pid="51" name="pairDelim">
    <vt:lpwstr>, </vt:lpwstr>
  </property>
  <property fmtid="{D5CDD505-2E9C-101B-9397-08002B2CF9AE}" pid="52" name="papersize">
    <vt:lpwstr>a4</vt:lpwstr>
  </property>
  <property fmtid="{D5CDD505-2E9C-101B-9397-08002B2CF9AE}" pid="53" name="polyglossia-lang">
    <vt:lpwstr/>
  </property>
  <property fmtid="{D5CDD505-2E9C-101B-9397-08002B2CF9AE}" pid="54" name="polyglossia-otherlangs">
    <vt:lpwstr/>
  </property>
  <property fmtid="{D5CDD505-2E9C-101B-9397-08002B2CF9AE}" pid="55" name="rangeDelim">
    <vt:lpwstr>-</vt:lpwstr>
  </property>
  <property fmtid="{D5CDD505-2E9C-101B-9397-08002B2CF9AE}" pid="56" name="refDelim">
    <vt:lpwstr>, </vt:lpwstr>
  </property>
  <property fmtid="{D5CDD505-2E9C-101B-9397-08002B2CF9AE}" pid="57" name="refIndexTemplate">
    <vt:lpwstr>isuf</vt:lpwstr>
  </property>
  <property fmtid="{D5CDD505-2E9C-101B-9397-08002B2CF9AE}" pid="58" name="romanfont">
    <vt:lpwstr>PT Serif</vt:lpwstr>
  </property>
  <property fmtid="{D5CDD505-2E9C-101B-9397-08002B2CF9AE}" pid="59" name="romanfontoptions">
    <vt:lpwstr>Ligatures=TeX</vt:lpwstr>
  </property>
  <property fmtid="{D5CDD505-2E9C-101B-9397-08002B2CF9AE}" pid="60" name="sansfont">
    <vt:lpwstr>PT Sans</vt:lpwstr>
  </property>
  <property fmtid="{D5CDD505-2E9C-101B-9397-08002B2CF9AE}" pid="61" name="sansfontoptions">
    <vt:lpwstr>Ligatures=TeX,Scale=MatchLowercase</vt:lpwstr>
  </property>
  <property fmtid="{D5CDD505-2E9C-101B-9397-08002B2CF9AE}" pid="62" name="secHeaderDelim">
    <vt:lpwstr> </vt:lpwstr>
  </property>
  <property fmtid="{D5CDD505-2E9C-101B-9397-08002B2CF9AE}" pid="63" name="secHeaderTemplate">
    <vt:lpwstr>isecHeaderDelim[n]t</vt:lpwstr>
  </property>
  <property fmtid="{D5CDD505-2E9C-101B-9397-08002B2CF9AE}" pid="64" name="secLabels">
    <vt:lpwstr>arabic</vt:lpwstr>
  </property>
  <property fmtid="{D5CDD505-2E9C-101B-9397-08002B2CF9AE}" pid="65" name="secPrefix">
    <vt:lpwstr/>
  </property>
  <property fmtid="{D5CDD505-2E9C-101B-9397-08002B2CF9AE}" pid="66" name="secPrefixTemplate">
    <vt:lpwstr>p i</vt:lpwstr>
  </property>
  <property fmtid="{D5CDD505-2E9C-101B-9397-08002B2CF9AE}" pid="67" name="sectionsDepth">
    <vt:lpwstr>0</vt:lpwstr>
  </property>
  <property fmtid="{D5CDD505-2E9C-101B-9397-08002B2CF9AE}" pid="68" name="subfigGrid">
    <vt:lpwstr>False</vt:lpwstr>
  </property>
  <property fmtid="{D5CDD505-2E9C-101B-9397-08002B2CF9AE}" pid="69" name="subfigLabels">
    <vt:lpwstr>alpha a</vt:lpwstr>
  </property>
  <property fmtid="{D5CDD505-2E9C-101B-9397-08002B2CF9AE}" pid="70" name="subfigureChildTemplate">
    <vt:lpwstr>i</vt:lpwstr>
  </property>
  <property fmtid="{D5CDD505-2E9C-101B-9397-08002B2CF9AE}" pid="71" name="subfigureRefIndexTemplate">
    <vt:lpwstr>isuf (s)</vt:lpwstr>
  </property>
  <property fmtid="{D5CDD505-2E9C-101B-9397-08002B2CF9AE}" pid="72" name="subfigureTemplate">
    <vt:lpwstr>figureTitle ititleDelim t. ccs</vt:lpwstr>
  </property>
  <property fmtid="{D5CDD505-2E9C-101B-9397-08002B2CF9AE}" pid="73" name="subtitle">
    <vt:lpwstr>-</vt:lpwstr>
  </property>
  <property fmtid="{D5CDD505-2E9C-101B-9397-08002B2CF9AE}" pid="74" name="tableEqns">
    <vt:lpwstr>False</vt:lpwstr>
  </property>
  <property fmtid="{D5CDD505-2E9C-101B-9397-08002B2CF9AE}" pid="75" name="tableTemplate">
    <vt:lpwstr>tableTitle ititleDelim t</vt:lpwstr>
  </property>
  <property fmtid="{D5CDD505-2E9C-101B-9397-08002B2CF9AE}" pid="76" name="tableTitle">
    <vt:lpwstr>Table</vt:lpwstr>
  </property>
  <property fmtid="{D5CDD505-2E9C-101B-9397-08002B2CF9AE}" pid="77" name="tblLabels">
    <vt:lpwstr>arabic</vt:lpwstr>
  </property>
  <property fmtid="{D5CDD505-2E9C-101B-9397-08002B2CF9AE}" pid="78" name="tblPrefix">
    <vt:lpwstr/>
  </property>
  <property fmtid="{D5CDD505-2E9C-101B-9397-08002B2CF9AE}" pid="79" name="tblPrefixTemplate">
    <vt:lpwstr>p i</vt:lpwstr>
  </property>
  <property fmtid="{D5CDD505-2E9C-101B-9397-08002B2CF9AE}" pid="80" name="titleDelim">
    <vt:lpwstr>:</vt:lpwstr>
  </property>
  <property fmtid="{D5CDD505-2E9C-101B-9397-08002B2CF9AE}" pid="81" name="toc">
    <vt:lpwstr>True</vt:lpwstr>
  </property>
  <property fmtid="{D5CDD505-2E9C-101B-9397-08002B2CF9AE}" pid="82" name="toc-title">
    <vt:lpwstr>Содержание</vt:lpwstr>
  </property>
  <property fmtid="{D5CDD505-2E9C-101B-9397-08002B2CF9AE}" pid="83" name="toc_depth">
    <vt:lpwstr>2</vt:lpwstr>
  </property>
</Properties>
</file>